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432DA" w14:textId="77777777" w:rsidR="005B5683" w:rsidRPr="00A16478" w:rsidRDefault="005B5683" w:rsidP="000C403C">
      <w:pPr>
        <w:rPr>
          <w:rFonts w:ascii="Times New Roman" w:hAnsi="Times New Roman" w:cs="Times New Roman"/>
          <w:smallCaps/>
          <w:sz w:val="56"/>
          <w:szCs w:val="24"/>
        </w:rPr>
      </w:pPr>
    </w:p>
    <w:p w14:paraId="7A376397" w14:textId="77777777" w:rsidR="00A16478" w:rsidRDefault="00A16478" w:rsidP="004877F7">
      <w:pPr>
        <w:pStyle w:val="Title"/>
        <w:rPr>
          <w:rFonts w:ascii="Times New Roman" w:hAnsi="Times New Roman" w:cs="Times New Roman"/>
          <w:sz w:val="72"/>
          <w:szCs w:val="24"/>
        </w:rPr>
      </w:pPr>
    </w:p>
    <w:p w14:paraId="78745E04" w14:textId="77777777" w:rsidR="00A16478" w:rsidRDefault="00A16478" w:rsidP="004877F7">
      <w:pPr>
        <w:pStyle w:val="Title"/>
        <w:rPr>
          <w:rFonts w:ascii="Times New Roman" w:hAnsi="Times New Roman" w:cs="Times New Roman"/>
          <w:sz w:val="72"/>
          <w:szCs w:val="24"/>
        </w:rPr>
      </w:pPr>
    </w:p>
    <w:p w14:paraId="324F8EE4" w14:textId="39F49E94" w:rsidR="005B5683" w:rsidRPr="00A16478" w:rsidRDefault="00A41CF5" w:rsidP="004877F7">
      <w:pPr>
        <w:pStyle w:val="Title"/>
        <w:rPr>
          <w:rFonts w:ascii="Times New Roman" w:hAnsi="Times New Roman" w:cs="Times New Roman"/>
          <w:sz w:val="72"/>
          <w:szCs w:val="24"/>
        </w:rPr>
      </w:pPr>
      <w:r w:rsidRPr="00A16478">
        <w:rPr>
          <w:rFonts w:ascii="Times New Roman" w:hAnsi="Times New Roman" w:cs="Times New Roman"/>
          <w:sz w:val="72"/>
          <w:szCs w:val="24"/>
        </w:rPr>
        <w:t>Change Request Tracker</w:t>
      </w:r>
    </w:p>
    <w:p w14:paraId="3129956C" w14:textId="327D8B7F" w:rsidR="005B5683" w:rsidRPr="00C07340" w:rsidRDefault="00E62352" w:rsidP="00E62352">
      <w:pPr>
        <w:jc w:val="right"/>
        <w:rPr>
          <w:rFonts w:ascii="Times New Roman" w:hAnsi="Times New Roman" w:cs="Times New Roman"/>
          <w:smallCaps/>
          <w:sz w:val="24"/>
          <w:szCs w:val="24"/>
        </w:rPr>
      </w:pPr>
      <w:r w:rsidRPr="00C07340">
        <w:rPr>
          <w:rFonts w:ascii="Times New Roman" w:hAnsi="Times New Roman" w:cs="Times New Roman"/>
          <w:smallCaps/>
          <w:sz w:val="24"/>
          <w:szCs w:val="24"/>
        </w:rPr>
        <w:t xml:space="preserve">Developer Handbook </w:t>
      </w:r>
    </w:p>
    <w:p w14:paraId="23562CD9" w14:textId="77777777" w:rsidR="005B5683" w:rsidRPr="00C07340" w:rsidRDefault="005B5683" w:rsidP="000C403C">
      <w:pPr>
        <w:rPr>
          <w:rFonts w:ascii="Times New Roman" w:hAnsi="Times New Roman" w:cs="Times New Roman"/>
          <w:smallCaps/>
          <w:sz w:val="24"/>
          <w:szCs w:val="24"/>
        </w:rPr>
      </w:pPr>
    </w:p>
    <w:p w14:paraId="3C0347CA" w14:textId="1556625C" w:rsidR="005B5683" w:rsidRPr="00C07340" w:rsidRDefault="00452937" w:rsidP="000C403C">
      <w:p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softHyphen/>
      </w:r>
      <w:r w:rsidRPr="00C07340">
        <w:rPr>
          <w:rFonts w:ascii="Times New Roman" w:hAnsi="Times New Roman" w:cs="Times New Roman"/>
          <w:sz w:val="24"/>
          <w:szCs w:val="24"/>
        </w:rPr>
        <w:softHyphen/>
      </w:r>
      <w:r w:rsidRPr="00C07340">
        <w:rPr>
          <w:rFonts w:ascii="Times New Roman" w:hAnsi="Times New Roman" w:cs="Times New Roman"/>
          <w:sz w:val="24"/>
          <w:szCs w:val="24"/>
        </w:rPr>
        <w:softHyphen/>
      </w:r>
    </w:p>
    <w:p w14:paraId="64E5EABF" w14:textId="77777777" w:rsidR="005B5683" w:rsidRPr="00C07340" w:rsidRDefault="005B5683" w:rsidP="000C403C">
      <w:pPr>
        <w:rPr>
          <w:rFonts w:ascii="Times New Roman" w:hAnsi="Times New Roman" w:cs="Times New Roman"/>
          <w:sz w:val="24"/>
          <w:szCs w:val="24"/>
        </w:rPr>
      </w:pPr>
    </w:p>
    <w:p w14:paraId="636B7D79" w14:textId="1AABD9C2" w:rsidR="005B5683" w:rsidRPr="00C07340" w:rsidRDefault="00C35654" w:rsidP="004877F7">
      <w:pPr>
        <w:pStyle w:val="Sub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RIL</w:t>
      </w:r>
      <w:r w:rsidR="00A41CF5" w:rsidRPr="00C0734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1</w:t>
      </w:r>
      <w:r w:rsidR="001A66F5" w:rsidRPr="00C07340">
        <w:rPr>
          <w:rFonts w:ascii="Times New Roman" w:hAnsi="Times New Roman" w:cs="Times New Roman"/>
        </w:rPr>
        <w:t>,</w:t>
      </w:r>
      <w:r w:rsidR="005B5683" w:rsidRPr="00C07340">
        <w:rPr>
          <w:rFonts w:ascii="Times New Roman" w:hAnsi="Times New Roman" w:cs="Times New Roman"/>
        </w:rPr>
        <w:t xml:space="preserve"> 20</w:t>
      </w:r>
      <w:r w:rsidR="00A41CF5" w:rsidRPr="00C07340">
        <w:rPr>
          <w:rFonts w:ascii="Times New Roman" w:hAnsi="Times New Roman" w:cs="Times New Roman"/>
        </w:rPr>
        <w:t>19</w:t>
      </w:r>
    </w:p>
    <w:p w14:paraId="3DB88822" w14:textId="72FCAE28" w:rsidR="005B5683" w:rsidRPr="00C07340" w:rsidRDefault="005B5683" w:rsidP="007777D4">
      <w:pPr>
        <w:pStyle w:val="Subtitle"/>
        <w:rPr>
          <w:rFonts w:ascii="Times New Roman" w:hAnsi="Times New Roman" w:cs="Times New Roman"/>
        </w:rPr>
      </w:pPr>
      <w:r w:rsidRPr="00C07340">
        <w:rPr>
          <w:rFonts w:ascii="Times New Roman" w:hAnsi="Times New Roman" w:cs="Times New Roman"/>
        </w:rPr>
        <w:t xml:space="preserve">Version </w:t>
      </w:r>
      <w:r w:rsidR="00342C13" w:rsidRPr="00C07340">
        <w:rPr>
          <w:rFonts w:ascii="Times New Roman" w:hAnsi="Times New Roman" w:cs="Times New Roman"/>
        </w:rPr>
        <w:t>1.2</w:t>
      </w:r>
    </w:p>
    <w:p w14:paraId="4DE4DCBF" w14:textId="77777777" w:rsidR="005B5683" w:rsidRPr="00C07340" w:rsidRDefault="005B5683" w:rsidP="000C403C">
      <w:pPr>
        <w:rPr>
          <w:rFonts w:ascii="Times New Roman" w:hAnsi="Times New Roman" w:cs="Times New Roman"/>
          <w:sz w:val="24"/>
          <w:szCs w:val="24"/>
        </w:rPr>
      </w:pPr>
    </w:p>
    <w:p w14:paraId="1FBA79E6" w14:textId="77777777" w:rsidR="00342C13" w:rsidRPr="00C07340" w:rsidRDefault="00342C13" w:rsidP="009B23B9">
      <w:pPr>
        <w:pStyle w:val="FrontMatter"/>
        <w:rPr>
          <w:rFonts w:ascii="Times New Roman" w:hAnsi="Times New Roman" w:cs="Times New Roman"/>
          <w:sz w:val="24"/>
          <w:szCs w:val="24"/>
        </w:rPr>
      </w:pPr>
    </w:p>
    <w:p w14:paraId="57732306" w14:textId="77777777" w:rsidR="00342C13" w:rsidRPr="00C07340" w:rsidRDefault="00342C13" w:rsidP="009B23B9">
      <w:pPr>
        <w:pStyle w:val="FrontMatter"/>
        <w:rPr>
          <w:rFonts w:ascii="Times New Roman" w:hAnsi="Times New Roman" w:cs="Times New Roman"/>
          <w:sz w:val="24"/>
          <w:szCs w:val="24"/>
        </w:rPr>
      </w:pPr>
    </w:p>
    <w:p w14:paraId="44CEDE31" w14:textId="77777777" w:rsidR="00342C13" w:rsidRPr="00C07340" w:rsidRDefault="00342C13" w:rsidP="009B23B9">
      <w:pPr>
        <w:pStyle w:val="FrontMatter"/>
        <w:rPr>
          <w:rFonts w:ascii="Times New Roman" w:hAnsi="Times New Roman" w:cs="Times New Roman"/>
          <w:sz w:val="24"/>
          <w:szCs w:val="24"/>
        </w:rPr>
      </w:pPr>
    </w:p>
    <w:p w14:paraId="50619F4A" w14:textId="77777777" w:rsidR="00342C13" w:rsidRPr="00C07340" w:rsidRDefault="00342C13" w:rsidP="009B23B9">
      <w:pPr>
        <w:pStyle w:val="FrontMatter"/>
        <w:rPr>
          <w:rFonts w:ascii="Times New Roman" w:hAnsi="Times New Roman" w:cs="Times New Roman"/>
          <w:sz w:val="24"/>
          <w:szCs w:val="24"/>
        </w:rPr>
      </w:pPr>
    </w:p>
    <w:p w14:paraId="4F306124" w14:textId="77777777" w:rsidR="00342C13" w:rsidRPr="00C07340" w:rsidRDefault="00342C13" w:rsidP="009B23B9">
      <w:pPr>
        <w:pStyle w:val="FrontMatter"/>
        <w:rPr>
          <w:rFonts w:ascii="Times New Roman" w:hAnsi="Times New Roman" w:cs="Times New Roman"/>
          <w:sz w:val="24"/>
          <w:szCs w:val="24"/>
        </w:rPr>
      </w:pPr>
    </w:p>
    <w:p w14:paraId="5FF57209" w14:textId="4C28AAE1" w:rsidR="0004537D" w:rsidRPr="00C07340" w:rsidRDefault="00A41CF5" w:rsidP="009B23B9">
      <w:pPr>
        <w:pStyle w:val="FrontMatter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Developer</w:t>
      </w:r>
      <w:r w:rsidR="004877F7" w:rsidRPr="00C07340">
        <w:rPr>
          <w:rFonts w:ascii="Times New Roman" w:hAnsi="Times New Roman" w:cs="Times New Roman"/>
          <w:sz w:val="24"/>
          <w:szCs w:val="24"/>
        </w:rPr>
        <w:t xml:space="preserve"> Information</w:t>
      </w:r>
    </w:p>
    <w:p w14:paraId="6624BDA0" w14:textId="4323E252" w:rsidR="0004537D" w:rsidRPr="00C07340" w:rsidRDefault="00A41CF5">
      <w:pPr>
        <w:spacing w:after="0" w:line="240" w:lineRule="auto"/>
        <w:rPr>
          <w:rFonts w:ascii="Times New Roman" w:hAnsi="Times New Roman" w:cs="Times New Roman"/>
          <w:i/>
          <w:color w:val="F57B17"/>
          <w:sz w:val="24"/>
          <w:szCs w:val="24"/>
          <w14:textFill>
            <w14:solidFill>
              <w14:srgbClr w14:val="F57B17">
                <w14:lumMod w14:val="75000"/>
                <w14:lumMod w14:val="75000"/>
                <w14:lumOff w14:val="25000"/>
              </w14:srgbClr>
            </w14:solidFill>
          </w14:textFill>
        </w:rPr>
      </w:pPr>
      <w:r w:rsidRPr="00C07340">
        <w:rPr>
          <w:rFonts w:ascii="Times New Roman" w:hAnsi="Times New Roman" w:cs="Times New Roman"/>
          <w:i/>
          <w:color w:val="F57B17"/>
          <w:sz w:val="24"/>
          <w:szCs w:val="24"/>
          <w14:textFill>
            <w14:solidFill>
              <w14:srgbClr w14:val="F57B17">
                <w14:lumMod w14:val="75000"/>
                <w14:lumMod w14:val="75000"/>
                <w14:lumOff w14:val="25000"/>
              </w14:srgbClr>
            </w14:solidFill>
          </w14:textFill>
        </w:rPr>
        <w:t xml:space="preserve">Wei </w:t>
      </w:r>
      <w:r w:rsidR="00796596" w:rsidRPr="00C07340">
        <w:rPr>
          <w:rFonts w:ascii="Times New Roman" w:hAnsi="Times New Roman" w:cs="Times New Roman"/>
          <w:i/>
          <w:color w:val="F57B17"/>
          <w:sz w:val="24"/>
          <w:szCs w:val="24"/>
          <w14:textFill>
            <w14:solidFill>
              <w14:srgbClr w14:val="F57B17">
                <w14:lumMod w14:val="75000"/>
                <w14:lumMod w14:val="75000"/>
                <w14:lumOff w14:val="25000"/>
              </w14:srgbClr>
            </w14:solidFill>
          </w14:textFill>
        </w:rPr>
        <w:t xml:space="preserve">Jie </w:t>
      </w:r>
      <w:r w:rsidRPr="00C07340">
        <w:rPr>
          <w:rFonts w:ascii="Times New Roman" w:hAnsi="Times New Roman" w:cs="Times New Roman"/>
          <w:i/>
          <w:color w:val="F57B17"/>
          <w:sz w:val="24"/>
          <w:szCs w:val="24"/>
          <w14:textFill>
            <w14:solidFill>
              <w14:srgbClr w14:val="F57B17">
                <w14:lumMod w14:val="75000"/>
                <w14:lumMod w14:val="75000"/>
                <w14:lumOff w14:val="25000"/>
              </w14:srgbClr>
            </w14:solidFill>
          </w14:textFill>
        </w:rPr>
        <w:t xml:space="preserve">Zheng, </w:t>
      </w:r>
    </w:p>
    <w:p w14:paraId="53861F41" w14:textId="4D145DCD" w:rsidR="00A41CF5" w:rsidRPr="00C07340" w:rsidRDefault="00A41CF5">
      <w:pPr>
        <w:spacing w:after="0" w:line="240" w:lineRule="auto"/>
        <w:rPr>
          <w:rFonts w:ascii="Times New Roman" w:hAnsi="Times New Roman" w:cs="Times New Roman"/>
          <w:i/>
          <w:color w:val="F57B17"/>
          <w:sz w:val="24"/>
          <w:szCs w:val="24"/>
          <w14:textFill>
            <w14:solidFill>
              <w14:srgbClr w14:val="F57B17">
                <w14:lumMod w14:val="75000"/>
                <w14:lumMod w14:val="75000"/>
                <w14:lumOff w14:val="25000"/>
              </w14:srgbClr>
            </w14:solidFill>
          </w14:textFill>
        </w:rPr>
      </w:pPr>
      <w:r w:rsidRPr="00C07340">
        <w:rPr>
          <w:rFonts w:ascii="Times New Roman" w:hAnsi="Times New Roman" w:cs="Times New Roman"/>
          <w:i/>
          <w:color w:val="F57B17"/>
          <w:sz w:val="24"/>
          <w:szCs w:val="24"/>
          <w14:textFill>
            <w14:solidFill>
              <w14:srgbClr w14:val="F57B17">
                <w14:lumMod w14:val="75000"/>
                <w14:lumMod w14:val="75000"/>
                <w14:lumOff w14:val="25000"/>
              </w14:srgbClr>
            </w14:solidFill>
          </w14:textFill>
        </w:rPr>
        <w:t>USCA Student</w:t>
      </w:r>
    </w:p>
    <w:p w14:paraId="2A8B94B8" w14:textId="77777777" w:rsidR="00F71355" w:rsidRPr="00C07340" w:rsidRDefault="00F71355" w:rsidP="009B23B9">
      <w:pPr>
        <w:pStyle w:val="ChartTitleFooterInfo"/>
        <w:rPr>
          <w:rFonts w:ascii="Times New Roman" w:hAnsi="Times New Roman" w:cs="Times New Roman"/>
          <w:sz w:val="24"/>
          <w:szCs w:val="24"/>
        </w:rPr>
      </w:pPr>
    </w:p>
    <w:p w14:paraId="1AB654D3" w14:textId="67BA0EFF" w:rsidR="00823AAF" w:rsidRPr="00C07340" w:rsidRDefault="00823AAF" w:rsidP="00823AAF">
      <w:pPr>
        <w:rPr>
          <w:rFonts w:ascii="Times New Roman" w:hAnsi="Times New Roman" w:cs="Times New Roman"/>
          <w:sz w:val="24"/>
          <w:szCs w:val="24"/>
        </w:rPr>
      </w:pPr>
    </w:p>
    <w:p w14:paraId="1F08490B" w14:textId="7F740611" w:rsidR="007777D4" w:rsidRPr="00C07340" w:rsidRDefault="007777D4" w:rsidP="007777D4">
      <w:pPr>
        <w:rPr>
          <w:rFonts w:ascii="Times New Roman" w:hAnsi="Times New Roman" w:cs="Times New Roman"/>
          <w:sz w:val="24"/>
          <w:szCs w:val="24"/>
        </w:rPr>
      </w:pPr>
    </w:p>
    <w:p w14:paraId="2119B24A" w14:textId="71D97AF3" w:rsidR="00342C13" w:rsidRPr="00C07340" w:rsidRDefault="00342C13" w:rsidP="007777D4">
      <w:pPr>
        <w:rPr>
          <w:rFonts w:ascii="Times New Roman" w:hAnsi="Times New Roman" w:cs="Times New Roman"/>
          <w:sz w:val="24"/>
          <w:szCs w:val="24"/>
        </w:rPr>
      </w:pPr>
    </w:p>
    <w:p w14:paraId="6067EB7C" w14:textId="77777777" w:rsidR="007777D4" w:rsidRPr="00C07340" w:rsidRDefault="007777D4" w:rsidP="00823AAF">
      <w:pPr>
        <w:rPr>
          <w:rFonts w:ascii="Times New Roman" w:hAnsi="Times New Roman" w:cs="Times New Roman"/>
          <w:sz w:val="24"/>
          <w:szCs w:val="24"/>
        </w:rPr>
      </w:pPr>
    </w:p>
    <w:p w14:paraId="12980830" w14:textId="1CB48CB5" w:rsidR="000A6196" w:rsidRPr="00D95238" w:rsidRDefault="005B5683" w:rsidP="007777D4">
      <w:pPr>
        <w:pStyle w:val="TOCHeading"/>
        <w:rPr>
          <w:rFonts w:ascii="Times New Roman" w:hAnsi="Times New Roman" w:cs="Times New Roman"/>
          <w:sz w:val="40"/>
          <w:szCs w:val="24"/>
        </w:rPr>
      </w:pPr>
      <w:r w:rsidRPr="00D95238">
        <w:rPr>
          <w:rFonts w:ascii="Times New Roman" w:hAnsi="Times New Roman" w:cs="Times New Roman"/>
          <w:sz w:val="40"/>
          <w:szCs w:val="24"/>
        </w:rPr>
        <w:lastRenderedPageBreak/>
        <w:t>Table of Contents</w:t>
      </w:r>
      <w:bookmarkStart w:id="0" w:name="_Hlk2877677"/>
    </w:p>
    <w:p w14:paraId="09DB8F0B" w14:textId="6C21AE01" w:rsidR="005F6062" w:rsidRDefault="005B5683">
      <w:pPr>
        <w:pStyle w:val="TOC1"/>
        <w:rPr>
          <w:b w:val="0"/>
          <w:noProof/>
          <w:color w:val="auto"/>
          <w:sz w:val="22"/>
          <w:lang w:eastAsia="zh-CN"/>
        </w:rPr>
      </w:pPr>
      <w:r w:rsidRPr="00C07340">
        <w:rPr>
          <w:rFonts w:ascii="Times New Roman" w:hAnsi="Times New Roman" w:cs="Times New Roman"/>
          <w:bCs/>
          <w:caps/>
          <w:noProof/>
          <w:sz w:val="24"/>
          <w:szCs w:val="24"/>
          <w:u w:val="single"/>
        </w:rPr>
        <w:fldChar w:fldCharType="begin"/>
      </w:r>
      <w:r w:rsidRPr="00C07340">
        <w:rPr>
          <w:rFonts w:ascii="Times New Roman" w:hAnsi="Times New Roman" w:cs="Times New Roman"/>
          <w:sz w:val="24"/>
          <w:szCs w:val="24"/>
        </w:rPr>
        <w:instrText xml:space="preserve"> TOC \o "1-3" \t "Heading 7,2" </w:instrText>
      </w:r>
      <w:r w:rsidRPr="00C07340">
        <w:rPr>
          <w:rFonts w:ascii="Times New Roman" w:hAnsi="Times New Roman" w:cs="Times New Roman"/>
          <w:bCs/>
          <w:caps/>
          <w:noProof/>
          <w:sz w:val="24"/>
          <w:szCs w:val="24"/>
          <w:u w:val="single"/>
        </w:rPr>
        <w:fldChar w:fldCharType="separate"/>
      </w:r>
      <w:r w:rsidR="005F6062" w:rsidRPr="00D804EB">
        <w:rPr>
          <w:rFonts w:ascii="Times New Roman" w:hAnsi="Times New Roman" w:cs="Times New Roman"/>
          <w:noProof/>
        </w:rPr>
        <w:t>1</w:t>
      </w:r>
      <w:r w:rsidR="005F6062">
        <w:rPr>
          <w:b w:val="0"/>
          <w:noProof/>
          <w:color w:val="auto"/>
          <w:sz w:val="22"/>
          <w:lang w:eastAsia="zh-CN"/>
        </w:rPr>
        <w:tab/>
      </w:r>
      <w:r w:rsidR="005F6062" w:rsidRPr="00D804EB">
        <w:rPr>
          <w:rFonts w:ascii="Times New Roman" w:hAnsi="Times New Roman" w:cs="Times New Roman"/>
          <w:noProof/>
        </w:rPr>
        <w:t>Introduction</w:t>
      </w:r>
      <w:r w:rsidR="005F6062">
        <w:rPr>
          <w:noProof/>
        </w:rPr>
        <w:tab/>
      </w:r>
      <w:r w:rsidR="005F6062">
        <w:rPr>
          <w:noProof/>
        </w:rPr>
        <w:fldChar w:fldCharType="begin"/>
      </w:r>
      <w:r w:rsidR="005F6062">
        <w:rPr>
          <w:noProof/>
        </w:rPr>
        <w:instrText xml:space="preserve"> PAGEREF _Toc5902060 \h </w:instrText>
      </w:r>
      <w:r w:rsidR="005F6062">
        <w:rPr>
          <w:noProof/>
        </w:rPr>
      </w:r>
      <w:r w:rsidR="005F6062">
        <w:rPr>
          <w:noProof/>
        </w:rPr>
        <w:fldChar w:fldCharType="separate"/>
      </w:r>
      <w:r w:rsidR="005F6062">
        <w:rPr>
          <w:noProof/>
        </w:rPr>
        <w:t>4</w:t>
      </w:r>
      <w:r w:rsidR="005F6062">
        <w:rPr>
          <w:noProof/>
        </w:rPr>
        <w:fldChar w:fldCharType="end"/>
      </w:r>
    </w:p>
    <w:p w14:paraId="470B3F0F" w14:textId="20B8A9E9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1.1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Techniqu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57F06C8" w14:textId="03066588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1.2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533E273" w14:textId="15C04AD8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1.3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Instal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2832DAA" w14:textId="7713BEA7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1.4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Problems / Solu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D7BD56F" w14:textId="59AD4B66" w:rsidR="005F6062" w:rsidRDefault="005F6062">
      <w:pPr>
        <w:pStyle w:val="TOC1"/>
        <w:rPr>
          <w:b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2</w:t>
      </w:r>
      <w:r>
        <w:rPr>
          <w:b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2B7D4C6" w14:textId="36D3143E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2.1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Workflo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16A746A" w14:textId="458BAB8D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2.2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Data Diction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C00E119" w14:textId="143D4DAB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2.3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Class Diagram (Entire Back-End and Shortened Front-End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58C85DB6" w14:textId="6FBE7C1F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1.8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Use Case Diagra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19C002F5" w14:textId="436797F7" w:rsidR="005F6062" w:rsidRDefault="005F6062">
      <w:pPr>
        <w:pStyle w:val="TOC1"/>
        <w:rPr>
          <w:b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3</w:t>
      </w:r>
      <w:r>
        <w:rPr>
          <w:b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Back-End Lay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763E43CC" w14:textId="62C67E36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3.1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API Rou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4DBBDE4C" w14:textId="510CF434" w:rsidR="005F6062" w:rsidRDefault="005F6062">
      <w:pPr>
        <w:pStyle w:val="TOC3"/>
        <w:rPr>
          <w:rFonts w:eastAsiaTheme="minorEastAsia"/>
          <w:noProof/>
          <w:sz w:val="22"/>
          <w:lang w:eastAsia="zh-CN"/>
        </w:rPr>
      </w:pPr>
      <w:r>
        <w:rPr>
          <w:noProof/>
        </w:rPr>
        <w:t>3.1.1</w:t>
      </w:r>
      <w:r>
        <w:rPr>
          <w:rFonts w:eastAsiaTheme="minorEastAsia"/>
          <w:noProof/>
          <w:sz w:val="22"/>
          <w:lang w:eastAsia="zh-CN"/>
        </w:rPr>
        <w:tab/>
      </w:r>
      <w:r>
        <w:rPr>
          <w:noProof/>
        </w:rPr>
        <w:t>Unauthenticated Rou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3B4BE6BF" w14:textId="5A48A9F3" w:rsidR="005F6062" w:rsidRDefault="005F6062">
      <w:pPr>
        <w:pStyle w:val="TOC3"/>
        <w:rPr>
          <w:rFonts w:eastAsiaTheme="minorEastAsia"/>
          <w:noProof/>
          <w:sz w:val="22"/>
          <w:lang w:eastAsia="zh-CN"/>
        </w:rPr>
      </w:pPr>
      <w:r>
        <w:rPr>
          <w:noProof/>
        </w:rPr>
        <w:t>3.1.2</w:t>
      </w:r>
      <w:r>
        <w:rPr>
          <w:rFonts w:eastAsiaTheme="minorEastAsia"/>
          <w:noProof/>
          <w:sz w:val="22"/>
          <w:lang w:eastAsia="zh-CN"/>
        </w:rPr>
        <w:tab/>
      </w:r>
      <w:r>
        <w:rPr>
          <w:noProof/>
        </w:rPr>
        <w:t>Authenticated Rou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69DFFEC2" w14:textId="41E7CE11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3.2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Authentic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513D3C5B" w14:textId="723BE82B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3.3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Model / Datab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35414DC5" w14:textId="221B4615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3.4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HTTP Controlle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255148D3" w14:textId="0174C591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3.5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Servi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3A637A5B" w14:textId="09AD1F6A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3.6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Helpe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1559B546" w14:textId="47290F1A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3.7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Exce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2D8C0B75" w14:textId="3C98B9F3" w:rsidR="005F6062" w:rsidRDefault="005F6062">
      <w:pPr>
        <w:pStyle w:val="TOC1"/>
        <w:rPr>
          <w:b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4</w:t>
      </w:r>
      <w:r>
        <w:rPr>
          <w:b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Front-End Lay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70A056DA" w14:textId="25751E1F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4.1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Vue Route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5230D0BF" w14:textId="312BF8C1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4.2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Main / Ap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35C50A6D" w14:textId="6CD7DAD0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4.3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Asse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632DC5AC" w14:textId="55414506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4.4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Sto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6E053BA9" w14:textId="78389BDF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4.5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Mixi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59CEBCFA" w14:textId="2D252D54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4.6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Compon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6B34A2F3" w14:textId="62780098" w:rsidR="005F6062" w:rsidRDefault="005F6062">
      <w:pPr>
        <w:pStyle w:val="TOC2"/>
        <w:rPr>
          <w:rFonts w:eastAsiaTheme="minorEastAsia"/>
          <w:i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4.7</w:t>
      </w:r>
      <w:r>
        <w:rPr>
          <w:rFonts w:eastAsiaTheme="minorEastAsia"/>
          <w:i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View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5D5C4634" w14:textId="50C92D05" w:rsidR="005F6062" w:rsidRDefault="005F6062">
      <w:pPr>
        <w:pStyle w:val="TOC1"/>
        <w:rPr>
          <w:b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lastRenderedPageBreak/>
        <w:t>5</w:t>
      </w:r>
      <w:r>
        <w:rPr>
          <w:b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Mail Servi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37FE1188" w14:textId="30C9E78A" w:rsidR="005F6062" w:rsidRDefault="005F6062">
      <w:pPr>
        <w:pStyle w:val="TOC1"/>
        <w:rPr>
          <w:b w:val="0"/>
          <w:noProof/>
          <w:color w:val="auto"/>
          <w:sz w:val="22"/>
          <w:lang w:eastAsia="zh-CN"/>
        </w:rPr>
      </w:pPr>
      <w:r w:rsidRPr="00D804EB">
        <w:rPr>
          <w:rFonts w:ascii="Times New Roman" w:hAnsi="Times New Roman" w:cs="Times New Roman"/>
          <w:noProof/>
        </w:rPr>
        <w:t>6</w:t>
      </w:r>
      <w:r>
        <w:rPr>
          <w:b w:val="0"/>
          <w:noProof/>
          <w:color w:val="auto"/>
          <w:sz w:val="22"/>
          <w:lang w:eastAsia="zh-CN"/>
        </w:rPr>
        <w:tab/>
      </w:r>
      <w:r w:rsidRPr="00D804EB">
        <w:rPr>
          <w:rFonts w:ascii="Times New Roman" w:hAnsi="Times New Roman" w:cs="Times New Roman"/>
          <w:noProof/>
        </w:rPr>
        <w:t>Refer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9020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</w:p>
    <w:p w14:paraId="7A858089" w14:textId="2B9B8F77" w:rsidR="005B5683" w:rsidRPr="00C07340" w:rsidRDefault="005B5683" w:rsidP="000C403C">
      <w:pPr>
        <w:rPr>
          <w:rFonts w:ascii="Times New Roman" w:hAnsi="Times New Roman" w:cs="Times New Roman"/>
          <w:sz w:val="24"/>
          <w:szCs w:val="24"/>
        </w:rPr>
        <w:sectPr w:rsidR="005B5683" w:rsidRPr="00C07340" w:rsidSect="00DF635A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pgNumType w:fmt="lowerRoman"/>
          <w:cols w:space="720"/>
          <w:titlePg/>
          <w:docGrid w:linePitch="299"/>
        </w:sectPr>
      </w:pPr>
      <w:r w:rsidRPr="00C07340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bookmarkEnd w:id="0"/>
    </w:p>
    <w:p w14:paraId="6EA0FE3B" w14:textId="108C9E6F" w:rsidR="005B5683" w:rsidRPr="00D95238" w:rsidRDefault="005B5683" w:rsidP="001C15B0">
      <w:pPr>
        <w:pStyle w:val="Heading1"/>
        <w:rPr>
          <w:rFonts w:ascii="Times New Roman" w:hAnsi="Times New Roman" w:cs="Times New Roman"/>
          <w:szCs w:val="24"/>
        </w:rPr>
      </w:pPr>
      <w:bookmarkStart w:id="1" w:name="_Toc362179665"/>
      <w:bookmarkStart w:id="2" w:name="_Toc5902060"/>
      <w:r w:rsidRPr="00D95238">
        <w:rPr>
          <w:rFonts w:ascii="Times New Roman" w:hAnsi="Times New Roman" w:cs="Times New Roman"/>
          <w:sz w:val="40"/>
          <w:szCs w:val="24"/>
        </w:rPr>
        <w:lastRenderedPageBreak/>
        <w:t>Introduction</w:t>
      </w:r>
      <w:bookmarkEnd w:id="1"/>
      <w:bookmarkEnd w:id="2"/>
      <w:r w:rsidRPr="00D95238">
        <w:rPr>
          <w:rFonts w:ascii="Times New Roman" w:hAnsi="Times New Roman" w:cs="Times New Roman"/>
          <w:sz w:val="40"/>
          <w:szCs w:val="24"/>
        </w:rPr>
        <w:t xml:space="preserve"> </w:t>
      </w:r>
    </w:p>
    <w:p w14:paraId="2D508E55" w14:textId="77777777" w:rsidR="00405E9B" w:rsidRPr="00D95238" w:rsidRDefault="00A41CF5" w:rsidP="00D95238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>Change Request Tracker</w:t>
      </w:r>
      <w:r w:rsidR="00ED3396" w:rsidRPr="00D9523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, i.e </w:t>
      </w:r>
      <w:r w:rsidRPr="00D9523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RT</w:t>
      </w:r>
      <w:r w:rsidR="00ED3396" w:rsidRPr="00D9523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713ED7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ll-stack web project that </w:t>
      </w:r>
      <w:r w:rsidR="00342C13" w:rsidRPr="00D9523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cluded a</w:t>
      </w:r>
      <w:r w:rsidR="00342C13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I service, a web application, a desktop application, and third-party email service</w:t>
      </w:r>
      <w:r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42C13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urpose of the project is to provide multiple methods for users to submit and track change requests.</w:t>
      </w:r>
      <w:r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4831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>The project is developed by Wei Zheng during his Junior year at University of South Carolina</w:t>
      </w:r>
      <w:r w:rsidR="00796596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iken</w:t>
      </w:r>
      <w:r w:rsidR="00254831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="00796596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r w:rsidR="00254831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ied Computer Science student.</w:t>
      </w:r>
      <w:r w:rsidR="00796596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roject is used as a capstone project proposed by Rural Sourcing Inc.</w:t>
      </w:r>
      <w:r w:rsidR="00405E9B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="00405E9B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="00405E9B" w:rsidRPr="00D95238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softHyphen/>
      </w:r>
      <w:r w:rsidR="00405E9B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  <w:r w:rsidR="00405E9B" w:rsidRPr="00D95238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softHyphen/>
      </w:r>
      <w:r w:rsidR="00405E9B" w:rsidRPr="00D95238">
        <w:rPr>
          <w:rFonts w:ascii="Times New Roman" w:hAnsi="Times New Roman" w:cs="Times New Roman"/>
          <w:color w:val="000000" w:themeColor="text1"/>
          <w:sz w:val="24"/>
          <w:szCs w:val="24"/>
        </w:rPr>
        <w:softHyphen/>
      </w:r>
    </w:p>
    <w:p w14:paraId="52280D16" w14:textId="198FEE59" w:rsidR="00254831" w:rsidRPr="00D95238" w:rsidRDefault="00A41CF5" w:rsidP="00254831">
      <w:pPr>
        <w:pStyle w:val="Heading2"/>
        <w:rPr>
          <w:rFonts w:ascii="Times New Roman" w:hAnsi="Times New Roman" w:cs="Times New Roman"/>
          <w:sz w:val="28"/>
          <w:szCs w:val="24"/>
        </w:rPr>
      </w:pPr>
      <w:bookmarkStart w:id="3" w:name="_Toc5902061"/>
      <w:r w:rsidRPr="00D95238">
        <w:rPr>
          <w:rFonts w:ascii="Times New Roman" w:hAnsi="Times New Roman" w:cs="Times New Roman"/>
          <w:sz w:val="28"/>
          <w:szCs w:val="24"/>
        </w:rPr>
        <w:t>Techniques</w:t>
      </w:r>
      <w:bookmarkEnd w:id="3"/>
    </w:p>
    <w:p w14:paraId="2C022D75" w14:textId="456E4256" w:rsidR="00254831" w:rsidRPr="00C07340" w:rsidRDefault="00254831" w:rsidP="0025483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Languages:</w:t>
      </w:r>
    </w:p>
    <w:p w14:paraId="7ADF4CD8" w14:textId="7AAB89D8" w:rsidR="00254831" w:rsidRPr="00C07340" w:rsidRDefault="00254831" w:rsidP="00254831">
      <w:pPr>
        <w:pStyle w:val="ListParagraph"/>
        <w:numPr>
          <w:ilvl w:val="1"/>
          <w:numId w:val="2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JavaScript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8A1DF6" w:rsidRPr="00C07340">
        <w:rPr>
          <w:rFonts w:ascii="Times New Roman" w:hAnsi="Times New Roman" w:cs="Times New Roman"/>
          <w:sz w:val="24"/>
          <w:szCs w:val="24"/>
        </w:rPr>
        <w:t>– Script Language.</w:t>
      </w:r>
    </w:p>
    <w:p w14:paraId="6393F4AD" w14:textId="21D40E9E" w:rsidR="00254831" w:rsidRPr="00C07340" w:rsidRDefault="00254831" w:rsidP="00254831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Hypertext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Mark</w:t>
      </w:r>
      <w:r w:rsidR="008A1DF6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up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Language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5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HTML5)</w:t>
      </w:r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Markup Language.</w:t>
      </w:r>
    </w:p>
    <w:p w14:paraId="3E1E7494" w14:textId="5F4193A5" w:rsidR="00254831" w:rsidRPr="00C07340" w:rsidRDefault="00254831" w:rsidP="00254831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Casual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Style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Sheet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3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CSS3)</w:t>
      </w:r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Style Sheet Language.</w:t>
      </w:r>
    </w:p>
    <w:p w14:paraId="4C76361A" w14:textId="322FCE9A" w:rsidR="00254831" w:rsidRPr="00C07340" w:rsidRDefault="00254831" w:rsidP="008A1DF6">
      <w:pPr>
        <w:pStyle w:val="ListParagraph"/>
        <w:numPr>
          <w:ilvl w:val="0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Framework</w:t>
      </w:r>
      <w:r w:rsidR="00F72D95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:</w:t>
      </w:r>
    </w:p>
    <w:p w14:paraId="44025EB9" w14:textId="2D14B151" w:rsidR="008A1DF6" w:rsidRPr="00C07340" w:rsidRDefault="00254831" w:rsidP="008A1DF6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NodeJS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– Backend JavaScript Framework.</w:t>
      </w:r>
    </w:p>
    <w:p w14:paraId="6E06618E" w14:textId="1B2E920A" w:rsidR="00254831" w:rsidRPr="00C07340" w:rsidRDefault="00254831" w:rsidP="008A1DF6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AdonisJS</w:t>
      </w:r>
      <w:proofErr w:type="spellEnd"/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MVC Style </w:t>
      </w:r>
      <w:proofErr w:type="spellStart"/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NodeJs</w:t>
      </w:r>
      <w:proofErr w:type="spellEnd"/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ramework.</w:t>
      </w:r>
    </w:p>
    <w:p w14:paraId="05D963D3" w14:textId="7C287692" w:rsidR="00254831" w:rsidRPr="00C07340" w:rsidRDefault="00254831" w:rsidP="008A1DF6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noProof/>
          <w:color w:val="333333"/>
          <w:sz w:val="24"/>
          <w:szCs w:val="24"/>
        </w:rPr>
        <w:t>VueJS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– Frontend </w:t>
      </w:r>
      <w:proofErr w:type="spellStart"/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Javascript</w:t>
      </w:r>
      <w:proofErr w:type="spellEnd"/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ramework.</w:t>
      </w:r>
    </w:p>
    <w:p w14:paraId="7FD74408" w14:textId="1342355D" w:rsidR="00254831" w:rsidRPr="00C07340" w:rsidRDefault="00254831" w:rsidP="008A1DF6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Bootstrap</w:t>
      </w:r>
      <w:r w:rsidR="008A1DF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Frontend Design Framework.</w:t>
      </w:r>
    </w:p>
    <w:p w14:paraId="4CD33015" w14:textId="35C7E850" w:rsidR="00F72D95" w:rsidRPr="00C07340" w:rsidRDefault="00F72D95" w:rsidP="00F72D95">
      <w:pPr>
        <w:pStyle w:val="ListParagraph"/>
        <w:numPr>
          <w:ilvl w:val="0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Libraries:</w:t>
      </w:r>
    </w:p>
    <w:p w14:paraId="6227D3D6" w14:textId="5F4A5ACB" w:rsidR="00F72D95" w:rsidRPr="00C07340" w:rsidRDefault="00F72D95" w:rsidP="00F72D95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KenxJS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SQL Query Builder used in </w:t>
      </w:r>
      <w:proofErr w:type="spellStart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AdonisJS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07D4D746" w14:textId="6705D14D" w:rsidR="00F72D95" w:rsidRPr="00C07340" w:rsidRDefault="00F72D95" w:rsidP="00F72D95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Vuex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</w:t>
      </w:r>
      <w:r w:rsidR="00191165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tate management pattern for Vue.</w:t>
      </w:r>
    </w:p>
    <w:p w14:paraId="230870E1" w14:textId="7843BA8C" w:rsidR="002622E7" w:rsidRPr="00C07340" w:rsidRDefault="002622E7" w:rsidP="00F72D95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Axios</w:t>
      </w:r>
      <w:proofErr w:type="spellEnd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– </w:t>
      </w:r>
      <w:r w:rsidR="00191165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l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ghtweight JS library </w:t>
      </w:r>
      <w:r w:rsidR="00ED339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used 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o perform </w:t>
      </w:r>
      <w:r w:rsidRPr="00C07340"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t>HTTP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request</w:t>
      </w:r>
      <w:r w:rsidR="00ED339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00121DF8" w14:textId="39D74616" w:rsidR="002622E7" w:rsidRPr="00C07340" w:rsidRDefault="002622E7" w:rsidP="00F72D95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Vuex-persistedstate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</w:t>
      </w:r>
      <w:r w:rsidR="00191165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p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ersist and rehydrate </w:t>
      </w:r>
      <w:proofErr w:type="spellStart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Vuex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tates.</w:t>
      </w:r>
    </w:p>
    <w:p w14:paraId="1C604DA0" w14:textId="5A729D12" w:rsidR="00F72D95" w:rsidRPr="00C07340" w:rsidRDefault="00F72D95" w:rsidP="00F72D95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JQuery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</w:t>
      </w:r>
      <w:r w:rsidR="002622E7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JS library that simplifies JavaScript tasks.</w:t>
      </w:r>
    </w:p>
    <w:p w14:paraId="6E05FF3C" w14:textId="2BE39BC6" w:rsidR="008A1DF6" w:rsidRPr="00C07340" w:rsidRDefault="00F72D95" w:rsidP="002622E7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CKEditor5, </w:t>
      </w: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vue</w:t>
      </w:r>
      <w:proofErr w:type="spellEnd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-</w:t>
      </w: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js</w:t>
      </w:r>
      <w:proofErr w:type="spellEnd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-modal, </w:t>
      </w: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Datatable</w:t>
      </w:r>
      <w:proofErr w:type="spellEnd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, Select2,</w:t>
      </w:r>
      <w:r w:rsidR="002622E7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</w:t>
      </w: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Cha</w:t>
      </w:r>
      <w:r w:rsidR="002622E7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r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tJs</w:t>
      </w:r>
      <w:proofErr w:type="spellEnd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,</w:t>
      </w:r>
      <w:r w:rsidR="002622E7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B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ootstrap-</w:t>
      </w: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d</w:t>
      </w:r>
      <w:r w:rsidR="002622E7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D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atetime</w:t>
      </w:r>
      <w:proofErr w:type="spellEnd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, </w:t>
      </w:r>
      <w:proofErr w:type="spellStart"/>
      <w:r w:rsidR="002622E7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D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ate</w:t>
      </w:r>
      <w:r w:rsidR="002622E7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R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ange</w:t>
      </w:r>
      <w:r w:rsidR="002622E7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S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eletor</w:t>
      </w:r>
      <w:r w:rsidR="002622E7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Picker</w:t>
      </w:r>
      <w:proofErr w:type="spellEnd"/>
      <w:r w:rsidR="00A944FD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, Pace, </w:t>
      </w:r>
      <w:proofErr w:type="spellStart"/>
      <w:r w:rsidR="00A944FD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Lodash</w:t>
      </w:r>
      <w:proofErr w:type="spellEnd"/>
      <w:r w:rsidR="00A944FD"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, Moment.</w:t>
      </w:r>
    </w:p>
    <w:p w14:paraId="07034B8E" w14:textId="77777777" w:rsidR="00D6351D" w:rsidRDefault="00A944FD" w:rsidP="00A944FD">
      <w:pPr>
        <w:pStyle w:val="ListParagraph"/>
        <w:numPr>
          <w:ilvl w:val="0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emplate: </w:t>
      </w:r>
    </w:p>
    <w:p w14:paraId="1F6785BA" w14:textId="63B973EF" w:rsidR="00A944FD" w:rsidRPr="00C07340" w:rsidRDefault="00A944FD" w:rsidP="00D6351D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D6351D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AdminLTE</w:t>
      </w:r>
      <w:proofErr w:type="spellEnd"/>
      <w:r w:rsidR="00D6351D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: </w:t>
      </w:r>
      <w:r w:rsidR="00191165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an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pen source template built on top of Bootstrap 3.</w:t>
      </w:r>
    </w:p>
    <w:p w14:paraId="5A4B1659" w14:textId="55BC8DFA" w:rsidR="00A944FD" w:rsidRPr="00C07340" w:rsidRDefault="00A944FD" w:rsidP="00A944FD">
      <w:pPr>
        <w:pStyle w:val="ListParagraph"/>
        <w:numPr>
          <w:ilvl w:val="0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Service:</w:t>
      </w:r>
    </w:p>
    <w:p w14:paraId="3D9F94E6" w14:textId="4A915D92" w:rsidR="00A944FD" w:rsidRPr="00C07340" w:rsidRDefault="00A944FD" w:rsidP="00A944FD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Mailgun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</w:t>
      </w:r>
      <w:r w:rsidR="0079659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send, retrieve, and analysis emails.</w:t>
      </w:r>
    </w:p>
    <w:p w14:paraId="6A557801" w14:textId="36C9E4CC" w:rsidR="00191165" w:rsidRPr="00C07340" w:rsidRDefault="00191165" w:rsidP="00A944FD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Ngrok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</w:t>
      </w:r>
      <w:r w:rsidR="0079659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expose </w:t>
      </w:r>
      <w:r w:rsidR="007777D4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</w:t>
      </w:r>
      <w:r w:rsidRPr="00C07340"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t>local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port to </w:t>
      </w:r>
      <w:r w:rsidR="00ED339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</w:t>
      </w:r>
      <w:r w:rsidRPr="00C07340"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t>public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0ED5CF94" w14:textId="1ED18C5E" w:rsidR="00191165" w:rsidRPr="00C07340" w:rsidRDefault="00191165" w:rsidP="00A944FD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lastRenderedPageBreak/>
        <w:t>Github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</w:t>
      </w:r>
      <w:r w:rsidRPr="00C07340">
        <w:rPr>
          <w:rFonts w:ascii="Times New Roman" w:hAnsi="Times New Roman" w:cs="Times New Roman"/>
          <w:color w:val="545454"/>
          <w:sz w:val="24"/>
          <w:szCs w:val="24"/>
          <w:shd w:val="clear" w:color="auto" w:fill="FFFFFF"/>
        </w:rPr>
        <w:t xml:space="preserve">web-based hosting service for version control. </w:t>
      </w:r>
    </w:p>
    <w:p w14:paraId="239EC87C" w14:textId="6DB48614" w:rsidR="00841CE7" w:rsidRPr="00C07340" w:rsidRDefault="00191165" w:rsidP="00841CE7">
      <w:pPr>
        <w:pStyle w:val="ListParagraph"/>
        <w:numPr>
          <w:ilvl w:val="0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Other:</w:t>
      </w:r>
    </w:p>
    <w:p w14:paraId="7A01B766" w14:textId="7E01A726" w:rsidR="00191165" w:rsidRPr="00C07340" w:rsidRDefault="00191165" w:rsidP="00191165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Visual Studio IDE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</w:t>
      </w:r>
      <w:r w:rsidR="00CF4545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extreme light weighted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DE developed by Microsoft Inc</w:t>
      </w:r>
      <w:r w:rsidR="00CF4545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nd supported by the communities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333F1A9E" w14:textId="4F24FE58" w:rsidR="00841CE7" w:rsidRPr="00C07340" w:rsidRDefault="00841CE7" w:rsidP="00191165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MySQL 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– free open source SQL database</w:t>
      </w:r>
    </w:p>
    <w:p w14:paraId="1A615613" w14:textId="1F95E478" w:rsidR="00191165" w:rsidRPr="00C07340" w:rsidRDefault="00191165" w:rsidP="00191165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noProof/>
          <w:color w:val="333333"/>
          <w:sz w:val="24"/>
          <w:szCs w:val="24"/>
        </w:rPr>
        <w:t>npm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&amp; yarn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JavaScript package managers.</w:t>
      </w:r>
    </w:p>
    <w:p w14:paraId="546A9D25" w14:textId="679B9FBF" w:rsidR="00191165" w:rsidRPr="00C07340" w:rsidRDefault="00191165" w:rsidP="00191165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Postmon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152F74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–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152F74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developer tool used to test </w:t>
      </w:r>
      <w:r w:rsidR="00ED3396" w:rsidRPr="00C07340"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t>HTTP</w:t>
      </w:r>
      <w:r w:rsidR="00152F74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request.</w:t>
      </w:r>
    </w:p>
    <w:p w14:paraId="450F2CDA" w14:textId="639B23BB" w:rsidR="008A1DF6" w:rsidRPr="00C07340" w:rsidRDefault="00152F74" w:rsidP="00152F74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PM2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– </w:t>
      </w:r>
      <w:r w:rsidRPr="00C07340">
        <w:rPr>
          <w:rFonts w:ascii="Times New Roman" w:hAnsi="Times New Roman" w:cs="Times New Roman"/>
          <w:color w:val="545454"/>
          <w:sz w:val="24"/>
          <w:szCs w:val="24"/>
          <w:shd w:val="clear" w:color="auto" w:fill="FFFFFF"/>
        </w:rPr>
        <w:t xml:space="preserve">production process manager for Node.js applications. Allows </w:t>
      </w:r>
      <w:r w:rsidR="00ED3396" w:rsidRPr="00C07340">
        <w:rPr>
          <w:rFonts w:ascii="Times New Roman" w:hAnsi="Times New Roman" w:cs="Times New Roman"/>
          <w:noProof/>
          <w:color w:val="545454"/>
          <w:sz w:val="24"/>
          <w:szCs w:val="24"/>
          <w:shd w:val="clear" w:color="auto" w:fill="FFFFFF"/>
        </w:rPr>
        <w:t>keeping</w:t>
      </w:r>
      <w:r w:rsidRPr="00C07340">
        <w:rPr>
          <w:rFonts w:ascii="Times New Roman" w:hAnsi="Times New Roman" w:cs="Times New Roman"/>
          <w:color w:val="545454"/>
          <w:sz w:val="24"/>
          <w:szCs w:val="24"/>
          <w:shd w:val="clear" w:color="auto" w:fill="FFFFFF"/>
        </w:rPr>
        <w:t xml:space="preserve"> server application alive forever. </w:t>
      </w:r>
    </w:p>
    <w:p w14:paraId="284C6720" w14:textId="0E889A39" w:rsidR="00152F74" w:rsidRPr="00C07340" w:rsidRDefault="00152F74" w:rsidP="00152F74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Babel 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– JavaScript compiler. Able to </w:t>
      </w:r>
      <w:proofErr w:type="spellStart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transpile</w:t>
      </w:r>
      <w:proofErr w:type="spellEnd"/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project to fit </w:t>
      </w:r>
      <w:r w:rsidR="007777D4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</w:t>
      </w:r>
      <w:r w:rsidRPr="00C07340"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t>older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version of </w:t>
      </w:r>
      <w:r w:rsidR="00ED3396"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</w:t>
      </w:r>
      <w:r w:rsidRPr="00C07340"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t>browser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</w:p>
    <w:p w14:paraId="0FE31EAE" w14:textId="5420301E" w:rsidR="00152F74" w:rsidRPr="00C07340" w:rsidRDefault="00152F74" w:rsidP="00152F74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Webpack 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- </w:t>
      </w:r>
      <w:r w:rsidRPr="00C07340">
        <w:rPr>
          <w:rFonts w:ascii="Times New Roman" w:hAnsi="Times New Roman" w:cs="Times New Roman"/>
          <w:color w:val="545454"/>
          <w:sz w:val="24"/>
          <w:szCs w:val="24"/>
          <w:shd w:val="clear" w:color="auto" w:fill="FFFFFF"/>
        </w:rPr>
        <w:t>bundle JavaScript files for usage in a browser</w:t>
      </w:r>
      <w:r w:rsidR="00031B25" w:rsidRPr="00C07340">
        <w:rPr>
          <w:rFonts w:ascii="Times New Roman" w:hAnsi="Times New Roman" w:cs="Times New Roman"/>
          <w:color w:val="545454"/>
          <w:sz w:val="24"/>
          <w:szCs w:val="24"/>
          <w:shd w:val="clear" w:color="auto" w:fill="FFFFFF"/>
        </w:rPr>
        <w:t>.</w:t>
      </w:r>
    </w:p>
    <w:p w14:paraId="71E2C67D" w14:textId="45BF9436" w:rsidR="00031B25" w:rsidRPr="00C07340" w:rsidRDefault="00196A45" w:rsidP="00152F74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PrettierJS</w:t>
      </w:r>
      <w:proofErr w:type="spellEnd"/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– editor format tool.</w:t>
      </w:r>
    </w:p>
    <w:p w14:paraId="61A5C437" w14:textId="699F33D5" w:rsidR="00796596" w:rsidRPr="00C07340" w:rsidRDefault="00796596" w:rsidP="00152F74">
      <w:pPr>
        <w:pStyle w:val="ListParagraph"/>
        <w:numPr>
          <w:ilvl w:val="1"/>
          <w:numId w:val="25"/>
        </w:numPr>
        <w:spacing w:line="36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7340">
        <w:rPr>
          <w:rFonts w:ascii="Times New Roman" w:eastAsia="Times New Roman" w:hAnsi="Times New Roman" w:cs="Times New Roman"/>
          <w:b/>
          <w:noProof/>
          <w:color w:val="333333"/>
          <w:sz w:val="24"/>
          <w:szCs w:val="24"/>
        </w:rPr>
        <w:t>E</w:t>
      </w:r>
      <w:r w:rsidR="009D68A0" w:rsidRPr="00C07340">
        <w:rPr>
          <w:rFonts w:ascii="Times New Roman" w:eastAsia="Times New Roman" w:hAnsi="Times New Roman" w:cs="Times New Roman"/>
          <w:b/>
          <w:noProof/>
          <w:color w:val="333333"/>
          <w:sz w:val="24"/>
          <w:szCs w:val="24"/>
        </w:rPr>
        <w:t>S</w:t>
      </w:r>
      <w:r w:rsidRPr="00C07340">
        <w:rPr>
          <w:rFonts w:ascii="Times New Roman" w:eastAsia="Times New Roman" w:hAnsi="Times New Roman" w:cs="Times New Roman"/>
          <w:b/>
          <w:noProof/>
          <w:color w:val="333333"/>
          <w:sz w:val="24"/>
          <w:szCs w:val="24"/>
        </w:rPr>
        <w:t>lint</w:t>
      </w:r>
      <w:r w:rsidRPr="00C07340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 xml:space="preserve"> </w:t>
      </w:r>
      <w:r w:rsidRPr="00C07340">
        <w:rPr>
          <w:rFonts w:ascii="Times New Roman" w:eastAsia="Times New Roman" w:hAnsi="Times New Roman" w:cs="Times New Roman"/>
          <w:color w:val="333333"/>
          <w:sz w:val="24"/>
          <w:szCs w:val="24"/>
        </w:rPr>
        <w:t>– a linting utility for JavaScript.</w:t>
      </w:r>
    </w:p>
    <w:p w14:paraId="74886041" w14:textId="02193DE7" w:rsidR="002D4D7F" w:rsidRPr="00C07340" w:rsidRDefault="002D4D7F" w:rsidP="002D4D7F">
      <w:pPr>
        <w:pStyle w:val="ChapterBodyCopy"/>
        <w:rPr>
          <w:rFonts w:ascii="Times New Roman" w:hAnsi="Times New Roman" w:cs="Times New Roman"/>
          <w:sz w:val="24"/>
          <w:szCs w:val="24"/>
        </w:rPr>
      </w:pPr>
    </w:p>
    <w:p w14:paraId="1379D0EF" w14:textId="0E782985" w:rsidR="00342C13" w:rsidRPr="00C07340" w:rsidRDefault="00FC189D" w:rsidP="00F83976">
      <w:pPr>
        <w:pStyle w:val="Heading2"/>
        <w:spacing w:before="120" w:after="60" w:line="360" w:lineRule="auto"/>
        <w:rPr>
          <w:rFonts w:ascii="Times New Roman" w:hAnsi="Times New Roman" w:cs="Times New Roman"/>
          <w:sz w:val="24"/>
          <w:szCs w:val="24"/>
        </w:rPr>
      </w:pPr>
      <w:bookmarkStart w:id="4" w:name="_Toc5902062"/>
      <w:r w:rsidRPr="00D6351D">
        <w:rPr>
          <w:rFonts w:ascii="Times New Roman" w:hAnsi="Times New Roman" w:cs="Times New Roman"/>
          <w:sz w:val="28"/>
          <w:szCs w:val="24"/>
        </w:rPr>
        <w:t>Features</w:t>
      </w:r>
      <w:bookmarkEnd w:id="4"/>
    </w:p>
    <w:p w14:paraId="5503248D" w14:textId="61777F33" w:rsidR="00DD4412" w:rsidRPr="00C07340" w:rsidRDefault="00DD4412" w:rsidP="00D9523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CRT </w:t>
      </w:r>
      <w:r w:rsidR="00C07340" w:rsidRPr="00C07340">
        <w:rPr>
          <w:rFonts w:ascii="Times New Roman" w:hAnsi="Times New Roman" w:cs="Times New Roman"/>
          <w:sz w:val="24"/>
          <w:szCs w:val="24"/>
        </w:rPr>
        <w:t xml:space="preserve">system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provide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s</w:t>
      </w:r>
      <w:r w:rsidRPr="00C07340">
        <w:rPr>
          <w:rFonts w:ascii="Times New Roman" w:hAnsi="Times New Roman" w:cs="Times New Roman"/>
          <w:sz w:val="24"/>
          <w:szCs w:val="24"/>
        </w:rPr>
        <w:t xml:space="preserve"> a notifications </w:t>
      </w:r>
      <w:r w:rsidR="00C07340" w:rsidRPr="00C07340">
        <w:rPr>
          <w:rFonts w:ascii="Times New Roman" w:hAnsi="Times New Roman" w:cs="Times New Roman"/>
          <w:sz w:val="24"/>
          <w:szCs w:val="24"/>
        </w:rPr>
        <w:t>service</w:t>
      </w:r>
      <w:r w:rsidRPr="00C07340">
        <w:rPr>
          <w:rFonts w:ascii="Times New Roman" w:hAnsi="Times New Roman" w:cs="Times New Roman"/>
          <w:sz w:val="24"/>
          <w:szCs w:val="24"/>
        </w:rPr>
        <w:t xml:space="preserve"> and </w:t>
      </w:r>
      <w:r w:rsidR="00C07340" w:rsidRPr="00C07340">
        <w:rPr>
          <w:rFonts w:ascii="Times New Roman" w:hAnsi="Times New Roman" w:cs="Times New Roman"/>
          <w:sz w:val="24"/>
          <w:szCs w:val="24"/>
        </w:rPr>
        <w:t xml:space="preserve">internal </w:t>
      </w:r>
      <w:r w:rsidRPr="00C07340">
        <w:rPr>
          <w:rFonts w:ascii="Times New Roman" w:hAnsi="Times New Roman" w:cs="Times New Roman"/>
          <w:sz w:val="24"/>
          <w:szCs w:val="24"/>
        </w:rPr>
        <w:t xml:space="preserve">message </w:t>
      </w:r>
      <w:r w:rsidR="00C07340" w:rsidRPr="00C07340">
        <w:rPr>
          <w:rFonts w:ascii="Times New Roman" w:hAnsi="Times New Roman" w:cs="Times New Roman"/>
          <w:sz w:val="24"/>
          <w:szCs w:val="24"/>
        </w:rPr>
        <w:t>service</w:t>
      </w:r>
      <w:r w:rsidRPr="00C07340">
        <w:rPr>
          <w:rFonts w:ascii="Times New Roman" w:hAnsi="Times New Roman" w:cs="Times New Roman"/>
          <w:sz w:val="24"/>
          <w:szCs w:val="24"/>
        </w:rPr>
        <w:t xml:space="preserve"> for every</w:t>
      </w:r>
      <w:r w:rsidR="00C07340" w:rsidRPr="00C07340">
        <w:rPr>
          <w:rFonts w:ascii="Times New Roman" w:hAnsi="Times New Roman" w:cs="Times New Roman"/>
          <w:sz w:val="24"/>
          <w:szCs w:val="24"/>
        </w:rPr>
        <w:t>one</w:t>
      </w:r>
      <w:r w:rsidRPr="00C07340">
        <w:rPr>
          <w:rFonts w:ascii="Times New Roman" w:hAnsi="Times New Roman" w:cs="Times New Roman"/>
          <w:sz w:val="24"/>
          <w:szCs w:val="24"/>
        </w:rPr>
        <w:t xml:space="preserve">. 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The u</w:t>
      </w:r>
      <w:r w:rsidRPr="00C07340">
        <w:rPr>
          <w:rFonts w:ascii="Times New Roman" w:hAnsi="Times New Roman" w:cs="Times New Roman"/>
          <w:noProof/>
          <w:sz w:val="24"/>
          <w:szCs w:val="24"/>
        </w:rPr>
        <w:t>ser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07340"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 w:rsidRPr="00C07340">
        <w:rPr>
          <w:rFonts w:ascii="Times New Roman" w:hAnsi="Times New Roman" w:cs="Times New Roman"/>
          <w:sz w:val="24"/>
          <w:szCs w:val="24"/>
        </w:rPr>
        <w:t xml:space="preserve"> use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message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C07340" w:rsidRPr="00C07340">
        <w:rPr>
          <w:rFonts w:ascii="Times New Roman" w:hAnsi="Times New Roman" w:cs="Times New Roman"/>
          <w:sz w:val="24"/>
          <w:szCs w:val="24"/>
        </w:rPr>
        <w:t>service</w:t>
      </w:r>
      <w:r w:rsidRPr="00C07340">
        <w:rPr>
          <w:rFonts w:ascii="Times New Roman" w:hAnsi="Times New Roman" w:cs="Times New Roman"/>
          <w:sz w:val="24"/>
          <w:szCs w:val="24"/>
        </w:rPr>
        <w:t xml:space="preserve"> to interact with other user</w:t>
      </w:r>
      <w:r w:rsidR="00C07340" w:rsidRPr="00C07340">
        <w:rPr>
          <w:rFonts w:ascii="Times New Roman" w:hAnsi="Times New Roman" w:cs="Times New Roman"/>
          <w:sz w:val="24"/>
          <w:szCs w:val="24"/>
        </w:rPr>
        <w:t>s</w:t>
      </w:r>
      <w:r w:rsidRPr="00C07340">
        <w:rPr>
          <w:rFonts w:ascii="Times New Roman" w:hAnsi="Times New Roman" w:cs="Times New Roman"/>
          <w:sz w:val="24"/>
          <w:szCs w:val="24"/>
        </w:rPr>
        <w:t xml:space="preserve">. </w:t>
      </w:r>
      <w:r w:rsidR="00ED3396" w:rsidRPr="00C07340">
        <w:rPr>
          <w:rFonts w:ascii="Times New Roman" w:hAnsi="Times New Roman" w:cs="Times New Roman"/>
          <w:sz w:val="24"/>
          <w:szCs w:val="24"/>
        </w:rPr>
        <w:t>And t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he n</w:t>
      </w:r>
      <w:r w:rsidRPr="00C07340">
        <w:rPr>
          <w:rFonts w:ascii="Times New Roman" w:hAnsi="Times New Roman" w:cs="Times New Roman"/>
          <w:noProof/>
          <w:sz w:val="24"/>
          <w:szCs w:val="24"/>
        </w:rPr>
        <w:t>otification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C07340" w:rsidRPr="00C07340">
        <w:rPr>
          <w:rFonts w:ascii="Times New Roman" w:hAnsi="Times New Roman" w:cs="Times New Roman"/>
          <w:sz w:val="24"/>
          <w:szCs w:val="24"/>
        </w:rPr>
        <w:t>service</w:t>
      </w:r>
      <w:r w:rsidRPr="00C07340">
        <w:rPr>
          <w:rFonts w:ascii="Times New Roman" w:hAnsi="Times New Roman" w:cs="Times New Roman"/>
          <w:sz w:val="24"/>
          <w:szCs w:val="24"/>
        </w:rPr>
        <w:t xml:space="preserve"> will </w:t>
      </w:r>
      <w:r w:rsidR="00FC189D" w:rsidRPr="00C07340">
        <w:rPr>
          <w:rFonts w:ascii="Times New Roman" w:hAnsi="Times New Roman" w:cs="Times New Roman"/>
          <w:sz w:val="24"/>
          <w:szCs w:val="24"/>
        </w:rPr>
        <w:t xml:space="preserve">record and </w:t>
      </w:r>
      <w:r w:rsidRPr="00C07340">
        <w:rPr>
          <w:rFonts w:ascii="Times New Roman" w:hAnsi="Times New Roman" w:cs="Times New Roman"/>
          <w:sz w:val="24"/>
          <w:szCs w:val="24"/>
        </w:rPr>
        <w:t xml:space="preserve">notify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user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C07340" w:rsidRPr="00C07340">
        <w:rPr>
          <w:rFonts w:ascii="Times New Roman" w:hAnsi="Times New Roman" w:cs="Times New Roman"/>
          <w:sz w:val="24"/>
          <w:szCs w:val="24"/>
        </w:rPr>
        <w:t>for any changes made inside the system.</w:t>
      </w:r>
    </w:p>
    <w:p w14:paraId="6A43F7EF" w14:textId="101DE540" w:rsidR="00796596" w:rsidRPr="00C07340" w:rsidRDefault="00713ED7" w:rsidP="00D9523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For clients</w:t>
      </w:r>
      <w:r w:rsidR="00FC189D" w:rsidRPr="00C07340">
        <w:rPr>
          <w:rFonts w:ascii="Times New Roman" w:hAnsi="Times New Roman" w:cs="Times New Roman"/>
          <w:sz w:val="24"/>
          <w:szCs w:val="24"/>
        </w:rPr>
        <w:t xml:space="preserve"> only</w:t>
      </w:r>
      <w:r w:rsidRPr="00C07340">
        <w:rPr>
          <w:rFonts w:ascii="Times New Roman" w:hAnsi="Times New Roman" w:cs="Times New Roman"/>
          <w:sz w:val="24"/>
          <w:szCs w:val="24"/>
        </w:rPr>
        <w:t xml:space="preserve">, </w:t>
      </w:r>
      <w:r w:rsidR="00796596" w:rsidRPr="00C07340">
        <w:rPr>
          <w:rFonts w:ascii="Times New Roman" w:hAnsi="Times New Roman" w:cs="Times New Roman"/>
          <w:sz w:val="24"/>
          <w:szCs w:val="24"/>
        </w:rPr>
        <w:t xml:space="preserve">CRT </w:t>
      </w:r>
      <w:r w:rsidRPr="00C07340">
        <w:rPr>
          <w:rFonts w:ascii="Times New Roman" w:hAnsi="Times New Roman" w:cs="Times New Roman"/>
          <w:sz w:val="24"/>
          <w:szCs w:val="24"/>
        </w:rPr>
        <w:t xml:space="preserve">allows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lient</w:t>
      </w:r>
      <w:r w:rsidRPr="00C07340">
        <w:rPr>
          <w:rFonts w:ascii="Times New Roman" w:hAnsi="Times New Roman" w:cs="Times New Roman"/>
          <w:sz w:val="24"/>
          <w:szCs w:val="24"/>
        </w:rPr>
        <w:t xml:space="preserve"> to submit change requests via email</w:t>
      </w:r>
      <w:r w:rsidR="00DD4412" w:rsidRPr="00C07340">
        <w:rPr>
          <w:rFonts w:ascii="Times New Roman" w:hAnsi="Times New Roman" w:cs="Times New Roman"/>
          <w:sz w:val="24"/>
          <w:szCs w:val="24"/>
        </w:rPr>
        <w:t xml:space="preserve"> or </w:t>
      </w:r>
      <w:r w:rsidR="00C07340" w:rsidRPr="00C07340">
        <w:rPr>
          <w:rFonts w:ascii="Times New Roman" w:hAnsi="Times New Roman" w:cs="Times New Roman"/>
          <w:sz w:val="24"/>
          <w:szCs w:val="24"/>
        </w:rPr>
        <w:t>using any provided applications</w:t>
      </w:r>
      <w:r w:rsidRPr="00C07340">
        <w:rPr>
          <w:rFonts w:ascii="Times New Roman" w:hAnsi="Times New Roman" w:cs="Times New Roman"/>
          <w:sz w:val="24"/>
          <w:szCs w:val="24"/>
        </w:rPr>
        <w:t xml:space="preserve">. </w:t>
      </w:r>
      <w:r w:rsidR="00DD4412" w:rsidRPr="00C07340">
        <w:rPr>
          <w:rFonts w:ascii="Times New Roman" w:hAnsi="Times New Roman" w:cs="Times New Roman"/>
          <w:sz w:val="24"/>
          <w:szCs w:val="24"/>
        </w:rPr>
        <w:t xml:space="preserve">By visiting the CRT </w:t>
      </w:r>
      <w:r w:rsidR="00C07340" w:rsidRPr="00C07340">
        <w:rPr>
          <w:rFonts w:ascii="Times New Roman" w:hAnsi="Times New Roman" w:cs="Times New Roman"/>
          <w:sz w:val="24"/>
          <w:szCs w:val="24"/>
        </w:rPr>
        <w:t>apps</w:t>
      </w:r>
      <w:r w:rsidR="00DD4412" w:rsidRPr="00C07340">
        <w:rPr>
          <w:rFonts w:ascii="Times New Roman" w:hAnsi="Times New Roman" w:cs="Times New Roman"/>
          <w:sz w:val="24"/>
          <w:szCs w:val="24"/>
        </w:rPr>
        <w:t xml:space="preserve">,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DD4412" w:rsidRPr="00C07340">
        <w:rPr>
          <w:rFonts w:ascii="Times New Roman" w:hAnsi="Times New Roman" w:cs="Times New Roman"/>
          <w:noProof/>
          <w:sz w:val="24"/>
          <w:szCs w:val="24"/>
        </w:rPr>
        <w:t>c</w:t>
      </w:r>
      <w:r w:rsidRPr="00C07340">
        <w:rPr>
          <w:rFonts w:ascii="Times New Roman" w:hAnsi="Times New Roman" w:cs="Times New Roman"/>
          <w:noProof/>
          <w:sz w:val="24"/>
          <w:szCs w:val="24"/>
        </w:rPr>
        <w:t>lient</w:t>
      </w:r>
      <w:r w:rsidR="00DD4412" w:rsidRPr="00C0734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D4412" w:rsidRPr="00C07340"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 w:rsidR="00DD4412"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sz w:val="24"/>
          <w:szCs w:val="24"/>
        </w:rPr>
        <w:t>track</w:t>
      </w:r>
      <w:r w:rsidR="00DD4412" w:rsidRPr="00C07340">
        <w:rPr>
          <w:rFonts w:ascii="Times New Roman" w:hAnsi="Times New Roman" w:cs="Times New Roman"/>
          <w:sz w:val="24"/>
          <w:szCs w:val="24"/>
        </w:rPr>
        <w:t xml:space="preserve"> the status of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DD4412" w:rsidRPr="00C07340">
        <w:rPr>
          <w:rFonts w:ascii="Times New Roman" w:hAnsi="Times New Roman" w:cs="Times New Roman"/>
          <w:sz w:val="24"/>
          <w:szCs w:val="24"/>
        </w:rPr>
        <w:t xml:space="preserve">all submitted change requests and adding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DD4412" w:rsidRPr="00C07340">
        <w:rPr>
          <w:rFonts w:ascii="Times New Roman" w:hAnsi="Times New Roman" w:cs="Times New Roman"/>
          <w:noProof/>
          <w:sz w:val="24"/>
          <w:szCs w:val="24"/>
        </w:rPr>
        <w:t>message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s</w:t>
      </w:r>
      <w:r w:rsidR="00DD4412" w:rsidRPr="00C07340">
        <w:rPr>
          <w:rFonts w:ascii="Times New Roman" w:hAnsi="Times New Roman" w:cs="Times New Roman"/>
          <w:sz w:val="24"/>
          <w:szCs w:val="24"/>
        </w:rPr>
        <w:t xml:space="preserve"> to existing change requests.</w:t>
      </w:r>
    </w:p>
    <w:p w14:paraId="0C637170" w14:textId="74B581A6" w:rsidR="00C9748D" w:rsidRPr="00C07340" w:rsidRDefault="00DD4412" w:rsidP="00D9523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For </w:t>
      </w:r>
      <w:r w:rsidR="00FC189D" w:rsidRPr="00C07340">
        <w:rPr>
          <w:rFonts w:ascii="Times New Roman" w:hAnsi="Times New Roman" w:cs="Times New Roman"/>
          <w:sz w:val="24"/>
          <w:szCs w:val="24"/>
        </w:rPr>
        <w:t>a</w:t>
      </w:r>
      <w:r w:rsidRPr="00C07340">
        <w:rPr>
          <w:rFonts w:ascii="Times New Roman" w:hAnsi="Times New Roman" w:cs="Times New Roman"/>
          <w:sz w:val="24"/>
          <w:szCs w:val="24"/>
        </w:rPr>
        <w:t>dmin</w:t>
      </w:r>
      <w:r w:rsidR="00FC189D" w:rsidRPr="00C07340">
        <w:rPr>
          <w:rFonts w:ascii="Times New Roman" w:hAnsi="Times New Roman" w:cs="Times New Roman"/>
          <w:sz w:val="24"/>
          <w:szCs w:val="24"/>
        </w:rPr>
        <w:t>s only</w:t>
      </w:r>
      <w:r w:rsidRPr="00C07340">
        <w:rPr>
          <w:rFonts w:ascii="Times New Roman" w:hAnsi="Times New Roman" w:cs="Times New Roman"/>
          <w:sz w:val="24"/>
          <w:szCs w:val="24"/>
        </w:rPr>
        <w:t xml:space="preserve">, by visiting the CRT </w:t>
      </w:r>
      <w:r w:rsidR="00C07340" w:rsidRPr="00C07340">
        <w:rPr>
          <w:rFonts w:ascii="Times New Roman" w:hAnsi="Times New Roman" w:cs="Times New Roman"/>
          <w:sz w:val="24"/>
          <w:szCs w:val="24"/>
        </w:rPr>
        <w:t>app</w:t>
      </w:r>
      <w:r w:rsidRPr="00C07340">
        <w:rPr>
          <w:rFonts w:ascii="Times New Roman" w:hAnsi="Times New Roman" w:cs="Times New Roman"/>
          <w:sz w:val="24"/>
          <w:szCs w:val="24"/>
        </w:rPr>
        <w:t>, admin</w:t>
      </w:r>
      <w:r w:rsidR="00FC189D" w:rsidRPr="00C07340">
        <w:rPr>
          <w:rFonts w:ascii="Times New Roman" w:hAnsi="Times New Roman" w:cs="Times New Roman"/>
          <w:sz w:val="24"/>
          <w:szCs w:val="24"/>
        </w:rPr>
        <w:t>s are</w:t>
      </w:r>
      <w:r w:rsidRPr="00C07340">
        <w:rPr>
          <w:rFonts w:ascii="Times New Roman" w:hAnsi="Times New Roman" w:cs="Times New Roman"/>
          <w:sz w:val="24"/>
          <w:szCs w:val="24"/>
        </w:rPr>
        <w:t xml:space="preserve"> able to </w:t>
      </w:r>
      <w:r w:rsidR="00FC189D" w:rsidRPr="00C07340">
        <w:rPr>
          <w:rFonts w:ascii="Times New Roman" w:hAnsi="Times New Roman" w:cs="Times New Roman"/>
          <w:sz w:val="24"/>
          <w:szCs w:val="24"/>
        </w:rPr>
        <w:t xml:space="preserve">generate a registration code to invite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a </w:t>
      </w:r>
      <w:r w:rsidR="00FC189D" w:rsidRPr="00C07340">
        <w:rPr>
          <w:rFonts w:ascii="Times New Roman" w:hAnsi="Times New Roman" w:cs="Times New Roman"/>
          <w:noProof/>
          <w:sz w:val="24"/>
          <w:szCs w:val="24"/>
        </w:rPr>
        <w:t>new</w:t>
      </w:r>
      <w:r w:rsidR="00FC189D" w:rsidRPr="00C07340">
        <w:rPr>
          <w:rFonts w:ascii="Times New Roman" w:hAnsi="Times New Roman" w:cs="Times New Roman"/>
          <w:sz w:val="24"/>
          <w:szCs w:val="24"/>
        </w:rPr>
        <w:t xml:space="preserve"> user, delete or update role of any client, submit change request on the behavior of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FC189D" w:rsidRPr="00C07340">
        <w:rPr>
          <w:rFonts w:ascii="Times New Roman" w:hAnsi="Times New Roman" w:cs="Times New Roman"/>
          <w:noProof/>
          <w:sz w:val="24"/>
          <w:szCs w:val="24"/>
        </w:rPr>
        <w:t>client</w:t>
      </w:r>
      <w:r w:rsidR="00FC189D" w:rsidRPr="00C07340">
        <w:rPr>
          <w:rFonts w:ascii="Times New Roman" w:hAnsi="Times New Roman" w:cs="Times New Roman"/>
          <w:sz w:val="24"/>
          <w:szCs w:val="24"/>
        </w:rPr>
        <w:t>, manage the status of all change requests submitted to the system, and review the weekly change requests</w:t>
      </w:r>
      <w:r w:rsidR="00C07340" w:rsidRPr="00C07340">
        <w:rPr>
          <w:rFonts w:ascii="Times New Roman" w:hAnsi="Times New Roman" w:cs="Times New Roman"/>
          <w:sz w:val="24"/>
          <w:szCs w:val="24"/>
        </w:rPr>
        <w:t xml:space="preserve"> status ratio</w:t>
      </w:r>
      <w:r w:rsidR="00FC189D" w:rsidRPr="00C07340">
        <w:rPr>
          <w:rFonts w:ascii="Times New Roman" w:hAnsi="Times New Roman" w:cs="Times New Roman"/>
          <w:sz w:val="24"/>
          <w:szCs w:val="24"/>
        </w:rPr>
        <w:t xml:space="preserve"> chart.</w:t>
      </w:r>
    </w:p>
    <w:p w14:paraId="723BBEC7" w14:textId="1B2D88B8" w:rsidR="00C07340" w:rsidRDefault="00C07340" w:rsidP="00234D51">
      <w:pPr>
        <w:rPr>
          <w:rFonts w:ascii="Times New Roman" w:hAnsi="Times New Roman" w:cs="Times New Roman"/>
          <w:sz w:val="24"/>
          <w:szCs w:val="24"/>
        </w:rPr>
      </w:pPr>
    </w:p>
    <w:p w14:paraId="3CE2B1EB" w14:textId="42AFBCEF" w:rsidR="00A16478" w:rsidRDefault="00A16478" w:rsidP="00234D51">
      <w:pPr>
        <w:rPr>
          <w:rFonts w:ascii="Times New Roman" w:hAnsi="Times New Roman" w:cs="Times New Roman"/>
          <w:sz w:val="24"/>
          <w:szCs w:val="24"/>
        </w:rPr>
      </w:pPr>
    </w:p>
    <w:p w14:paraId="6AEFFF5A" w14:textId="2A49F42F" w:rsidR="00A16478" w:rsidRDefault="00A16478" w:rsidP="00234D51">
      <w:pPr>
        <w:rPr>
          <w:rFonts w:ascii="Times New Roman" w:hAnsi="Times New Roman" w:cs="Times New Roman"/>
          <w:sz w:val="24"/>
          <w:szCs w:val="24"/>
        </w:rPr>
      </w:pPr>
    </w:p>
    <w:p w14:paraId="72298012" w14:textId="4FA4C03E" w:rsidR="00A16478" w:rsidRDefault="00A16478" w:rsidP="00234D51">
      <w:pPr>
        <w:rPr>
          <w:rFonts w:ascii="Times New Roman" w:hAnsi="Times New Roman" w:cs="Times New Roman"/>
          <w:sz w:val="24"/>
          <w:szCs w:val="24"/>
        </w:rPr>
      </w:pPr>
    </w:p>
    <w:p w14:paraId="7E6FF631" w14:textId="77777777" w:rsidR="00A16478" w:rsidRPr="00C07340" w:rsidRDefault="00A16478" w:rsidP="00234D51">
      <w:pPr>
        <w:rPr>
          <w:rFonts w:ascii="Times New Roman" w:hAnsi="Times New Roman" w:cs="Times New Roman"/>
          <w:sz w:val="24"/>
          <w:szCs w:val="24"/>
        </w:rPr>
      </w:pPr>
    </w:p>
    <w:p w14:paraId="36806581" w14:textId="7F1D7DA3" w:rsidR="00405D85" w:rsidRPr="00D6351D" w:rsidRDefault="009D68A0" w:rsidP="00405D85">
      <w:pPr>
        <w:pStyle w:val="Heading2"/>
        <w:rPr>
          <w:rFonts w:ascii="Times New Roman" w:hAnsi="Times New Roman" w:cs="Times New Roman"/>
          <w:sz w:val="28"/>
          <w:szCs w:val="28"/>
        </w:rPr>
      </w:pPr>
      <w:bookmarkStart w:id="5" w:name="_Toc5902063"/>
      <w:r w:rsidRPr="00D6351D">
        <w:rPr>
          <w:rFonts w:ascii="Times New Roman" w:hAnsi="Times New Roman" w:cs="Times New Roman"/>
          <w:sz w:val="28"/>
          <w:szCs w:val="28"/>
        </w:rPr>
        <w:t>Installation</w:t>
      </w:r>
      <w:bookmarkEnd w:id="5"/>
    </w:p>
    <w:p w14:paraId="2FE38C96" w14:textId="4F9AE884" w:rsidR="00405D85" w:rsidRPr="00C07340" w:rsidRDefault="00405D85" w:rsidP="00405D85">
      <w:pPr>
        <w:rPr>
          <w:rFonts w:ascii="Times New Roman" w:hAnsi="Times New Roman" w:cs="Times New Roman"/>
          <w:i/>
          <w:sz w:val="24"/>
          <w:szCs w:val="24"/>
        </w:rPr>
      </w:pPr>
      <w:r w:rsidRPr="00C07340">
        <w:rPr>
          <w:rFonts w:ascii="Times New Roman" w:hAnsi="Times New Roman" w:cs="Times New Roman"/>
          <w:i/>
          <w:sz w:val="24"/>
          <w:szCs w:val="24"/>
        </w:rPr>
        <w:t xml:space="preserve">[The project repository is hosted by GitHub. The source code is available at </w:t>
      </w:r>
      <w:hyperlink r:id="rId12" w:history="1">
        <w:r w:rsidRPr="00C07340">
          <w:rPr>
            <w:rStyle w:val="Hyperlink"/>
            <w:rFonts w:ascii="Times New Roman" w:hAnsi="Times New Roman"/>
            <w:i/>
            <w:sz w:val="24"/>
            <w:szCs w:val="24"/>
          </w:rPr>
          <w:t>https://github.com/weijie0192/change-request-tracker</w:t>
        </w:r>
      </w:hyperlink>
      <w:r w:rsidRPr="00C07340">
        <w:rPr>
          <w:rFonts w:ascii="Times New Roman" w:hAnsi="Times New Roman" w:cs="Times New Roman"/>
          <w:i/>
          <w:sz w:val="24"/>
          <w:szCs w:val="24"/>
        </w:rPr>
        <w:t>]</w:t>
      </w:r>
    </w:p>
    <w:p w14:paraId="04D6F70F" w14:textId="51B337CB" w:rsidR="00405D85" w:rsidRPr="00C07340" w:rsidRDefault="00405D85" w:rsidP="00405D85">
      <w:pPr>
        <w:rPr>
          <w:rFonts w:ascii="Times New Roman" w:hAnsi="Times New Roman" w:cs="Times New Roman"/>
          <w:b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Setup</w:t>
      </w:r>
      <w:r w:rsidR="007D1A16" w:rsidRPr="00C07340">
        <w:rPr>
          <w:rFonts w:ascii="Times New Roman" w:hAnsi="Times New Roman" w:cs="Times New Roman"/>
          <w:b/>
          <w:sz w:val="24"/>
          <w:szCs w:val="24"/>
        </w:rPr>
        <w:t>:</w:t>
      </w:r>
    </w:p>
    <w:p w14:paraId="4A450AAB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Install </w:t>
      </w:r>
      <w:r w:rsidRPr="00C07340">
        <w:rPr>
          <w:rFonts w:ascii="Times New Roman" w:hAnsi="Times New Roman" w:cs="Times New Roman"/>
          <w:b/>
          <w:sz w:val="24"/>
          <w:szCs w:val="24"/>
        </w:rPr>
        <w:t>Git</w:t>
      </w:r>
    </w:p>
    <w:p w14:paraId="55B72720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Install </w:t>
      </w:r>
      <w:r w:rsidRPr="00C07340">
        <w:rPr>
          <w:rFonts w:ascii="Times New Roman" w:hAnsi="Times New Roman" w:cs="Times New Roman"/>
          <w:b/>
          <w:sz w:val="24"/>
          <w:szCs w:val="24"/>
        </w:rPr>
        <w:t>Node.js</w:t>
      </w:r>
      <w:r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07340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, and </w:t>
      </w:r>
      <w:r w:rsidRPr="00C07340">
        <w:rPr>
          <w:rFonts w:ascii="Times New Roman" w:hAnsi="Times New Roman" w:cs="Times New Roman"/>
          <w:b/>
          <w:sz w:val="24"/>
          <w:szCs w:val="24"/>
        </w:rPr>
        <w:t>yarn</w:t>
      </w:r>
    </w:p>
    <w:p w14:paraId="6E64CAC4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Run </w:t>
      </w:r>
      <w:proofErr w:type="spellStart"/>
      <w:r w:rsidRPr="00C07340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C073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07340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C07340">
        <w:rPr>
          <w:rFonts w:ascii="Times New Roman" w:hAnsi="Times New Roman" w:cs="Times New Roman"/>
          <w:b/>
          <w:sz w:val="24"/>
          <w:szCs w:val="24"/>
        </w:rPr>
        <w:t xml:space="preserve"> -g @</w:t>
      </w:r>
      <w:proofErr w:type="spellStart"/>
      <w:r w:rsidRPr="00C07340">
        <w:rPr>
          <w:rFonts w:ascii="Times New Roman" w:hAnsi="Times New Roman" w:cs="Times New Roman"/>
          <w:b/>
          <w:sz w:val="24"/>
          <w:szCs w:val="24"/>
        </w:rPr>
        <w:t>adonisjs</w:t>
      </w:r>
      <w:proofErr w:type="spellEnd"/>
      <w:r w:rsidRPr="00C07340">
        <w:rPr>
          <w:rFonts w:ascii="Times New Roman" w:hAnsi="Times New Roman" w:cs="Times New Roman"/>
          <w:b/>
          <w:sz w:val="24"/>
          <w:szCs w:val="24"/>
        </w:rPr>
        <w:t>/cli</w:t>
      </w:r>
      <w:r w:rsidRPr="00C07340">
        <w:rPr>
          <w:rFonts w:ascii="Times New Roman" w:hAnsi="Times New Roman" w:cs="Times New Roman"/>
          <w:sz w:val="24"/>
          <w:szCs w:val="24"/>
        </w:rPr>
        <w:t xml:space="preserve"> command to install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AdonisJS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cli</w:t>
      </w:r>
    </w:p>
    <w:p w14:paraId="2BC3C0BC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Install </w:t>
      </w:r>
      <w:r w:rsidRPr="00C07340">
        <w:rPr>
          <w:rFonts w:ascii="Times New Roman" w:hAnsi="Times New Roman" w:cs="Times New Roman"/>
          <w:b/>
          <w:sz w:val="24"/>
          <w:szCs w:val="24"/>
        </w:rPr>
        <w:t>XAMPP</w:t>
      </w:r>
      <w:r w:rsidRPr="00C07340">
        <w:rPr>
          <w:rFonts w:ascii="Times New Roman" w:hAnsi="Times New Roman" w:cs="Times New Roman"/>
          <w:sz w:val="24"/>
          <w:szCs w:val="24"/>
        </w:rPr>
        <w:t xml:space="preserve"> for local server</w:t>
      </w:r>
    </w:p>
    <w:p w14:paraId="0FC5A5C5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Clone the entire project directory from GitHub using the command git </w:t>
      </w:r>
      <w:r w:rsidRPr="00C07340">
        <w:rPr>
          <w:rFonts w:ascii="Times New Roman" w:hAnsi="Times New Roman" w:cs="Times New Roman"/>
          <w:b/>
          <w:sz w:val="24"/>
          <w:szCs w:val="24"/>
        </w:rPr>
        <w:t>clone https://github.com/weijie0192/change-request-tracker</w:t>
      </w:r>
    </w:p>
    <w:p w14:paraId="2C753642" w14:textId="0B6AC206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Create .env file, </w:t>
      </w:r>
      <w:proofErr w:type="gramStart"/>
      <w:r w:rsidRPr="00C07340">
        <w:rPr>
          <w:rFonts w:ascii="Times New Roman" w:hAnsi="Times New Roman" w:cs="Times New Roman"/>
          <w:sz w:val="24"/>
          <w:szCs w:val="24"/>
        </w:rPr>
        <w:t>us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b/>
          <w:sz w:val="24"/>
          <w:szCs w:val="24"/>
        </w:rPr>
        <w:t>.env</w:t>
      </w:r>
      <w:proofErr w:type="gramEnd"/>
      <w:r w:rsidRPr="00C07340">
        <w:rPr>
          <w:rFonts w:ascii="Times New Roman" w:hAnsi="Times New Roman" w:cs="Times New Roman"/>
          <w:b/>
          <w:sz w:val="24"/>
          <w:szCs w:val="24"/>
        </w:rPr>
        <w:t>-example</w:t>
      </w:r>
      <w:r w:rsidRPr="00C07340">
        <w:rPr>
          <w:rFonts w:ascii="Times New Roman" w:hAnsi="Times New Roman" w:cs="Times New Roman"/>
          <w:sz w:val="24"/>
          <w:szCs w:val="24"/>
        </w:rPr>
        <w:t xml:space="preserve"> as the reference</w:t>
      </w:r>
    </w:p>
    <w:p w14:paraId="27AF4497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Open server directory, then run the command </w:t>
      </w:r>
      <w:proofErr w:type="spellStart"/>
      <w:r w:rsidRPr="00C07340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C07340">
        <w:rPr>
          <w:rFonts w:ascii="Times New Roman" w:hAnsi="Times New Roman" w:cs="Times New Roman"/>
          <w:b/>
          <w:sz w:val="24"/>
          <w:szCs w:val="24"/>
        </w:rPr>
        <w:t xml:space="preserve"> install</w:t>
      </w:r>
      <w:r w:rsidRPr="00C07340">
        <w:rPr>
          <w:rFonts w:ascii="Times New Roman" w:hAnsi="Times New Roman" w:cs="Times New Roman"/>
          <w:sz w:val="24"/>
          <w:szCs w:val="24"/>
        </w:rPr>
        <w:t> to install dependencies. Perform same instruction again under client directory</w:t>
      </w:r>
    </w:p>
    <w:p w14:paraId="09E71AB1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Open XAMPP and click start button for Apache and MySQL module. Then click Admin button under MySQL row to browse phpMyAdmin</w:t>
      </w:r>
    </w:p>
    <w:p w14:paraId="01F7B6DF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Under the phpMyAdmin site, create a new database for the project</w:t>
      </w:r>
    </w:p>
    <w:p w14:paraId="172F2FD4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Return to server directory and run the command </w:t>
      </w:r>
      <w:proofErr w:type="spellStart"/>
      <w:r w:rsidRPr="00C07340">
        <w:rPr>
          <w:rFonts w:ascii="Times New Roman" w:hAnsi="Times New Roman" w:cs="Times New Roman"/>
          <w:b/>
          <w:sz w:val="24"/>
          <w:szCs w:val="24"/>
        </w:rPr>
        <w:t>adonis</w:t>
      </w:r>
      <w:proofErr w:type="spellEnd"/>
      <w:r w:rsidRPr="00C0734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C07340">
        <w:rPr>
          <w:rFonts w:ascii="Times New Roman" w:hAnsi="Times New Roman" w:cs="Times New Roman"/>
          <w:b/>
          <w:sz w:val="24"/>
          <w:szCs w:val="24"/>
        </w:rPr>
        <w:t>migration:run</w:t>
      </w:r>
      <w:proofErr w:type="spellEnd"/>
      <w:proofErr w:type="gramEnd"/>
      <w:r w:rsidRPr="00C07340">
        <w:rPr>
          <w:rFonts w:ascii="Times New Roman" w:hAnsi="Times New Roman" w:cs="Times New Roman"/>
          <w:sz w:val="24"/>
          <w:szCs w:val="24"/>
        </w:rPr>
        <w:t> to generate database tables</w:t>
      </w:r>
    </w:p>
    <w:p w14:paraId="084A8EF2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After migration, run the command </w:t>
      </w:r>
      <w:proofErr w:type="spellStart"/>
      <w:r w:rsidRPr="00C07340">
        <w:rPr>
          <w:rFonts w:ascii="Times New Roman" w:hAnsi="Times New Roman" w:cs="Times New Roman"/>
          <w:b/>
          <w:sz w:val="24"/>
          <w:szCs w:val="24"/>
        </w:rPr>
        <w:t>adonis</w:t>
      </w:r>
      <w:proofErr w:type="spellEnd"/>
      <w:r w:rsidRPr="00C07340">
        <w:rPr>
          <w:rFonts w:ascii="Times New Roman" w:hAnsi="Times New Roman" w:cs="Times New Roman"/>
          <w:b/>
          <w:sz w:val="24"/>
          <w:szCs w:val="24"/>
        </w:rPr>
        <w:t xml:space="preserve"> seed</w:t>
      </w:r>
      <w:r w:rsidRPr="00C07340">
        <w:rPr>
          <w:rFonts w:ascii="Times New Roman" w:hAnsi="Times New Roman" w:cs="Times New Roman"/>
          <w:sz w:val="24"/>
          <w:szCs w:val="24"/>
        </w:rPr>
        <w:t> to generate default Developer account</w:t>
      </w:r>
    </w:p>
    <w:p w14:paraId="2F5A8380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Open server directory, then run the command line</w:t>
      </w:r>
      <w:r w:rsidRPr="00C07340">
        <w:rPr>
          <w:rFonts w:ascii="Times New Roman" w:hAnsi="Times New Roman" w:cs="Times New Roman"/>
          <w:b/>
          <w:sz w:val="24"/>
          <w:szCs w:val="24"/>
        </w:rPr>
        <w:t> </w:t>
      </w:r>
      <w:proofErr w:type="spellStart"/>
      <w:r w:rsidRPr="00C07340">
        <w:rPr>
          <w:rFonts w:ascii="Times New Roman" w:hAnsi="Times New Roman" w:cs="Times New Roman"/>
          <w:b/>
          <w:sz w:val="24"/>
          <w:szCs w:val="24"/>
        </w:rPr>
        <w:t>adonis</w:t>
      </w:r>
      <w:proofErr w:type="spellEnd"/>
      <w:r w:rsidRPr="00C07340">
        <w:rPr>
          <w:rFonts w:ascii="Times New Roman" w:hAnsi="Times New Roman" w:cs="Times New Roman"/>
          <w:b/>
          <w:sz w:val="24"/>
          <w:szCs w:val="24"/>
        </w:rPr>
        <w:t xml:space="preserve"> serve --dev</w:t>
      </w:r>
      <w:r w:rsidRPr="00C07340">
        <w:rPr>
          <w:rFonts w:ascii="Times New Roman" w:hAnsi="Times New Roman" w:cs="Times New Roman"/>
          <w:sz w:val="24"/>
          <w:szCs w:val="24"/>
        </w:rPr>
        <w:t> to deploy dev server</w:t>
      </w:r>
    </w:p>
    <w:p w14:paraId="3E739812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Open client directory located in main, then run the command line </w:t>
      </w:r>
      <w:proofErr w:type="spellStart"/>
      <w:r w:rsidRPr="00C07340">
        <w:rPr>
          <w:rFonts w:ascii="Times New Roman" w:hAnsi="Times New Roman" w:cs="Times New Roman"/>
          <w:b/>
          <w:sz w:val="24"/>
          <w:szCs w:val="24"/>
        </w:rPr>
        <w:t>npm</w:t>
      </w:r>
      <w:proofErr w:type="spellEnd"/>
      <w:r w:rsidRPr="00C07340">
        <w:rPr>
          <w:rFonts w:ascii="Times New Roman" w:hAnsi="Times New Roman" w:cs="Times New Roman"/>
          <w:b/>
          <w:sz w:val="24"/>
          <w:szCs w:val="24"/>
        </w:rPr>
        <w:t xml:space="preserve"> run serve </w:t>
      </w:r>
      <w:r w:rsidRPr="00C07340">
        <w:rPr>
          <w:rFonts w:ascii="Times New Roman" w:hAnsi="Times New Roman" w:cs="Times New Roman"/>
          <w:sz w:val="24"/>
          <w:szCs w:val="24"/>
        </w:rPr>
        <w:t>to start local client-server</w:t>
      </w:r>
    </w:p>
    <w:p w14:paraId="739DCAD2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To visit the project website, enter the URL </w:t>
      </w:r>
      <w:r w:rsidRPr="00C07340">
        <w:rPr>
          <w:rFonts w:ascii="Times New Roman" w:hAnsi="Times New Roman" w:cs="Times New Roman"/>
          <w:b/>
          <w:sz w:val="24"/>
          <w:szCs w:val="24"/>
        </w:rPr>
        <w:t>localhost:8080</w:t>
      </w:r>
      <w:r w:rsidRPr="00C07340">
        <w:rPr>
          <w:rFonts w:ascii="Times New Roman" w:hAnsi="Times New Roman" w:cs="Times New Roman"/>
          <w:sz w:val="24"/>
          <w:szCs w:val="24"/>
        </w:rPr>
        <w:t> in any modern browser.</w:t>
      </w:r>
    </w:p>
    <w:p w14:paraId="077AC3CB" w14:textId="77777777" w:rsidR="00C07340" w:rsidRPr="00C07340" w:rsidRDefault="00C07340" w:rsidP="00C07340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Login default account with the email </w:t>
      </w:r>
      <w:r w:rsidRPr="00C07340">
        <w:rPr>
          <w:rFonts w:ascii="Times New Roman" w:hAnsi="Times New Roman" w:cs="Times New Roman"/>
          <w:b/>
          <w:sz w:val="24"/>
          <w:szCs w:val="24"/>
        </w:rPr>
        <w:t>no-reply@rsicrt.com</w:t>
      </w:r>
      <w:r w:rsidRPr="00C07340">
        <w:rPr>
          <w:rFonts w:ascii="Times New Roman" w:hAnsi="Times New Roman" w:cs="Times New Roman"/>
          <w:sz w:val="24"/>
          <w:szCs w:val="24"/>
        </w:rPr>
        <w:t> and password </w:t>
      </w:r>
      <w:r w:rsidRPr="00C07340">
        <w:rPr>
          <w:rFonts w:ascii="Times New Roman" w:hAnsi="Times New Roman" w:cs="Times New Roman"/>
          <w:b/>
          <w:sz w:val="24"/>
          <w:szCs w:val="24"/>
        </w:rPr>
        <w:t>weijie0192</w:t>
      </w:r>
    </w:p>
    <w:p w14:paraId="7F2B70C6" w14:textId="03CD76AC" w:rsidR="00C9748D" w:rsidRDefault="00C9748D" w:rsidP="00C07340">
      <w:pPr>
        <w:rPr>
          <w:rFonts w:ascii="Times New Roman" w:hAnsi="Times New Roman" w:cs="Times New Roman"/>
          <w:sz w:val="24"/>
          <w:szCs w:val="24"/>
        </w:rPr>
      </w:pPr>
    </w:p>
    <w:p w14:paraId="7C4E4B4B" w14:textId="62AB7FE5" w:rsidR="00A16478" w:rsidRDefault="00A16478" w:rsidP="00C07340">
      <w:pPr>
        <w:rPr>
          <w:rFonts w:ascii="Times New Roman" w:hAnsi="Times New Roman" w:cs="Times New Roman"/>
          <w:sz w:val="24"/>
          <w:szCs w:val="24"/>
        </w:rPr>
      </w:pPr>
    </w:p>
    <w:p w14:paraId="1548E4C1" w14:textId="77777777" w:rsidR="00A16478" w:rsidRPr="00C07340" w:rsidRDefault="00A16478" w:rsidP="00C07340">
      <w:pPr>
        <w:rPr>
          <w:rFonts w:ascii="Times New Roman" w:hAnsi="Times New Roman" w:cs="Times New Roman"/>
          <w:sz w:val="24"/>
          <w:szCs w:val="24"/>
        </w:rPr>
      </w:pPr>
    </w:p>
    <w:p w14:paraId="7DD8F056" w14:textId="3DC06B3E" w:rsidR="008B238C" w:rsidRPr="00D6351D" w:rsidRDefault="00AC328F" w:rsidP="008B238C">
      <w:pPr>
        <w:pStyle w:val="Heading2"/>
        <w:rPr>
          <w:rFonts w:ascii="Times New Roman" w:hAnsi="Times New Roman" w:cs="Times New Roman"/>
          <w:sz w:val="28"/>
          <w:szCs w:val="28"/>
        </w:rPr>
      </w:pPr>
      <w:bookmarkStart w:id="6" w:name="_Toc5902064"/>
      <w:r w:rsidRPr="00D6351D">
        <w:rPr>
          <w:rFonts w:ascii="Times New Roman" w:hAnsi="Times New Roman" w:cs="Times New Roman"/>
          <w:sz w:val="28"/>
          <w:szCs w:val="28"/>
        </w:rPr>
        <w:t>Problems / Solutions</w:t>
      </w:r>
      <w:bookmarkEnd w:id="6"/>
    </w:p>
    <w:p w14:paraId="2DB8514F" w14:textId="77777777" w:rsidR="00C07340" w:rsidRPr="00C07340" w:rsidRDefault="00C07340" w:rsidP="00C07340"/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8B238C" w:rsidRPr="00C07340" w14:paraId="175CDB72" w14:textId="77777777" w:rsidTr="0066084D">
        <w:trPr>
          <w:trHeight w:val="296"/>
        </w:trPr>
        <w:tc>
          <w:tcPr>
            <w:tcW w:w="4315" w:type="dxa"/>
          </w:tcPr>
          <w:p w14:paraId="553ED986" w14:textId="076A8FF1" w:rsidR="008B238C" w:rsidRPr="00C07340" w:rsidRDefault="008B238C" w:rsidP="008B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Problem</w:t>
            </w:r>
          </w:p>
        </w:tc>
        <w:tc>
          <w:tcPr>
            <w:tcW w:w="4315" w:type="dxa"/>
          </w:tcPr>
          <w:p w14:paraId="672BD37A" w14:textId="05BDDE10" w:rsidR="008B238C" w:rsidRPr="00C07340" w:rsidRDefault="008B238C" w:rsidP="008B23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Solution</w:t>
            </w:r>
          </w:p>
        </w:tc>
      </w:tr>
      <w:tr w:rsidR="008B238C" w:rsidRPr="00C07340" w14:paraId="25ACA2E1" w14:textId="77777777" w:rsidTr="0066084D">
        <w:trPr>
          <w:trHeight w:val="422"/>
        </w:trPr>
        <w:tc>
          <w:tcPr>
            <w:tcW w:w="4315" w:type="dxa"/>
          </w:tcPr>
          <w:p w14:paraId="605B5C02" w14:textId="08F12187" w:rsidR="008B238C" w:rsidRPr="00C07340" w:rsidRDefault="008B238C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AdminLTE</w:t>
            </w:r>
            <w:proofErr w:type="spell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element event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do</w:t>
            </w:r>
            <w:r w:rsidR="00ED3396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es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work when added dynamically.</w:t>
            </w:r>
          </w:p>
        </w:tc>
        <w:tc>
          <w:tcPr>
            <w:tcW w:w="4315" w:type="dxa"/>
          </w:tcPr>
          <w:p w14:paraId="2BE5B063" w14:textId="2C3E7ABB" w:rsidR="008B238C" w:rsidRPr="00C07340" w:rsidRDefault="008B238C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Re-initiate element event after the elements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w</w:t>
            </w:r>
            <w:r w:rsidR="00ED3396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ere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added.</w:t>
            </w:r>
          </w:p>
        </w:tc>
      </w:tr>
      <w:tr w:rsidR="008B238C" w:rsidRPr="00C07340" w14:paraId="55682316" w14:textId="77777777" w:rsidTr="0066084D">
        <w:trPr>
          <w:trHeight w:val="890"/>
        </w:trPr>
        <w:tc>
          <w:tcPr>
            <w:tcW w:w="4315" w:type="dxa"/>
          </w:tcPr>
          <w:p w14:paraId="6AF14E34" w14:textId="265AA262" w:rsidR="008B238C" w:rsidRPr="00C07340" w:rsidRDefault="008B238C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Elements initializing process not work because synchronize conflict with </w:t>
            </w:r>
            <w:r w:rsidR="00ED3396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ED3396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HTTP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request.</w:t>
            </w:r>
          </w:p>
        </w:tc>
        <w:tc>
          <w:tcPr>
            <w:tcW w:w="4315" w:type="dxa"/>
          </w:tcPr>
          <w:p w14:paraId="46521122" w14:textId="4ACB3DC9" w:rsidR="008B238C" w:rsidRPr="00C07340" w:rsidRDefault="003D140D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Before initialize element, perform a</w:t>
            </w:r>
            <w:r w:rsidR="008B238C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10 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milliseconds</w:t>
            </w:r>
            <w:r w:rsidR="008B238C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delay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using </w:t>
            </w:r>
            <w:proofErr w:type="spellStart"/>
            <w:proofErr w:type="gram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setTimeout</w:t>
            </w:r>
            <w:proofErr w:type="spell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8B238C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after </w:t>
            </w:r>
            <w:r w:rsidR="00ED3396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HTTP</w:t>
            </w:r>
            <w:r w:rsidR="008B238C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request is completed. This allows the system to setup 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incoming </w:t>
            </w:r>
            <w:r w:rsidR="008B238C" w:rsidRPr="00C0734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r w:rsidR="00ED3396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server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B238C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B238C" w:rsidRPr="00C07340" w14:paraId="06776A1B" w14:textId="77777777" w:rsidTr="008B238C">
        <w:tc>
          <w:tcPr>
            <w:tcW w:w="4315" w:type="dxa"/>
          </w:tcPr>
          <w:p w14:paraId="1716E5C0" w14:textId="133EB025" w:rsidR="008B238C" w:rsidRPr="00C07340" w:rsidRDefault="008B238C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JQuery</w:t>
            </w:r>
            <w:proofErr w:type="spell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not found. </w:t>
            </w:r>
          </w:p>
        </w:tc>
        <w:tc>
          <w:tcPr>
            <w:tcW w:w="4315" w:type="dxa"/>
          </w:tcPr>
          <w:p w14:paraId="6478B9A9" w14:textId="71D8520D" w:rsidR="008B238C" w:rsidRPr="00C07340" w:rsidRDefault="008B238C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Declare a global ‘$’ value for </w:t>
            </w:r>
            <w:proofErr w:type="spell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JQuery</w:t>
            </w:r>
            <w:proofErr w:type="spellEnd"/>
            <w:r w:rsidR="00180B19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in main.js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. Or setup $ in vue.config.js</w:t>
            </w:r>
          </w:p>
        </w:tc>
      </w:tr>
      <w:tr w:rsidR="008B238C" w:rsidRPr="00C07340" w14:paraId="5D01EC10" w14:textId="77777777" w:rsidTr="008B238C">
        <w:tc>
          <w:tcPr>
            <w:tcW w:w="4315" w:type="dxa"/>
          </w:tcPr>
          <w:p w14:paraId="2E2E3BE4" w14:textId="1B475086" w:rsidR="008B238C" w:rsidRPr="00C07340" w:rsidRDefault="00ED3396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Client browser overwhelmed </w:t>
            </w:r>
            <w:r w:rsidR="008B238C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when retrieving </w:t>
            </w:r>
            <w:r w:rsidR="003D140D" w:rsidRPr="00C07340"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  <w:r w:rsidR="008B238C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million data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from 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server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at once.</w:t>
            </w:r>
          </w:p>
        </w:tc>
        <w:tc>
          <w:tcPr>
            <w:tcW w:w="4315" w:type="dxa"/>
          </w:tcPr>
          <w:p w14:paraId="3EBC6881" w14:textId="01B8A3D8" w:rsidR="008B238C" w:rsidRPr="00C07340" w:rsidRDefault="008B238C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Use server-side process method.</w:t>
            </w:r>
          </w:p>
        </w:tc>
      </w:tr>
      <w:tr w:rsidR="008B238C" w:rsidRPr="00C07340" w14:paraId="21FB3053" w14:textId="77777777" w:rsidTr="008B238C">
        <w:tc>
          <w:tcPr>
            <w:tcW w:w="4315" w:type="dxa"/>
          </w:tcPr>
          <w:p w14:paraId="2DC9FB6E" w14:textId="6EB93D69" w:rsidR="008B238C" w:rsidRPr="00C07340" w:rsidRDefault="003D140D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Resources </w:t>
            </w:r>
            <w:r w:rsidR="00ED3396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not found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when deployment to server</w:t>
            </w:r>
          </w:p>
        </w:tc>
        <w:tc>
          <w:tcPr>
            <w:tcW w:w="4315" w:type="dxa"/>
          </w:tcPr>
          <w:p w14:paraId="38BF67BB" w14:textId="2B20363D" w:rsidR="008B238C" w:rsidRPr="00C07340" w:rsidRDefault="003D140D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Config server proxy. Catch all resource folder. </w:t>
            </w:r>
          </w:p>
        </w:tc>
      </w:tr>
      <w:tr w:rsidR="008B238C" w:rsidRPr="00C07340" w14:paraId="2F77C9E4" w14:textId="77777777" w:rsidTr="0066084D">
        <w:trPr>
          <w:trHeight w:val="458"/>
        </w:trPr>
        <w:tc>
          <w:tcPr>
            <w:tcW w:w="4315" w:type="dxa"/>
          </w:tcPr>
          <w:p w14:paraId="3C79AD41" w14:textId="077BF525" w:rsidR="008B238C" w:rsidRPr="00C07340" w:rsidRDefault="003D140D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Mail service incoming email cannot deliver to local server.</w:t>
            </w:r>
          </w:p>
        </w:tc>
        <w:tc>
          <w:tcPr>
            <w:tcW w:w="4315" w:type="dxa"/>
          </w:tcPr>
          <w:p w14:paraId="22F86CEF" w14:textId="2B54462B" w:rsidR="008B238C" w:rsidRPr="00C07340" w:rsidRDefault="003D140D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Use </w:t>
            </w:r>
            <w:proofErr w:type="spell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Ngrok</w:t>
            </w:r>
            <w:proofErr w:type="spell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relay server to expose </w:t>
            </w:r>
            <w:r w:rsidR="00ED3396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local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server to </w:t>
            </w:r>
            <w:r w:rsidR="00ED3396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public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04BB3" w:rsidRPr="00C07340" w14:paraId="2AA07C0C" w14:textId="77777777" w:rsidTr="00C9748D">
        <w:trPr>
          <w:trHeight w:val="197"/>
        </w:trPr>
        <w:tc>
          <w:tcPr>
            <w:tcW w:w="4315" w:type="dxa"/>
          </w:tcPr>
          <w:p w14:paraId="7CF58F09" w14:textId="13F5D100" w:rsidR="00804BB3" w:rsidRPr="00C07340" w:rsidRDefault="00EB643B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Pick </w:t>
            </w:r>
            <w:r w:rsidR="00804BB3" w:rsidRPr="00C07340">
              <w:rPr>
                <w:rFonts w:ascii="Times New Roman" w:hAnsi="Times New Roman" w:cs="Times New Roman"/>
                <w:sz w:val="24"/>
                <w:szCs w:val="24"/>
              </w:rPr>
              <w:t>by week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not supported by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Boo</w:t>
            </w:r>
            <w:r w:rsidR="00ED3396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t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strap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datepicker</w:t>
            </w:r>
            <w:proofErr w:type="spell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library.</w:t>
            </w:r>
          </w:p>
        </w:tc>
        <w:tc>
          <w:tcPr>
            <w:tcW w:w="4315" w:type="dxa"/>
          </w:tcPr>
          <w:p w14:paraId="737D57DC" w14:textId="0CABAA44" w:rsidR="00804BB3" w:rsidRPr="00C07340" w:rsidRDefault="00804BB3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Modify change date event. When date change, transfer the highlight on </w:t>
            </w:r>
            <w:r w:rsidR="00ED3396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selected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date to its parent week.</w:t>
            </w:r>
          </w:p>
        </w:tc>
      </w:tr>
      <w:tr w:rsidR="00C07340" w:rsidRPr="00C07340" w14:paraId="7E3A7B2E" w14:textId="77777777" w:rsidTr="00C9748D">
        <w:trPr>
          <w:trHeight w:val="197"/>
        </w:trPr>
        <w:tc>
          <w:tcPr>
            <w:tcW w:w="4315" w:type="dxa"/>
          </w:tcPr>
          <w:p w14:paraId="262BCFDB" w14:textId="1B8A9E10" w:rsidR="00C07340" w:rsidRPr="00C07340" w:rsidRDefault="00C07340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me browser not supporting ES6 syntax and promises.</w:t>
            </w:r>
          </w:p>
        </w:tc>
        <w:tc>
          <w:tcPr>
            <w:tcW w:w="4315" w:type="dxa"/>
          </w:tcPr>
          <w:p w14:paraId="79D1BC87" w14:textId="57F88C7D" w:rsidR="00C07340" w:rsidRPr="00C07340" w:rsidRDefault="00C07340" w:rsidP="00AC32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r a tool named babel t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pil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S6 code into ES5 which supported by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hese old browse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2B916A6B" w14:textId="77777777" w:rsidR="00AC328F" w:rsidRDefault="00AC328F" w:rsidP="00AC328F">
      <w:pPr>
        <w:rPr>
          <w:rFonts w:ascii="Times New Roman" w:hAnsi="Times New Roman" w:cs="Times New Roman"/>
          <w:sz w:val="24"/>
          <w:szCs w:val="24"/>
        </w:rPr>
      </w:pPr>
    </w:p>
    <w:p w14:paraId="52FD76C5" w14:textId="77777777" w:rsidR="00C07340" w:rsidRDefault="00C07340" w:rsidP="00C07340">
      <w:pPr>
        <w:rPr>
          <w:rFonts w:ascii="Times New Roman" w:hAnsi="Times New Roman" w:cs="Times New Roman"/>
          <w:sz w:val="24"/>
          <w:szCs w:val="24"/>
        </w:rPr>
      </w:pPr>
    </w:p>
    <w:p w14:paraId="61AF4009" w14:textId="06F25358" w:rsidR="005F6062" w:rsidRPr="00C07340" w:rsidRDefault="005F6062" w:rsidP="00C07340">
      <w:pPr>
        <w:rPr>
          <w:rFonts w:ascii="Times New Roman" w:hAnsi="Times New Roman" w:cs="Times New Roman"/>
          <w:sz w:val="24"/>
          <w:szCs w:val="24"/>
        </w:rPr>
        <w:sectPr w:rsidR="005F6062" w:rsidRPr="00C07340" w:rsidSect="009B23B9">
          <w:pgSz w:w="12240" w:h="15840"/>
          <w:pgMar w:top="1440" w:right="1800" w:bottom="1440" w:left="1800" w:header="720" w:footer="720" w:gutter="0"/>
          <w:cols w:space="720"/>
          <w:titlePg/>
          <w:docGrid w:linePitch="299"/>
        </w:sectPr>
      </w:pPr>
    </w:p>
    <w:p w14:paraId="6B2F9782" w14:textId="34A98175" w:rsidR="005F6062" w:rsidRPr="00D95238" w:rsidRDefault="005F6062" w:rsidP="005F6062">
      <w:pPr>
        <w:pStyle w:val="Heading1"/>
        <w:rPr>
          <w:rFonts w:ascii="Times New Roman" w:hAnsi="Times New Roman" w:cs="Times New Roman"/>
          <w:szCs w:val="24"/>
        </w:rPr>
      </w:pPr>
      <w:bookmarkStart w:id="7" w:name="_Toc5902065"/>
      <w:r>
        <w:rPr>
          <w:rFonts w:ascii="Times New Roman" w:hAnsi="Times New Roman" w:cs="Times New Roman"/>
          <w:sz w:val="40"/>
          <w:szCs w:val="24"/>
        </w:rPr>
        <w:lastRenderedPageBreak/>
        <w:t>Overview</w:t>
      </w:r>
      <w:bookmarkEnd w:id="7"/>
    </w:p>
    <w:p w14:paraId="0FCC8D24" w14:textId="3E5D58BE" w:rsidR="00D7796E" w:rsidRPr="00C07340" w:rsidRDefault="00D7796E" w:rsidP="00D7796E">
      <w:pPr>
        <w:rPr>
          <w:rFonts w:ascii="Times New Roman" w:hAnsi="Times New Roman" w:cs="Times New Roman"/>
          <w:sz w:val="24"/>
          <w:szCs w:val="24"/>
        </w:rPr>
      </w:pPr>
    </w:p>
    <w:p w14:paraId="74CEC404" w14:textId="5A864F0B" w:rsidR="00063AF9" w:rsidRPr="00C07340" w:rsidRDefault="00180B19" w:rsidP="008E0459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8" w:name="_Toc5902066"/>
      <w:r w:rsidRPr="00D6351D">
        <w:rPr>
          <w:rFonts w:ascii="Times New Roman" w:hAnsi="Times New Roman" w:cs="Times New Roman"/>
          <w:sz w:val="28"/>
          <w:szCs w:val="24"/>
        </w:rPr>
        <w:t>Workflow</w:t>
      </w:r>
      <w:bookmarkEnd w:id="8"/>
    </w:p>
    <w:p w14:paraId="35A421B3" w14:textId="064F9753" w:rsidR="00180B19" w:rsidRPr="00C07340" w:rsidRDefault="00D6351D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6368" behindDoc="1" locked="0" layoutInCell="1" allowOverlap="1" wp14:anchorId="2AFE46FD" wp14:editId="7429BD01">
                <wp:simplePos x="0" y="0"/>
                <wp:positionH relativeFrom="column">
                  <wp:posOffset>3078480</wp:posOffset>
                </wp:positionH>
                <wp:positionV relativeFrom="paragraph">
                  <wp:posOffset>130175</wp:posOffset>
                </wp:positionV>
                <wp:extent cx="1163320" cy="2768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76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13F524" w14:textId="79559459" w:rsidR="00A16478" w:rsidRPr="00D6351D" w:rsidRDefault="00A1647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</w:rPr>
                              <w:t>From Client E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FE46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2.4pt;margin-top:10.25pt;width:91.6pt;height:21.8pt;z-index:-251610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" filled="f" stroked="f">
                <v:textbox>
                  <w:txbxContent>
                    <w:p w14:paraId="6313F524" w14:textId="79559459" w:rsidR="00A16478" w:rsidRPr="00D6351D" w:rsidRDefault="00A16478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</w:rPr>
                        <w:t>From Client Email</w:t>
                      </w:r>
                    </w:p>
                  </w:txbxContent>
                </v:textbox>
              </v:shape>
            </w:pict>
          </mc:Fallback>
        </mc:AlternateContent>
      </w:r>
      <w:r w:rsidR="00154837"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2E60B25" wp14:editId="4A6945B4">
                <wp:simplePos x="0" y="0"/>
                <wp:positionH relativeFrom="margin">
                  <wp:align>right</wp:align>
                </wp:positionH>
                <wp:positionV relativeFrom="paragraph">
                  <wp:posOffset>27305</wp:posOffset>
                </wp:positionV>
                <wp:extent cx="1356014" cy="798369"/>
                <wp:effectExtent l="57150" t="19050" r="73025" b="9715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014" cy="798369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4A8668" w14:textId="787901FB" w:rsidR="00A16478" w:rsidRPr="00D6351D" w:rsidRDefault="00A16478" w:rsidP="00245B2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ap request information detail from em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E60B25" id="Rectangle: Rounded Corners 10" o:spid="_x0000_s1027" style="position:absolute;margin-left:55.55pt;margin-top:2.15pt;width:106.75pt;height:62.8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474A8668" w14:textId="787901FB" w:rsidR="00A16478" w:rsidRPr="00D6351D" w:rsidRDefault="00A16478" w:rsidP="00245B2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ap request information detail from email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83C6C"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4E1E99" wp14:editId="56CED0F1">
                <wp:simplePos x="0" y="0"/>
                <wp:positionH relativeFrom="column">
                  <wp:posOffset>15586</wp:posOffset>
                </wp:positionH>
                <wp:positionV relativeFrom="paragraph">
                  <wp:posOffset>233333</wp:posOffset>
                </wp:positionV>
                <wp:extent cx="968086" cy="701386"/>
                <wp:effectExtent l="57150" t="19050" r="80010" b="9906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8086" cy="701386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735F22" w14:textId="40EB2354" w:rsidR="00A16478" w:rsidRPr="00D6351D" w:rsidRDefault="00A16478" w:rsidP="00180B1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l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B4E1E99" id="Rectangle: Rounded Corners 4" o:spid="_x0000_s1028" style="position:absolute;margin-left:1.25pt;margin-top:18.35pt;width:76.25pt;height:5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41735F22" w14:textId="40EB2354" w:rsidR="00A16478" w:rsidRPr="00D6351D" w:rsidRDefault="00A16478" w:rsidP="00180B1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lient</w:t>
                      </w:r>
                    </w:p>
                  </w:txbxContent>
                </v:textbox>
              </v:roundrect>
            </w:pict>
          </mc:Fallback>
        </mc:AlternateContent>
      </w:r>
      <w:r w:rsidR="005B7FEB"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9FEFF0" wp14:editId="4D79F54C">
                <wp:simplePos x="0" y="0"/>
                <wp:positionH relativeFrom="column">
                  <wp:posOffset>1745731</wp:posOffset>
                </wp:positionH>
                <wp:positionV relativeFrom="paragraph">
                  <wp:posOffset>24246</wp:posOffset>
                </wp:positionV>
                <wp:extent cx="1279236" cy="673678"/>
                <wp:effectExtent l="57150" t="19050" r="73660" b="8890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9236" cy="673678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583623" w14:textId="2297A8B2" w:rsidR="00A16478" w:rsidRPr="00D6351D" w:rsidRDefault="00A16478" w:rsidP="00180B1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ubmit Change Req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9FEFF0" id="Rectangle: Rounded Corners 8" o:spid="_x0000_s1029" style="position:absolute;margin-left:137.45pt;margin-top:1.9pt;width:100.75pt;height:53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5B583623" w14:textId="2297A8B2" w:rsidR="00A16478" w:rsidRPr="00D6351D" w:rsidRDefault="00A16478" w:rsidP="00180B1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ubmit Change Reques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63B8413" w14:textId="0F744520" w:rsidR="00180B19" w:rsidRPr="00C07340" w:rsidRDefault="00C83C6C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2F661EE" wp14:editId="4E3CD9CD">
                <wp:simplePos x="0" y="0"/>
                <wp:positionH relativeFrom="column">
                  <wp:posOffset>2927350</wp:posOffset>
                </wp:positionH>
                <wp:positionV relativeFrom="paragraph">
                  <wp:posOffset>45720</wp:posOffset>
                </wp:positionV>
                <wp:extent cx="1022350" cy="45719"/>
                <wp:effectExtent l="38100" t="76200" r="6350" b="10731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223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2348F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230.5pt;margin-top:3.6pt;width:80.5pt;height:3.6pt;flip:y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BA34FA" wp14:editId="6C34FC0D">
                <wp:simplePos x="0" y="0"/>
                <wp:positionH relativeFrom="column">
                  <wp:posOffset>1080655</wp:posOffset>
                </wp:positionH>
                <wp:positionV relativeFrom="paragraph">
                  <wp:posOffset>30191</wp:posOffset>
                </wp:positionV>
                <wp:extent cx="574732" cy="221615"/>
                <wp:effectExtent l="38100" t="38100" r="53975" b="8318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4732" cy="2216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5623C" id="Straight Arrow Connector 6" o:spid="_x0000_s1026" type="#_x0000_t32" style="position:absolute;margin-left:85.1pt;margin-top:2.4pt;width:45.25pt;height:17.4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7629D0AD" w14:textId="05BB7B11" w:rsidR="00180B19" w:rsidRPr="00C07340" w:rsidRDefault="00C83C6C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262AFF05" wp14:editId="253C3990">
                <wp:simplePos x="0" y="0"/>
                <wp:positionH relativeFrom="column">
                  <wp:posOffset>2350077</wp:posOffset>
                </wp:positionH>
                <wp:positionV relativeFrom="paragraph">
                  <wp:posOffset>237317</wp:posOffset>
                </wp:positionV>
                <wp:extent cx="45719" cy="645968"/>
                <wp:effectExtent l="38100" t="19050" r="107315" b="9715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4596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D053B2" id="Straight Arrow Connector 22" o:spid="_x0000_s1026" type="#_x0000_t32" style="position:absolute;margin-left:185.05pt;margin-top:18.7pt;width:3.6pt;height:50.8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2836AAE" wp14:editId="2C85946E">
                <wp:simplePos x="0" y="0"/>
                <wp:positionH relativeFrom="column">
                  <wp:posOffset>1070263</wp:posOffset>
                </wp:positionH>
                <wp:positionV relativeFrom="paragraph">
                  <wp:posOffset>176702</wp:posOffset>
                </wp:positionV>
                <wp:extent cx="689263" cy="560821"/>
                <wp:effectExtent l="38100" t="38100" r="53975" b="8699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9263" cy="5608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F4299" id="Straight Arrow Connector 21" o:spid="_x0000_s1026" type="#_x0000_t32" style="position:absolute;margin-left:84.25pt;margin-top:13.9pt;width:54.25pt;height:44.1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5B7FEB"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3BBE19C" wp14:editId="2F31B7F4">
                <wp:simplePos x="0" y="0"/>
                <wp:positionH relativeFrom="column">
                  <wp:posOffset>3141518</wp:posOffset>
                </wp:positionH>
                <wp:positionV relativeFrom="paragraph">
                  <wp:posOffset>71061</wp:posOffset>
                </wp:positionV>
                <wp:extent cx="661555" cy="734291"/>
                <wp:effectExtent l="38100" t="19050" r="81915" b="8509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555" cy="7342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BF235" id="Straight Arrow Connector 28" o:spid="_x0000_s1026" type="#_x0000_t32" style="position:absolute;margin-left:247.35pt;margin-top:5.6pt;width:52.1pt;height:57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0F6678FF" w14:textId="48DA5461" w:rsidR="00180B19" w:rsidRPr="00C07340" w:rsidRDefault="00C83C6C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15CEDEB2" wp14:editId="0793BD02">
                <wp:simplePos x="0" y="0"/>
                <wp:positionH relativeFrom="column">
                  <wp:posOffset>3060758</wp:posOffset>
                </wp:positionH>
                <wp:positionV relativeFrom="paragraph">
                  <wp:posOffset>60325</wp:posOffset>
                </wp:positionV>
                <wp:extent cx="1163320" cy="287070"/>
                <wp:effectExtent l="304800" t="0" r="360680" b="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931949">
                          <a:off x="0" y="0"/>
                          <a:ext cx="1163320" cy="2870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E6044" w14:textId="12BE86A5" w:rsidR="00A16478" w:rsidRPr="00D6351D" w:rsidRDefault="00A16478" w:rsidP="00C83C6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</w:rPr>
                              <w:t>From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EDEB2" id="_x0000_s1030" type="#_x0000_t202" style="position:absolute;margin-left:241pt;margin-top:4.75pt;width:91.6pt;height:22.6pt;rotation:3202470fd;z-index:-251608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" filled="f" strokecolor="white [3212]">
                <v:textbox>
                  <w:txbxContent>
                    <w:p w14:paraId="1D2E6044" w14:textId="12BE86A5" w:rsidR="00A16478" w:rsidRPr="00D6351D" w:rsidRDefault="00A16478" w:rsidP="00C83C6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</w:rPr>
                        <w:t>From Client</w:t>
                      </w:r>
                    </w:p>
                  </w:txbxContent>
                </v:textbox>
              </v:shape>
            </w:pict>
          </mc:Fallback>
        </mc:AlternateContent>
      </w:r>
      <w:r w:rsidR="005B7FEB"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6E21C7F" wp14:editId="52A38334">
                <wp:simplePos x="0" y="0"/>
                <wp:positionH relativeFrom="column">
                  <wp:posOffset>4461163</wp:posOffset>
                </wp:positionH>
                <wp:positionV relativeFrom="paragraph">
                  <wp:posOffset>24303</wp:posOffset>
                </wp:positionV>
                <wp:extent cx="252787" cy="548987"/>
                <wp:effectExtent l="57150" t="19050" r="71120" b="9906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2787" cy="54898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5CAFB" id="Straight Arrow Connector 13" o:spid="_x0000_s1026" type="#_x0000_t32" style="position:absolute;margin-left:351.25pt;margin-top:1.9pt;width:19.9pt;height:43.25pt;flip:x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12974F5F" w14:textId="17E97561" w:rsidR="00180B19" w:rsidRPr="00C07340" w:rsidRDefault="00C07340" w:rsidP="00C83C6C">
      <w:pPr>
        <w:pStyle w:val="ChapterBodyCopy"/>
        <w:tabs>
          <w:tab w:val="center" w:pos="4320"/>
        </w:tabs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0464" behindDoc="1" locked="0" layoutInCell="1" allowOverlap="1" wp14:anchorId="65314C60" wp14:editId="2F352581">
                <wp:simplePos x="0" y="0"/>
                <wp:positionH relativeFrom="margin">
                  <wp:posOffset>1948180</wp:posOffset>
                </wp:positionH>
                <wp:positionV relativeFrom="paragraph">
                  <wp:posOffset>8255</wp:posOffset>
                </wp:positionV>
                <wp:extent cx="1163320" cy="276860"/>
                <wp:effectExtent l="0" t="0" r="0" b="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76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D02C4" w14:textId="5CCE4516" w:rsidR="00A16478" w:rsidRDefault="00A16478" w:rsidP="00C83C6C">
                            <w:r>
                              <w:t xml:space="preserve">From </w:t>
                            </w:r>
                            <w:r w:rsidRPr="00C83C6C">
                              <w:rPr>
                                <w:sz w:val="20"/>
                              </w:rPr>
                              <w:t>Ad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314C60" id="_x0000_s1031" type="#_x0000_t202" style="position:absolute;margin-left:153.4pt;margin-top:.65pt;width:91.6pt;height:21.8pt;z-index:-251606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" filled="f" stroked="f">
                <v:textbox>
                  <w:txbxContent>
                    <w:p w14:paraId="09FD02C4" w14:textId="5CCE4516" w:rsidR="00A16478" w:rsidRDefault="00A16478" w:rsidP="00C83C6C">
                      <w:r>
                        <w:t xml:space="preserve">From </w:t>
                      </w:r>
                      <w:r w:rsidRPr="00C83C6C">
                        <w:rPr>
                          <w:sz w:val="20"/>
                        </w:rPr>
                        <w:t>Adm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B7FEB"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106F427" wp14:editId="7E0F088A">
                <wp:simplePos x="0" y="0"/>
                <wp:positionH relativeFrom="column">
                  <wp:posOffset>7505</wp:posOffset>
                </wp:positionH>
                <wp:positionV relativeFrom="paragraph">
                  <wp:posOffset>112106</wp:posOffset>
                </wp:positionV>
                <wp:extent cx="968086" cy="701386"/>
                <wp:effectExtent l="57150" t="19050" r="80010" b="9906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8086" cy="701386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D4B4A6" w14:textId="32621BD6" w:rsidR="00A16478" w:rsidRPr="00D6351D" w:rsidRDefault="00A16478" w:rsidP="00245B2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106F427" id="Rectangle: Rounded Corners 19" o:spid="_x0000_s1032" style="position:absolute;margin-left:.6pt;margin-top:8.85pt;width:76.25pt;height:55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0ED4B4A6" w14:textId="32621BD6" w:rsidR="00A16478" w:rsidRPr="00D6351D" w:rsidRDefault="00A16478" w:rsidP="00245B2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dmin</w:t>
                      </w:r>
                    </w:p>
                  </w:txbxContent>
                </v:textbox>
              </v:roundrect>
            </w:pict>
          </mc:Fallback>
        </mc:AlternateContent>
      </w:r>
      <w:r w:rsidR="00C83C6C" w:rsidRPr="00C07340">
        <w:rPr>
          <w:rFonts w:ascii="Times New Roman" w:hAnsi="Times New Roman" w:cs="Times New Roman"/>
          <w:sz w:val="24"/>
          <w:szCs w:val="24"/>
        </w:rPr>
        <w:tab/>
      </w:r>
    </w:p>
    <w:p w14:paraId="35F6CEA8" w14:textId="574BEF7A" w:rsidR="00180B19" w:rsidRPr="00C07340" w:rsidRDefault="005B7FEB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DDA2569" wp14:editId="2458E116">
                <wp:simplePos x="0" y="0"/>
                <wp:positionH relativeFrom="column">
                  <wp:posOffset>1573011</wp:posOffset>
                </wp:positionH>
                <wp:positionV relativeFrom="paragraph">
                  <wp:posOffset>115454</wp:posOffset>
                </wp:positionV>
                <wp:extent cx="1151659" cy="701386"/>
                <wp:effectExtent l="57150" t="19050" r="67945" b="9906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1659" cy="701386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DEB22D" w14:textId="0D737339" w:rsidR="00A16478" w:rsidRPr="00D6351D" w:rsidRDefault="00A16478" w:rsidP="00245B2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termine represented cl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DA2569" id="Rectangle: Rounded Corners 20" o:spid="_x0000_s1033" style="position:absolute;margin-left:123.85pt;margin-top:9.1pt;width:90.7pt;height:55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69DEB22D" w14:textId="0D737339" w:rsidR="00A16478" w:rsidRPr="00D6351D" w:rsidRDefault="00A16478" w:rsidP="00245B2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termine represented client</w:t>
                      </w:r>
                    </w:p>
                  </w:txbxContent>
                </v:textbox>
              </v:roundrect>
            </w:pict>
          </mc:Fallback>
        </mc:AlternateContent>
      </w: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802C82" wp14:editId="63042A56">
                <wp:simplePos x="0" y="0"/>
                <wp:positionH relativeFrom="column">
                  <wp:posOffset>3419764</wp:posOffset>
                </wp:positionH>
                <wp:positionV relativeFrom="paragraph">
                  <wp:posOffset>62172</wp:posOffset>
                </wp:positionV>
                <wp:extent cx="1356013" cy="742950"/>
                <wp:effectExtent l="57150" t="19050" r="73025" b="9525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013" cy="74295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A15A3D" w14:textId="15DCBA7F" w:rsidR="00A16478" w:rsidRPr="00D6351D" w:rsidRDefault="00A16478" w:rsidP="00245B2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Validate client information and request cont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802C82" id="Rectangle: Rounded Corners 11" o:spid="_x0000_s1034" style="position:absolute;margin-left:269.25pt;margin-top:4.9pt;width:106.75pt;height:5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5DA15A3D" w14:textId="15DCBA7F" w:rsidR="00A16478" w:rsidRPr="00D6351D" w:rsidRDefault="00A16478" w:rsidP="00245B2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Validate client information and request conten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4B35012" w14:textId="64C4E81C" w:rsidR="00180B19" w:rsidRPr="00C07340" w:rsidRDefault="005B7FEB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DC6B92" wp14:editId="414A40B7">
                <wp:simplePos x="0" y="0"/>
                <wp:positionH relativeFrom="column">
                  <wp:posOffset>2767156</wp:posOffset>
                </wp:positionH>
                <wp:positionV relativeFrom="paragraph">
                  <wp:posOffset>196330</wp:posOffset>
                </wp:positionV>
                <wp:extent cx="633845" cy="45719"/>
                <wp:effectExtent l="38100" t="57150" r="33020" b="10731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384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21D9D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217.9pt;margin-top:15.45pt;width:49.9pt;height:3.6pt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5CE16D41" w14:textId="7CF51AFE" w:rsidR="00180B19" w:rsidRPr="00C07340" w:rsidRDefault="005B7FEB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68239A2" wp14:editId="361DBE1B">
                <wp:simplePos x="0" y="0"/>
                <wp:positionH relativeFrom="column">
                  <wp:posOffset>477290</wp:posOffset>
                </wp:positionH>
                <wp:positionV relativeFrom="paragraph">
                  <wp:posOffset>49472</wp:posOffset>
                </wp:positionV>
                <wp:extent cx="45719" cy="403514"/>
                <wp:effectExtent l="76200" t="19050" r="69215" b="9207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4035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1A4DD" id="Straight Arrow Connector 33" o:spid="_x0000_s1026" type="#_x0000_t32" style="position:absolute;margin-left:37.6pt;margin-top:3.9pt;width:3.6pt;height:31.75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788B4DFA" w14:textId="1DE43338" w:rsidR="00180B19" w:rsidRPr="00C07340" w:rsidRDefault="00154837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2512" behindDoc="1" locked="0" layoutInCell="1" allowOverlap="1" wp14:anchorId="1281EDD6" wp14:editId="2DB6A332">
                <wp:simplePos x="0" y="0"/>
                <wp:positionH relativeFrom="margin">
                  <wp:posOffset>4554855</wp:posOffset>
                </wp:positionH>
                <wp:positionV relativeFrom="paragraph">
                  <wp:posOffset>73025</wp:posOffset>
                </wp:positionV>
                <wp:extent cx="1163320" cy="276860"/>
                <wp:effectExtent l="0" t="0" r="0" b="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76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906EC" w14:textId="6819C7A7" w:rsidR="00A16478" w:rsidRDefault="00A16478" w:rsidP="00C83C6C">
                            <w:r>
                              <w:t>F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81EDD6" id="_x0000_s1035" type="#_x0000_t202" style="position:absolute;margin-left:358.65pt;margin-top:5.75pt;width:91.6pt;height:21.8pt;z-index:-2516039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" filled="f" stroked="f">
                <v:textbox>
                  <w:txbxContent>
                    <w:p w14:paraId="57F906EC" w14:textId="6819C7A7" w:rsidR="00A16478" w:rsidRDefault="00A16478" w:rsidP="00C83C6C">
                      <w:r>
                        <w:t>Fai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9A64A75" wp14:editId="2977563C">
                <wp:simplePos x="0" y="0"/>
                <wp:positionH relativeFrom="margin">
                  <wp:posOffset>4368800</wp:posOffset>
                </wp:positionH>
                <wp:positionV relativeFrom="paragraph">
                  <wp:posOffset>125096</wp:posOffset>
                </wp:positionV>
                <wp:extent cx="222250" cy="228600"/>
                <wp:effectExtent l="38100" t="19050" r="82550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25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21C6D9" id="Straight Arrow Connector 17" o:spid="_x0000_s1026" type="#_x0000_t32" style="position:absolute;margin-left:344pt;margin-top:9.85pt;width:17.5pt;height:18pt;z-index:-251638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" strokecolor="#4f81bd [3204]" strokeweight="2pt">
                <v:stroke endarrow="block"/>
                <v:shadow on="t" color="black" opacity="24903f" origin=",.5" offset="0,.55556mm"/>
                <w10:wrap anchorx="margin"/>
              </v:shape>
            </w:pict>
          </mc:Fallback>
        </mc:AlternateContent>
      </w: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422302F8" wp14:editId="3972451C">
                <wp:simplePos x="0" y="0"/>
                <wp:positionH relativeFrom="column">
                  <wp:posOffset>3517899</wp:posOffset>
                </wp:positionH>
                <wp:positionV relativeFrom="paragraph">
                  <wp:posOffset>99696</wp:posOffset>
                </wp:positionV>
                <wp:extent cx="339725" cy="374650"/>
                <wp:effectExtent l="38100" t="19050" r="60325" b="1016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9725" cy="374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40038" id="Straight Arrow Connector 18" o:spid="_x0000_s1026" type="#_x0000_t32" style="position:absolute;margin-left:277pt;margin-top:7.85pt;width:26.75pt;height:29.5pt;flip:x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2B8E2D" wp14:editId="62005665">
                <wp:simplePos x="0" y="0"/>
                <wp:positionH relativeFrom="margin">
                  <wp:posOffset>-52705</wp:posOffset>
                </wp:positionH>
                <wp:positionV relativeFrom="paragraph">
                  <wp:posOffset>268605</wp:posOffset>
                </wp:positionV>
                <wp:extent cx="1355725" cy="742950"/>
                <wp:effectExtent l="57150" t="19050" r="73025" b="95250"/>
                <wp:wrapNone/>
                <wp:docPr id="37" name="Rectangle: Rounded Corner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5725" cy="74295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AB87D5" w14:textId="6F321270" w:rsidR="00A16478" w:rsidRPr="00D6351D" w:rsidRDefault="00A16478" w:rsidP="005B7FE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djust Change Request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2B8E2D" id="Rectangle: Rounded Corners 37" o:spid="_x0000_s1036" style="position:absolute;margin-left:-4.15pt;margin-top:21.15pt;width:106.75pt;height:58.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42AB87D5" w14:textId="6F321270" w:rsidR="00A16478" w:rsidRPr="00D6351D" w:rsidRDefault="00A16478" w:rsidP="005B7FE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djust Change Request Statu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C83C6C"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4560" behindDoc="1" locked="0" layoutInCell="1" allowOverlap="1" wp14:anchorId="3731AD95" wp14:editId="51348C4B">
                <wp:simplePos x="0" y="0"/>
                <wp:positionH relativeFrom="margin">
                  <wp:posOffset>3025891</wp:posOffset>
                </wp:positionH>
                <wp:positionV relativeFrom="paragraph">
                  <wp:posOffset>132772</wp:posOffset>
                </wp:positionV>
                <wp:extent cx="1163320" cy="276860"/>
                <wp:effectExtent l="0" t="0" r="0" b="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76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A3944" w14:textId="090E6853" w:rsidR="00A16478" w:rsidRDefault="00A16478" w:rsidP="00C83C6C">
                            <w:r>
                              <w:t>Appro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1AD95" id="_x0000_s1037" type="#_x0000_t202" style="position:absolute;margin-left:238.25pt;margin-top:10.45pt;width:91.6pt;height:21.8pt;z-index:-251601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" filled="f" stroked="f">
                <v:textbox>
                  <w:txbxContent>
                    <w:p w14:paraId="68DA3944" w14:textId="090E6853" w:rsidR="00A16478" w:rsidRDefault="00A16478" w:rsidP="00C83C6C">
                      <w:r>
                        <w:t>Approv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1F57ED" w14:textId="7AB04834" w:rsidR="00180B19" w:rsidRPr="00C07340" w:rsidRDefault="00180B19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</w:p>
    <w:p w14:paraId="373A968E" w14:textId="42EB28C9" w:rsidR="00180B19" w:rsidRPr="00C07340" w:rsidRDefault="00154837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8FF5B88" wp14:editId="6B353EF0">
                <wp:simplePos x="0" y="0"/>
                <wp:positionH relativeFrom="margin">
                  <wp:posOffset>4090670</wp:posOffset>
                </wp:positionH>
                <wp:positionV relativeFrom="paragraph">
                  <wp:posOffset>21590</wp:posOffset>
                </wp:positionV>
                <wp:extent cx="1356013" cy="742950"/>
                <wp:effectExtent l="57150" t="19050" r="73025" b="9525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013" cy="74295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2A0FF0" w14:textId="2BFAEA1C" w:rsidR="00A16478" w:rsidRPr="00D6351D" w:rsidRDefault="00A16478" w:rsidP="00245B2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turn denied mess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FF5B88" id="Rectangle: Rounded Corners 16" o:spid="_x0000_s1038" style="position:absolute;margin-left:322.1pt;margin-top:1.7pt;width:106.75pt;height:58.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422A0FF0" w14:textId="2BFAEA1C" w:rsidR="00A16478" w:rsidRPr="00D6351D" w:rsidRDefault="00A16478" w:rsidP="00245B2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turn denied messag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8AB9C63" wp14:editId="420C500F">
                <wp:simplePos x="0" y="0"/>
                <wp:positionH relativeFrom="margin">
                  <wp:align>center</wp:align>
                </wp:positionH>
                <wp:positionV relativeFrom="paragraph">
                  <wp:posOffset>20955</wp:posOffset>
                </wp:positionV>
                <wp:extent cx="1882487" cy="791441"/>
                <wp:effectExtent l="57150" t="19050" r="80010" b="10414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2487" cy="791441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E20814" w14:textId="2CBA197A" w:rsidR="00A16478" w:rsidRPr="00D6351D" w:rsidRDefault="00A16478" w:rsidP="00245B2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ave change request and notify both admin and send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AB9C63" id="Rectangle: Rounded Corners 15" o:spid="_x0000_s1039" style="position:absolute;margin-left:0;margin-top:1.65pt;width:148.25pt;height:62.3pt;z-index:251673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31E20814" w14:textId="2CBA197A" w:rsidR="00A16478" w:rsidRPr="00D6351D" w:rsidRDefault="00A16478" w:rsidP="00245B2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ave change request and notify both admin and sender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D7F1428" w14:textId="3375F901" w:rsidR="00180B19" w:rsidRPr="00C07340" w:rsidRDefault="00180B19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</w:p>
    <w:p w14:paraId="6A2A031D" w14:textId="6DDC7F0F" w:rsidR="00180B19" w:rsidRPr="00C07340" w:rsidRDefault="005B7FEB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402282D" wp14:editId="3C06736A">
                <wp:simplePos x="0" y="0"/>
                <wp:positionH relativeFrom="column">
                  <wp:posOffset>410441</wp:posOffset>
                </wp:positionH>
                <wp:positionV relativeFrom="paragraph">
                  <wp:posOffset>41737</wp:posOffset>
                </wp:positionV>
                <wp:extent cx="112626" cy="514350"/>
                <wp:effectExtent l="38100" t="19050" r="59055" b="952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626" cy="514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1D33E4" id="Straight Arrow Connector 38" o:spid="_x0000_s1026" type="#_x0000_t32" style="position:absolute;margin-left:32.3pt;margin-top:3.3pt;width:8.85pt;height:40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5FB6F36F" w14:textId="13F829B4" w:rsidR="00180B19" w:rsidRPr="00C07340" w:rsidRDefault="00154837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075241A" wp14:editId="111C5D8D">
                <wp:simplePos x="0" y="0"/>
                <wp:positionH relativeFrom="column">
                  <wp:posOffset>2762250</wp:posOffset>
                </wp:positionH>
                <wp:positionV relativeFrom="paragraph">
                  <wp:posOffset>97155</wp:posOffset>
                </wp:positionV>
                <wp:extent cx="685800" cy="247650"/>
                <wp:effectExtent l="38100" t="38100" r="38100" b="11430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2698C" id="Straight Arrow Connector 34" o:spid="_x0000_s1026" type="#_x0000_t32" style="position:absolute;margin-left:217.5pt;margin-top:7.65pt;width:54pt;height:19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D3744BF" w14:textId="2E6869BD" w:rsidR="00180B19" w:rsidRPr="00C07340" w:rsidRDefault="00154837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D801CB" wp14:editId="3D832FC8">
                <wp:simplePos x="0" y="0"/>
                <wp:positionH relativeFrom="margin">
                  <wp:posOffset>2679700</wp:posOffset>
                </wp:positionH>
                <wp:positionV relativeFrom="paragraph">
                  <wp:posOffset>172720</wp:posOffset>
                </wp:positionV>
                <wp:extent cx="2190750" cy="412750"/>
                <wp:effectExtent l="57150" t="19050" r="76200" b="101600"/>
                <wp:wrapNone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41275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D66AFF" w14:textId="1C214046" w:rsidR="00A16478" w:rsidRPr="00D6351D" w:rsidRDefault="00A16478" w:rsidP="005B7FE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view Change Req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D801CB" id="Rectangle: Rounded Corners 36" o:spid="_x0000_s1040" style="position:absolute;margin-left:211pt;margin-top:13.6pt;width:172.5pt;height:32.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53D66AFF" w14:textId="1C214046" w:rsidR="00A16478" w:rsidRPr="00D6351D" w:rsidRDefault="00A16478" w:rsidP="005B7FE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view Change Request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B7FEB" w:rsidRPr="00C073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C7ABD44" wp14:editId="2821B940">
                <wp:simplePos x="0" y="0"/>
                <wp:positionH relativeFrom="column">
                  <wp:posOffset>-53224</wp:posOffset>
                </wp:positionH>
                <wp:positionV relativeFrom="paragraph">
                  <wp:posOffset>29845</wp:posOffset>
                </wp:positionV>
                <wp:extent cx="1390650" cy="791441"/>
                <wp:effectExtent l="57150" t="19050" r="76200" b="104140"/>
                <wp:wrapNone/>
                <wp:docPr id="39" name="Rectangle: Rounded Corners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791441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9A9084" w14:textId="4068203C" w:rsidR="00A16478" w:rsidRPr="00D6351D" w:rsidRDefault="00A16478" w:rsidP="005B7FE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6351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otify client regarding the chan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7ABD44" id="Rectangle: Rounded Corners 39" o:spid="_x0000_s1041" style="position:absolute;margin-left:-4.2pt;margin-top:2.35pt;width:109.5pt;height:62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409A9084" w14:textId="4068203C" w:rsidR="00A16478" w:rsidRPr="00D6351D" w:rsidRDefault="00A16478" w:rsidP="005B7FE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6351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otify client regarding the change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F398D8B" w14:textId="72AA9009" w:rsidR="00180B19" w:rsidRPr="00C07340" w:rsidRDefault="00180B19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</w:p>
    <w:p w14:paraId="14649937" w14:textId="725694D7" w:rsidR="0066084D" w:rsidRPr="00C07340" w:rsidRDefault="0066084D" w:rsidP="008E0459">
      <w:pPr>
        <w:pStyle w:val="ChapterBodyCopy"/>
        <w:rPr>
          <w:rFonts w:ascii="Times New Roman" w:hAnsi="Times New Roman" w:cs="Times New Roman"/>
          <w:sz w:val="24"/>
          <w:szCs w:val="24"/>
        </w:rPr>
      </w:pPr>
    </w:p>
    <w:p w14:paraId="1A2520A9" w14:textId="77777777" w:rsidR="00D6351D" w:rsidRPr="00D6351D" w:rsidRDefault="00D6351D" w:rsidP="008E0459">
      <w:pPr>
        <w:pStyle w:val="ChapterBodyCopy"/>
        <w:rPr>
          <w:rFonts w:ascii="Times New Roman" w:hAnsi="Times New Roman" w:cs="Times New Roman"/>
          <w:sz w:val="28"/>
          <w:szCs w:val="24"/>
        </w:rPr>
      </w:pPr>
    </w:p>
    <w:p w14:paraId="2FCA1113" w14:textId="1FA8CFAE" w:rsidR="002577C5" w:rsidRDefault="0066084D" w:rsidP="002577C5">
      <w:pPr>
        <w:pStyle w:val="Heading2"/>
        <w:rPr>
          <w:rFonts w:ascii="Times New Roman" w:hAnsi="Times New Roman" w:cs="Times New Roman"/>
          <w:sz w:val="28"/>
          <w:szCs w:val="24"/>
        </w:rPr>
      </w:pPr>
      <w:bookmarkStart w:id="9" w:name="_Toc5902067"/>
      <w:r w:rsidRPr="00D6351D">
        <w:rPr>
          <w:rFonts w:ascii="Times New Roman" w:hAnsi="Times New Roman" w:cs="Times New Roman"/>
          <w:sz w:val="32"/>
          <w:szCs w:val="24"/>
        </w:rPr>
        <w:t>Data</w:t>
      </w:r>
      <w:r w:rsidRPr="00D6351D">
        <w:rPr>
          <w:rFonts w:ascii="Times New Roman" w:hAnsi="Times New Roman" w:cs="Times New Roman"/>
          <w:sz w:val="28"/>
          <w:szCs w:val="24"/>
        </w:rPr>
        <w:t xml:space="preserve"> Dictionary</w:t>
      </w:r>
      <w:bookmarkEnd w:id="9"/>
    </w:p>
    <w:p w14:paraId="2A34121D" w14:textId="77777777" w:rsidR="002577C5" w:rsidRPr="002577C5" w:rsidRDefault="002577C5" w:rsidP="002577C5"/>
    <w:p w14:paraId="7B4D7707" w14:textId="634B1498" w:rsidR="00C64D5A" w:rsidRPr="00C07340" w:rsidRDefault="00C64D5A" w:rsidP="00D6351D">
      <w:pPr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User</w:t>
      </w:r>
      <w:r w:rsidRPr="00C07340">
        <w:rPr>
          <w:rFonts w:ascii="Times New Roman" w:hAnsi="Times New Roman" w:cs="Times New Roman"/>
          <w:sz w:val="24"/>
          <w:szCs w:val="24"/>
        </w:rPr>
        <w:t xml:space="preserve"> – individual with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ability</w:t>
      </w:r>
      <w:r w:rsidRPr="00C07340">
        <w:rPr>
          <w:rFonts w:ascii="Times New Roman" w:hAnsi="Times New Roman" w:cs="Times New Roman"/>
          <w:sz w:val="24"/>
          <w:szCs w:val="24"/>
        </w:rPr>
        <w:t xml:space="preserve"> to </w:t>
      </w:r>
      <w:r w:rsidR="00321F28" w:rsidRPr="00C07340">
        <w:rPr>
          <w:rFonts w:ascii="Times New Roman" w:hAnsi="Times New Roman" w:cs="Times New Roman"/>
          <w:sz w:val="24"/>
          <w:szCs w:val="24"/>
        </w:rPr>
        <w:t>use</w:t>
      </w:r>
      <w:r w:rsidRPr="00C07340">
        <w:rPr>
          <w:rFonts w:ascii="Times New Roman" w:hAnsi="Times New Roman" w:cs="Times New Roman"/>
          <w:sz w:val="24"/>
          <w:szCs w:val="24"/>
        </w:rPr>
        <w:t xml:space="preserve"> the system. Every user 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has abilities to receive notifications and track notifications. Users can also interact with </w:t>
      </w:r>
      <w:r w:rsidR="00ED3396" w:rsidRPr="00C07340">
        <w:rPr>
          <w:rFonts w:ascii="Times New Roman" w:hAnsi="Times New Roman" w:cs="Times New Roman"/>
          <w:sz w:val="24"/>
          <w:szCs w:val="24"/>
        </w:rPr>
        <w:t>an</w:t>
      </w:r>
      <w:r w:rsidR="00321F28" w:rsidRPr="00C07340">
        <w:rPr>
          <w:rFonts w:ascii="Times New Roman" w:hAnsi="Times New Roman" w:cs="Times New Roman"/>
          <w:noProof/>
          <w:sz w:val="24"/>
          <w:szCs w:val="24"/>
        </w:rPr>
        <w:t>other user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 by using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321F28" w:rsidRPr="00C07340">
        <w:rPr>
          <w:rFonts w:ascii="Times New Roman" w:hAnsi="Times New Roman" w:cs="Times New Roman"/>
          <w:noProof/>
          <w:sz w:val="24"/>
          <w:szCs w:val="24"/>
        </w:rPr>
        <w:t>in-site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 message system.</w:t>
      </w:r>
    </w:p>
    <w:p w14:paraId="4F74C506" w14:textId="293859A8" w:rsidR="00321F28" w:rsidRPr="00C07340" w:rsidRDefault="002577C5" w:rsidP="00D6351D">
      <w:pPr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JWT </w:t>
      </w:r>
      <w:r w:rsidR="00321F28" w:rsidRPr="00C07340">
        <w:rPr>
          <w:rFonts w:ascii="Times New Roman" w:hAnsi="Times New Roman" w:cs="Times New Roman"/>
          <w:b/>
          <w:sz w:val="24"/>
          <w:szCs w:val="24"/>
        </w:rPr>
        <w:t xml:space="preserve">Token 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– a token used </w:t>
      </w:r>
      <w:r>
        <w:rPr>
          <w:rFonts w:ascii="Times New Roman" w:hAnsi="Times New Roman" w:cs="Times New Roman"/>
          <w:sz w:val="24"/>
          <w:szCs w:val="24"/>
        </w:rPr>
        <w:t xml:space="preserve">by the server 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identify user</w:t>
      </w:r>
      <w:r w:rsidR="00321F28" w:rsidRPr="00C07340">
        <w:rPr>
          <w:rFonts w:ascii="Times New Roman" w:hAnsi="Times New Roman" w:cs="Times New Roman"/>
          <w:sz w:val="24"/>
          <w:szCs w:val="24"/>
        </w:rPr>
        <w:t>. Every time when a user</w:t>
      </w:r>
      <w:r>
        <w:rPr>
          <w:rFonts w:ascii="Times New Roman" w:hAnsi="Times New Roman" w:cs="Times New Roman"/>
          <w:sz w:val="24"/>
          <w:szCs w:val="24"/>
        </w:rPr>
        <w:t xml:space="preserve"> successfully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 login, a token will be generated </w:t>
      </w:r>
      <w:r>
        <w:rPr>
          <w:rFonts w:ascii="Times New Roman" w:hAnsi="Times New Roman" w:cs="Times New Roman"/>
          <w:sz w:val="24"/>
          <w:szCs w:val="24"/>
        </w:rPr>
        <w:t xml:space="preserve">by the server 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and </w:t>
      </w:r>
      <w:r w:rsidR="008429EE" w:rsidRPr="00C07340">
        <w:rPr>
          <w:rFonts w:ascii="Times New Roman" w:hAnsi="Times New Roman" w:cs="Times New Roman"/>
          <w:sz w:val="24"/>
          <w:szCs w:val="24"/>
        </w:rPr>
        <w:t>send</w:t>
      </w:r>
      <w:r>
        <w:rPr>
          <w:rFonts w:ascii="Times New Roman" w:hAnsi="Times New Roman" w:cs="Times New Roman"/>
          <w:sz w:val="24"/>
          <w:szCs w:val="24"/>
        </w:rPr>
        <w:t xml:space="preserve"> back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 to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321F28" w:rsidRPr="00C07340">
        <w:rPr>
          <w:rFonts w:ascii="Times New Roman" w:hAnsi="Times New Roman" w:cs="Times New Roman"/>
          <w:noProof/>
          <w:sz w:val="24"/>
          <w:szCs w:val="24"/>
        </w:rPr>
        <w:t>user</w:t>
      </w:r>
      <w:r w:rsidR="00321F28" w:rsidRPr="00C07340">
        <w:rPr>
          <w:rFonts w:ascii="Times New Roman" w:hAnsi="Times New Roman" w:cs="Times New Roman"/>
          <w:sz w:val="24"/>
          <w:szCs w:val="24"/>
        </w:rPr>
        <w:t>.</w:t>
      </w:r>
      <w:r w:rsidR="008429EE" w:rsidRPr="00C073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ach JWT t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oken will be </w:t>
      </w:r>
      <w:r w:rsidR="008429EE" w:rsidRPr="00C07340">
        <w:rPr>
          <w:rFonts w:ascii="Times New Roman" w:hAnsi="Times New Roman" w:cs="Times New Roman"/>
          <w:sz w:val="24"/>
          <w:szCs w:val="24"/>
        </w:rPr>
        <w:t>expired</w:t>
      </w:r>
      <w:r w:rsidR="00321F28" w:rsidRPr="00C07340">
        <w:rPr>
          <w:rFonts w:ascii="Times New Roman" w:hAnsi="Times New Roman" w:cs="Times New Roman"/>
          <w:sz w:val="24"/>
          <w:szCs w:val="24"/>
        </w:rPr>
        <w:t xml:space="preserve"> 24 hours after its creation.</w:t>
      </w:r>
    </w:p>
    <w:p w14:paraId="20C079AC" w14:textId="567684F0" w:rsidR="008429EE" w:rsidRPr="00C07340" w:rsidRDefault="00653D84" w:rsidP="00D6351D">
      <w:pPr>
        <w:pStyle w:val="ChapterBodyCopy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lastRenderedPageBreak/>
        <w:t>Admin</w:t>
      </w:r>
      <w:r w:rsidRPr="00C07340">
        <w:rPr>
          <w:rFonts w:ascii="Times New Roman" w:hAnsi="Times New Roman" w:cs="Times New Roman"/>
          <w:sz w:val="24"/>
          <w:szCs w:val="24"/>
        </w:rPr>
        <w:t xml:space="preserve"> – a user who is authorized </w:t>
      </w:r>
      <w:r w:rsidR="008429EE" w:rsidRPr="00C07340">
        <w:rPr>
          <w:rFonts w:ascii="Times New Roman" w:hAnsi="Times New Roman" w:cs="Times New Roman"/>
          <w:sz w:val="24"/>
          <w:szCs w:val="24"/>
        </w:rPr>
        <w:t xml:space="preserve">to manage the system. Admin has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8429EE" w:rsidRPr="00C07340">
        <w:rPr>
          <w:rFonts w:ascii="Times New Roman" w:hAnsi="Times New Roman" w:cs="Times New Roman"/>
          <w:noProof/>
          <w:sz w:val="24"/>
          <w:szCs w:val="24"/>
        </w:rPr>
        <w:t>right</w:t>
      </w:r>
      <w:r w:rsidR="008429EE"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sz w:val="24"/>
          <w:szCs w:val="24"/>
        </w:rPr>
        <w:t xml:space="preserve">to review every change request in the system and make changes to them. Admin also </w:t>
      </w:r>
      <w:proofErr w:type="gramStart"/>
      <w:r w:rsidRPr="00C07340">
        <w:rPr>
          <w:rFonts w:ascii="Times New Roman" w:hAnsi="Times New Roman" w:cs="Times New Roman"/>
          <w:sz w:val="24"/>
          <w:szCs w:val="24"/>
        </w:rPr>
        <w:t xml:space="preserve">has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abilit</w:t>
      </w:r>
      <w:r w:rsidR="008429EE" w:rsidRPr="00C07340">
        <w:rPr>
          <w:rFonts w:ascii="Times New Roman" w:hAnsi="Times New Roman" w:cs="Times New Roman"/>
          <w:noProof/>
          <w:sz w:val="24"/>
          <w:szCs w:val="24"/>
        </w:rPr>
        <w:t>y</w:t>
      </w:r>
      <w:r w:rsidRPr="00C07340">
        <w:rPr>
          <w:rFonts w:ascii="Times New Roman" w:hAnsi="Times New Roman" w:cs="Times New Roman"/>
          <w:sz w:val="24"/>
          <w:szCs w:val="24"/>
        </w:rPr>
        <w:t xml:space="preserve"> to</w:t>
      </w:r>
      <w:proofErr w:type="gramEnd"/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7777D4" w:rsidRPr="00C07340">
        <w:rPr>
          <w:rFonts w:ascii="Times New Roman" w:hAnsi="Times New Roman" w:cs="Times New Roman"/>
          <w:sz w:val="24"/>
          <w:szCs w:val="24"/>
        </w:rPr>
        <w:t>create</w:t>
      </w:r>
      <w:r w:rsidR="008429EE"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7777D4" w:rsidRPr="00C07340">
        <w:rPr>
          <w:rFonts w:ascii="Times New Roman" w:hAnsi="Times New Roman" w:cs="Times New Roman"/>
          <w:sz w:val="24"/>
          <w:szCs w:val="24"/>
        </w:rPr>
        <w:t xml:space="preserve">a </w:t>
      </w:r>
      <w:r w:rsidR="008429EE" w:rsidRPr="00C07340">
        <w:rPr>
          <w:rFonts w:ascii="Times New Roman" w:hAnsi="Times New Roman" w:cs="Times New Roman"/>
          <w:noProof/>
          <w:sz w:val="24"/>
          <w:szCs w:val="24"/>
        </w:rPr>
        <w:t>user</w:t>
      </w:r>
      <w:r w:rsidR="008429EE" w:rsidRPr="00C07340">
        <w:rPr>
          <w:rFonts w:ascii="Times New Roman" w:hAnsi="Times New Roman" w:cs="Times New Roman"/>
          <w:sz w:val="24"/>
          <w:szCs w:val="24"/>
        </w:rPr>
        <w:t xml:space="preserve"> by </w:t>
      </w:r>
      <w:r w:rsidR="008429EE" w:rsidRPr="00C07340">
        <w:rPr>
          <w:rFonts w:ascii="Times New Roman" w:hAnsi="Times New Roman" w:cs="Times New Roman"/>
          <w:noProof/>
          <w:sz w:val="24"/>
          <w:szCs w:val="24"/>
        </w:rPr>
        <w:t>generat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ing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a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registration</w:t>
      </w:r>
      <w:r w:rsidRPr="00C07340">
        <w:rPr>
          <w:rFonts w:ascii="Times New Roman" w:hAnsi="Times New Roman" w:cs="Times New Roman"/>
          <w:sz w:val="24"/>
          <w:szCs w:val="24"/>
        </w:rPr>
        <w:t xml:space="preserve"> code, change the role of </w:t>
      </w:r>
      <w:r w:rsidR="008429EE" w:rsidRPr="00C07340">
        <w:rPr>
          <w:rFonts w:ascii="Times New Roman" w:hAnsi="Times New Roman" w:cs="Times New Roman"/>
          <w:sz w:val="24"/>
          <w:szCs w:val="24"/>
        </w:rPr>
        <w:t xml:space="preserve">a </w:t>
      </w:r>
      <w:r w:rsidRPr="00C07340">
        <w:rPr>
          <w:rFonts w:ascii="Times New Roman" w:hAnsi="Times New Roman" w:cs="Times New Roman"/>
          <w:sz w:val="24"/>
          <w:szCs w:val="24"/>
        </w:rPr>
        <w:t xml:space="preserve">client, and delete a client account. </w:t>
      </w:r>
      <w:r w:rsidR="008429EE" w:rsidRPr="00C07340">
        <w:rPr>
          <w:rFonts w:ascii="Times New Roman" w:hAnsi="Times New Roman" w:cs="Times New Roman"/>
          <w:sz w:val="24"/>
          <w:szCs w:val="24"/>
        </w:rPr>
        <w:t xml:space="preserve">Admin cannot submit change request directly, </w:t>
      </w:r>
      <w:r w:rsidR="008429EE" w:rsidRPr="00C07340">
        <w:rPr>
          <w:rFonts w:ascii="Times New Roman" w:hAnsi="Times New Roman" w:cs="Times New Roman"/>
          <w:noProof/>
          <w:sz w:val="24"/>
          <w:szCs w:val="24"/>
        </w:rPr>
        <w:t>instead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,</w:t>
      </w:r>
      <w:r w:rsidR="008429EE" w:rsidRPr="00C07340">
        <w:rPr>
          <w:rFonts w:ascii="Times New Roman" w:hAnsi="Times New Roman" w:cs="Times New Roman"/>
          <w:sz w:val="24"/>
          <w:szCs w:val="24"/>
        </w:rPr>
        <w:t xml:space="preserve"> they can only submit a change request on the behavior of a client. 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2BA895" w14:textId="3A8A3A64" w:rsidR="00C678CF" w:rsidRPr="00C07340" w:rsidRDefault="008429EE" w:rsidP="00D6351D">
      <w:pPr>
        <w:pStyle w:val="ChapterBodyCopy"/>
        <w:pBdr>
          <w:between w:val="single" w:sz="4" w:space="1" w:color="auto"/>
        </w:pBdr>
        <w:rPr>
          <w:rFonts w:ascii="Times New Roman" w:hAnsi="Times New Roman" w:cs="Times New Roman"/>
          <w:i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 xml:space="preserve">Client </w:t>
      </w:r>
      <w:r w:rsidR="002E69DD" w:rsidRPr="00C07340">
        <w:rPr>
          <w:rFonts w:ascii="Times New Roman" w:hAnsi="Times New Roman" w:cs="Times New Roman"/>
          <w:b/>
          <w:sz w:val="24"/>
          <w:szCs w:val="24"/>
        </w:rPr>
        <w:t>(role</w:t>
      </w:r>
      <w:r w:rsidR="002E69DD" w:rsidRPr="00C07340">
        <w:rPr>
          <w:rFonts w:ascii="Times New Roman" w:hAnsi="Times New Roman" w:cs="Times New Roman"/>
          <w:sz w:val="24"/>
          <w:szCs w:val="24"/>
        </w:rPr>
        <w:t>)</w:t>
      </w:r>
      <w:r w:rsidRPr="00C07340">
        <w:rPr>
          <w:rFonts w:ascii="Times New Roman" w:hAnsi="Times New Roman" w:cs="Times New Roman"/>
          <w:sz w:val="24"/>
          <w:szCs w:val="24"/>
        </w:rPr>
        <w:t xml:space="preserve">– a user who has very minimal authority in the system. A client can submit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a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hange</w:t>
      </w:r>
      <w:r w:rsidRPr="00C07340">
        <w:rPr>
          <w:rFonts w:ascii="Times New Roman" w:hAnsi="Times New Roman" w:cs="Times New Roman"/>
          <w:sz w:val="24"/>
          <w:szCs w:val="24"/>
        </w:rPr>
        <w:t xml:space="preserve"> request directly under his/her name. Clients can only review change requests that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ha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ve</w:t>
      </w:r>
      <w:r w:rsidRPr="00C07340">
        <w:rPr>
          <w:rFonts w:ascii="Times New Roman" w:hAnsi="Times New Roman" w:cs="Times New Roman"/>
          <w:sz w:val="24"/>
          <w:szCs w:val="24"/>
        </w:rPr>
        <w:t xml:space="preserve"> their identity on it. </w:t>
      </w:r>
      <w:r w:rsidR="00855F69" w:rsidRPr="00C07340">
        <w:rPr>
          <w:rFonts w:ascii="Times New Roman" w:hAnsi="Times New Roman" w:cs="Times New Roman"/>
          <w:sz w:val="24"/>
          <w:szCs w:val="24"/>
        </w:rPr>
        <w:t xml:space="preserve">Email change request submission is also available for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855F69" w:rsidRPr="00C07340">
        <w:rPr>
          <w:rFonts w:ascii="Times New Roman" w:hAnsi="Times New Roman" w:cs="Times New Roman"/>
          <w:noProof/>
          <w:sz w:val="24"/>
          <w:szCs w:val="24"/>
        </w:rPr>
        <w:t>client</w:t>
      </w:r>
      <w:r w:rsidR="00855F69" w:rsidRPr="00C07340">
        <w:rPr>
          <w:rFonts w:ascii="Times New Roman" w:hAnsi="Times New Roman" w:cs="Times New Roman"/>
          <w:sz w:val="24"/>
          <w:szCs w:val="24"/>
        </w:rPr>
        <w:t xml:space="preserve"> by sending emails to </w:t>
      </w:r>
      <w:hyperlink r:id="rId13" w:history="1">
        <w:r w:rsidR="00855F69" w:rsidRPr="00C07340">
          <w:rPr>
            <w:rStyle w:val="Hyperlink"/>
            <w:rFonts w:ascii="Times New Roman" w:hAnsi="Times New Roman"/>
            <w:i/>
            <w:sz w:val="24"/>
            <w:szCs w:val="24"/>
          </w:rPr>
          <w:t>change-request@rsicrt.com</w:t>
        </w:r>
      </w:hyperlink>
    </w:p>
    <w:p w14:paraId="2CE70978" w14:textId="765D35B4" w:rsidR="005978AF" w:rsidRPr="00C07340" w:rsidRDefault="00C678CF" w:rsidP="00D6351D">
      <w:pPr>
        <w:pStyle w:val="ChapterBodyCopy"/>
        <w:pBdr>
          <w:between w:val="single" w:sz="4" w:space="1" w:color="auto"/>
        </w:pBdr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Developer</w:t>
      </w:r>
      <w:r w:rsidR="002E69DD" w:rsidRPr="00C0734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– a user who give their best to </w:t>
      </w:r>
      <w:r w:rsidR="00ED3396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ssist develop the </w:t>
      </w:r>
      <w:r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CRT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system. Developer all the </w:t>
      </w:r>
      <w:r w:rsidR="00955C71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ights 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of </w:t>
      </w:r>
      <w:r w:rsidR="00955C71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client and </w:t>
      </w:r>
      <w:r w:rsidR="00955C71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a</w:t>
      </w:r>
      <w:r w:rsidR="00ED3396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n</w:t>
      </w:r>
      <w:r w:rsidR="00955C71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 xml:space="preserve"> </w:t>
      </w:r>
      <w:r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admin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Developer’s title can be downgraded by themselves, but their </w:t>
      </w:r>
      <w:r w:rsidR="00955C71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rights 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>remain the same.</w:t>
      </w:r>
    </w:p>
    <w:p w14:paraId="0EA737CA" w14:textId="3368A5FF" w:rsidR="005978AF" w:rsidRPr="00C07340" w:rsidRDefault="00855F69" w:rsidP="00D6351D">
      <w:pPr>
        <w:pStyle w:val="ChapterBodyCopy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Change Request Email Submission</w:t>
      </w:r>
      <w:r w:rsidRPr="00C07340">
        <w:rPr>
          <w:rFonts w:ascii="Times New Roman" w:hAnsi="Times New Roman" w:cs="Times New Roman"/>
          <w:sz w:val="24"/>
          <w:szCs w:val="24"/>
        </w:rPr>
        <w:t xml:space="preserve"> – a feature for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lient</w:t>
      </w:r>
      <w:r w:rsidRPr="00C07340">
        <w:rPr>
          <w:rFonts w:ascii="Times New Roman" w:hAnsi="Times New Roman" w:cs="Times New Roman"/>
          <w:sz w:val="24"/>
          <w:szCs w:val="24"/>
        </w:rPr>
        <w:t xml:space="preserve">. The subject of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email</w:t>
      </w:r>
      <w:r w:rsidRPr="00C07340">
        <w:rPr>
          <w:rFonts w:ascii="Times New Roman" w:hAnsi="Times New Roman" w:cs="Times New Roman"/>
          <w:sz w:val="24"/>
          <w:szCs w:val="24"/>
        </w:rPr>
        <w:t xml:space="preserve"> will be used as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hange</w:t>
      </w:r>
      <w:r w:rsidRPr="00C07340">
        <w:rPr>
          <w:rFonts w:ascii="Times New Roman" w:hAnsi="Times New Roman" w:cs="Times New Roman"/>
          <w:sz w:val="24"/>
          <w:szCs w:val="24"/>
        </w:rPr>
        <w:t xml:space="preserve"> request title, the body of email used as change request detail, and the sender will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use</w:t>
      </w:r>
      <w:r w:rsidRPr="00C07340">
        <w:rPr>
          <w:rFonts w:ascii="Times New Roman" w:hAnsi="Times New Roman" w:cs="Times New Roman"/>
          <w:sz w:val="24"/>
          <w:szCs w:val="24"/>
        </w:rPr>
        <w:t xml:space="preserve"> as the identity of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lient</w:t>
      </w:r>
      <w:r w:rsidRPr="00C07340">
        <w:rPr>
          <w:rFonts w:ascii="Times New Roman" w:hAnsi="Times New Roman" w:cs="Times New Roman"/>
          <w:sz w:val="24"/>
          <w:szCs w:val="24"/>
        </w:rPr>
        <w:t xml:space="preserve">. </w:t>
      </w:r>
      <w:r w:rsidR="005978AF" w:rsidRPr="00C07340">
        <w:rPr>
          <w:rFonts w:ascii="Times New Roman" w:hAnsi="Times New Roman" w:cs="Times New Roman"/>
          <w:sz w:val="24"/>
          <w:szCs w:val="24"/>
        </w:rPr>
        <w:t>Before process</w:t>
      </w:r>
      <w:r w:rsidRPr="00C07340">
        <w:rPr>
          <w:rFonts w:ascii="Times New Roman" w:hAnsi="Times New Roman" w:cs="Times New Roman"/>
          <w:sz w:val="24"/>
          <w:szCs w:val="24"/>
        </w:rPr>
        <w:t xml:space="preserve"> into change request</w:t>
      </w:r>
      <w:r w:rsidR="005978AF" w:rsidRPr="00C07340">
        <w:rPr>
          <w:rFonts w:ascii="Times New Roman" w:hAnsi="Times New Roman" w:cs="Times New Roman"/>
          <w:sz w:val="24"/>
          <w:szCs w:val="24"/>
        </w:rPr>
        <w:t xml:space="preserve">, the system will validate the email to match the following conditions: </w:t>
      </w:r>
      <w:r w:rsidRPr="00C07340">
        <w:rPr>
          <w:rFonts w:ascii="Times New Roman" w:hAnsi="Times New Roman" w:cs="Times New Roman"/>
          <w:sz w:val="24"/>
          <w:szCs w:val="24"/>
        </w:rPr>
        <w:t xml:space="preserve">sender has a client account in the system, </w:t>
      </w:r>
      <w:r w:rsidR="005978AF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sz w:val="24"/>
          <w:szCs w:val="24"/>
        </w:rPr>
        <w:t>email subject is not empty, and email body is not empty.</w:t>
      </w:r>
    </w:p>
    <w:p w14:paraId="2BA59B45" w14:textId="569E4CF7" w:rsidR="00C678CF" w:rsidRPr="00C07340" w:rsidRDefault="005978AF" w:rsidP="00D6351D">
      <w:pPr>
        <w:pStyle w:val="ChapterBodyCopy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Change Request</w:t>
      </w:r>
      <w:r w:rsidRPr="00C07340">
        <w:rPr>
          <w:rFonts w:ascii="Times New Roman" w:hAnsi="Times New Roman" w:cs="Times New Roman"/>
          <w:sz w:val="24"/>
          <w:szCs w:val="24"/>
        </w:rPr>
        <w:t xml:space="preserve">: a form that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represent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s</w:t>
      </w:r>
      <w:r w:rsidRPr="00C07340">
        <w:rPr>
          <w:rFonts w:ascii="Times New Roman" w:hAnsi="Times New Roman" w:cs="Times New Roman"/>
          <w:sz w:val="24"/>
          <w:szCs w:val="24"/>
        </w:rPr>
        <w:t xml:space="preserve"> a client’s proposal for an alteration to some production or the system itself. Change Request can only be submitted under the name of a client. 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The u</w:t>
      </w:r>
      <w:r w:rsidRPr="00C07340">
        <w:rPr>
          <w:rFonts w:ascii="Times New Roman" w:hAnsi="Times New Roman" w:cs="Times New Roman"/>
          <w:noProof/>
          <w:sz w:val="24"/>
          <w:szCs w:val="24"/>
        </w:rPr>
        <w:t>ser</w:t>
      </w:r>
      <w:r w:rsidRPr="00C07340">
        <w:rPr>
          <w:rFonts w:ascii="Times New Roman" w:hAnsi="Times New Roman" w:cs="Times New Roman"/>
          <w:sz w:val="24"/>
          <w:szCs w:val="24"/>
        </w:rPr>
        <w:t xml:space="preserve"> can track the status of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submitted</w:t>
      </w:r>
      <w:r w:rsidRPr="00C07340">
        <w:rPr>
          <w:rFonts w:ascii="Times New Roman" w:hAnsi="Times New Roman" w:cs="Times New Roman"/>
          <w:sz w:val="24"/>
          <w:szCs w:val="24"/>
        </w:rPr>
        <w:t xml:space="preserve"> change request.</w:t>
      </w:r>
    </w:p>
    <w:p w14:paraId="5743531D" w14:textId="3762C68A" w:rsidR="005978AF" w:rsidRPr="00C07340" w:rsidRDefault="00C678CF" w:rsidP="00D6351D">
      <w:pPr>
        <w:pStyle w:val="ChapterBodyCopy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Change Request Content</w:t>
      </w:r>
      <w:r w:rsidRPr="00C07340">
        <w:rPr>
          <w:rFonts w:ascii="Times New Roman" w:hAnsi="Times New Roman" w:cs="Times New Roman"/>
          <w:sz w:val="24"/>
          <w:szCs w:val="24"/>
        </w:rPr>
        <w:t xml:space="preserve">: A field that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display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s</w:t>
      </w:r>
      <w:r w:rsidRPr="00C07340">
        <w:rPr>
          <w:rFonts w:ascii="Times New Roman" w:hAnsi="Times New Roman" w:cs="Times New Roman"/>
          <w:sz w:val="24"/>
          <w:szCs w:val="24"/>
        </w:rPr>
        <w:t xml:space="preserve"> the title and the detail of change request. Admin has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authority</w:t>
      </w:r>
      <w:r w:rsidRPr="00C07340">
        <w:rPr>
          <w:rFonts w:ascii="Times New Roman" w:hAnsi="Times New Roman" w:cs="Times New Roman"/>
          <w:sz w:val="24"/>
          <w:szCs w:val="24"/>
        </w:rPr>
        <w:t xml:space="preserve"> to make changes in this field.</w:t>
      </w:r>
    </w:p>
    <w:p w14:paraId="57EDFA5D" w14:textId="6B8322C9" w:rsidR="005978AF" w:rsidRPr="00C07340" w:rsidRDefault="005978AF" w:rsidP="00D6351D">
      <w:pPr>
        <w:pStyle w:val="ChapterBodyCopy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Change Request Message</w:t>
      </w:r>
      <w:r w:rsidRPr="00C07340">
        <w:rPr>
          <w:rFonts w:ascii="Times New Roman" w:hAnsi="Times New Roman" w:cs="Times New Roman"/>
          <w:sz w:val="24"/>
          <w:szCs w:val="24"/>
        </w:rPr>
        <w:t xml:space="preserve">: After a change request is submitted,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lient</w:t>
      </w:r>
      <w:r w:rsidRPr="00C07340">
        <w:rPr>
          <w:rFonts w:ascii="Times New Roman" w:hAnsi="Times New Roman" w:cs="Times New Roman"/>
          <w:sz w:val="24"/>
          <w:szCs w:val="24"/>
        </w:rPr>
        <w:t xml:space="preserve"> and admin </w:t>
      </w:r>
      <w:proofErr w:type="gramStart"/>
      <w:r w:rsidR="00ED3396" w:rsidRPr="00C07340">
        <w:rPr>
          <w:rFonts w:ascii="Times New Roman" w:hAnsi="Times New Roman" w:cs="Times New Roman"/>
          <w:noProof/>
          <w:sz w:val="24"/>
          <w:szCs w:val="24"/>
        </w:rPr>
        <w:t>are</w:t>
      </w:r>
      <w:r w:rsidRPr="00C07340">
        <w:rPr>
          <w:rFonts w:ascii="Times New Roman" w:hAnsi="Times New Roman" w:cs="Times New Roman"/>
          <w:sz w:val="24"/>
          <w:szCs w:val="24"/>
        </w:rPr>
        <w:t xml:space="preserve"> able to</w:t>
      </w:r>
      <w:proofErr w:type="gramEnd"/>
      <w:r w:rsidRPr="00C07340">
        <w:rPr>
          <w:rFonts w:ascii="Times New Roman" w:hAnsi="Times New Roman" w:cs="Times New Roman"/>
          <w:sz w:val="24"/>
          <w:szCs w:val="24"/>
        </w:rPr>
        <w:t xml:space="preserve"> interact with each other regarding the issue about this change request by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sending</w:t>
      </w:r>
      <w:r w:rsidR="00ED3396" w:rsidRPr="00C073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hange</w:t>
      </w:r>
      <w:r w:rsidRPr="00C07340">
        <w:rPr>
          <w:rFonts w:ascii="Times New Roman" w:hAnsi="Times New Roman" w:cs="Times New Roman"/>
          <w:sz w:val="24"/>
          <w:szCs w:val="24"/>
        </w:rPr>
        <w:t xml:space="preserve"> request message</w:t>
      </w:r>
      <w:r w:rsidR="00ED3396" w:rsidRPr="00C07340">
        <w:rPr>
          <w:rFonts w:ascii="Times New Roman" w:hAnsi="Times New Roman" w:cs="Times New Roman"/>
          <w:sz w:val="24"/>
          <w:szCs w:val="24"/>
        </w:rPr>
        <w:t>s</w:t>
      </w:r>
      <w:r w:rsidRPr="00C07340">
        <w:rPr>
          <w:rFonts w:ascii="Times New Roman" w:hAnsi="Times New Roman" w:cs="Times New Roman"/>
          <w:sz w:val="24"/>
          <w:szCs w:val="24"/>
        </w:rPr>
        <w:t>.</w:t>
      </w:r>
    </w:p>
    <w:p w14:paraId="670CD036" w14:textId="05A812DB" w:rsidR="007D3A22" w:rsidRPr="00C07340" w:rsidRDefault="005978AF" w:rsidP="00D6351D">
      <w:pPr>
        <w:pStyle w:val="ChapterBodyCopy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Change Request History</w:t>
      </w:r>
      <w:r w:rsidRPr="00C07340">
        <w:rPr>
          <w:rFonts w:ascii="Times New Roman" w:hAnsi="Times New Roman" w:cs="Times New Roman"/>
          <w:sz w:val="24"/>
          <w:szCs w:val="24"/>
        </w:rPr>
        <w:t xml:space="preserve">: a field inside each change request </w:t>
      </w:r>
      <w:r w:rsidR="00C678CF" w:rsidRPr="00C07340">
        <w:rPr>
          <w:rFonts w:ascii="Times New Roman" w:hAnsi="Times New Roman" w:cs="Times New Roman"/>
          <w:sz w:val="24"/>
          <w:szCs w:val="24"/>
        </w:rPr>
        <w:t xml:space="preserve">detail </w:t>
      </w:r>
      <w:r w:rsidRPr="00C07340">
        <w:rPr>
          <w:rFonts w:ascii="Times New Roman" w:hAnsi="Times New Roman" w:cs="Times New Roman"/>
          <w:sz w:val="24"/>
          <w:szCs w:val="24"/>
        </w:rPr>
        <w:t>that list every alternation</w:t>
      </w:r>
      <w:r w:rsidR="00FB7AAD">
        <w:rPr>
          <w:rFonts w:ascii="Times New Roman" w:hAnsi="Times New Roman" w:cs="Times New Roman"/>
          <w:sz w:val="24"/>
          <w:szCs w:val="24"/>
        </w:rPr>
        <w:t xml:space="preserve"> made</w:t>
      </w:r>
      <w:r w:rsidRPr="00C07340">
        <w:rPr>
          <w:rFonts w:ascii="Times New Roman" w:hAnsi="Times New Roman" w:cs="Times New Roman"/>
          <w:sz w:val="24"/>
          <w:szCs w:val="24"/>
        </w:rPr>
        <w:t xml:space="preserve"> to this change request in descending order. History items are organized </w:t>
      </w:r>
      <w:r w:rsidR="00FB7AAD">
        <w:rPr>
          <w:rFonts w:ascii="Times New Roman" w:hAnsi="Times New Roman" w:cs="Times New Roman"/>
          <w:sz w:val="24"/>
          <w:szCs w:val="24"/>
        </w:rPr>
        <w:t>by</w:t>
      </w:r>
      <w:r w:rsidRPr="00C07340">
        <w:rPr>
          <w:rFonts w:ascii="Times New Roman" w:hAnsi="Times New Roman" w:cs="Times New Roman"/>
          <w:sz w:val="24"/>
          <w:szCs w:val="24"/>
        </w:rPr>
        <w:t xml:space="preserve"> dates.</w:t>
      </w:r>
    </w:p>
    <w:p w14:paraId="7A65715F" w14:textId="4126F4D2" w:rsidR="00C64D5A" w:rsidRPr="00C07340" w:rsidRDefault="007D3A22" w:rsidP="00D6351D">
      <w:pPr>
        <w:pStyle w:val="ChapterBodyCopy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Header Menu</w:t>
      </w:r>
      <w:r w:rsidRPr="00C07340">
        <w:rPr>
          <w:rFonts w:ascii="Times New Roman" w:hAnsi="Times New Roman" w:cs="Times New Roman"/>
          <w:sz w:val="24"/>
          <w:szCs w:val="24"/>
        </w:rPr>
        <w:t xml:space="preserve">: Three menus that </w:t>
      </w:r>
      <w:r w:rsidR="00FB7AAD">
        <w:rPr>
          <w:rFonts w:ascii="Times New Roman" w:hAnsi="Times New Roman" w:cs="Times New Roman"/>
          <w:sz w:val="24"/>
          <w:szCs w:val="24"/>
        </w:rPr>
        <w:t>located on top of the web app.</w:t>
      </w:r>
      <w:r w:rsidRPr="00C07340">
        <w:rPr>
          <w:rFonts w:ascii="Times New Roman" w:hAnsi="Times New Roman" w:cs="Times New Roman"/>
          <w:sz w:val="24"/>
          <w:szCs w:val="24"/>
        </w:rPr>
        <w:t xml:space="preserve"> clicking the associated symbol located on the top of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RT</w:t>
      </w:r>
      <w:r w:rsidRPr="00C07340">
        <w:rPr>
          <w:rFonts w:ascii="Times New Roman" w:hAnsi="Times New Roman" w:cs="Times New Roman"/>
          <w:sz w:val="24"/>
          <w:szCs w:val="24"/>
        </w:rPr>
        <w:t xml:space="preserve"> website. The three menus are message list, notification list, and flag list. </w:t>
      </w:r>
    </w:p>
    <w:p w14:paraId="2CC2CFDC" w14:textId="3F5F0A70" w:rsidR="007D3A22" w:rsidRPr="00C07340" w:rsidRDefault="002577C5" w:rsidP="00D6351D">
      <w:pPr>
        <w:pStyle w:val="ChapterBodyCopy"/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b/>
          <w:sz w:val="24"/>
          <w:szCs w:val="24"/>
        </w:rPr>
        <w:t>Sidebar</w:t>
      </w:r>
      <w:r w:rsidR="007D3A22" w:rsidRPr="00C07340">
        <w:rPr>
          <w:rFonts w:ascii="Times New Roman" w:hAnsi="Times New Roman" w:cs="Times New Roman"/>
          <w:sz w:val="24"/>
          <w:szCs w:val="24"/>
        </w:rPr>
        <w:t xml:space="preserve">: navigation panel located on the left side of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7D3A22" w:rsidRPr="00C07340">
        <w:rPr>
          <w:rFonts w:ascii="Times New Roman" w:hAnsi="Times New Roman" w:cs="Times New Roman"/>
          <w:noProof/>
          <w:sz w:val="24"/>
          <w:szCs w:val="24"/>
        </w:rPr>
        <w:t>CRT</w:t>
      </w:r>
      <w:r w:rsidR="007D3A22" w:rsidRPr="00C07340">
        <w:rPr>
          <w:rFonts w:ascii="Times New Roman" w:hAnsi="Times New Roman" w:cs="Times New Roman"/>
          <w:sz w:val="24"/>
          <w:szCs w:val="24"/>
        </w:rPr>
        <w:t xml:space="preserve"> website. </w:t>
      </w:r>
      <w:r w:rsidR="007D3A22" w:rsidRPr="00C07340">
        <w:rPr>
          <w:rFonts w:ascii="Times New Roman" w:hAnsi="Times New Roman" w:cs="Times New Roman"/>
          <w:noProof/>
          <w:sz w:val="24"/>
          <w:szCs w:val="24"/>
        </w:rPr>
        <w:t>Sidebar</w:t>
      </w:r>
      <w:r w:rsidR="007D3A22" w:rsidRPr="00C07340">
        <w:rPr>
          <w:rFonts w:ascii="Times New Roman" w:hAnsi="Times New Roman" w:cs="Times New Roman"/>
          <w:sz w:val="24"/>
          <w:szCs w:val="24"/>
        </w:rPr>
        <w:t xml:space="preserve"> allows </w:t>
      </w:r>
      <w:r w:rsidR="00ED3396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7D3A22" w:rsidRPr="00C07340">
        <w:rPr>
          <w:rFonts w:ascii="Times New Roman" w:hAnsi="Times New Roman" w:cs="Times New Roman"/>
          <w:noProof/>
          <w:sz w:val="24"/>
          <w:szCs w:val="24"/>
        </w:rPr>
        <w:t>user</w:t>
      </w:r>
      <w:r w:rsidR="007D3A22" w:rsidRPr="00C07340">
        <w:rPr>
          <w:rFonts w:ascii="Times New Roman" w:hAnsi="Times New Roman" w:cs="Times New Roman"/>
          <w:sz w:val="24"/>
          <w:szCs w:val="24"/>
        </w:rPr>
        <w:t xml:space="preserve"> to navigate through the site. </w:t>
      </w:r>
      <w:r w:rsidR="007D3A22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>Each</w:t>
      </w:r>
      <w:r w:rsidR="007D3A22" w:rsidRPr="00C07340">
        <w:rPr>
          <w:rFonts w:ascii="Times New Roman" w:hAnsi="Times New Roman" w:cs="Times New Roman"/>
          <w:sz w:val="24"/>
          <w:szCs w:val="24"/>
        </w:rPr>
        <w:t xml:space="preserve"> navigate item is linked to a component.</w:t>
      </w:r>
    </w:p>
    <w:p w14:paraId="2B9A7831" w14:textId="6377484E" w:rsidR="007D3A22" w:rsidRPr="00C07340" w:rsidRDefault="007D3A22" w:rsidP="00D6351D">
      <w:pPr>
        <w:pStyle w:val="ChapterBodyCopy"/>
        <w:pBdr>
          <w:between w:val="single" w:sz="4" w:space="1" w:color="auto"/>
        </w:pBdr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C07340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Control Bar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: a panel that can be active by click gear icon located on the top right corner of CRT website. The panel is used to control </w:t>
      </w:r>
      <w:r w:rsidR="00ED3396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website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me and some layout setting.</w:t>
      </w:r>
    </w:p>
    <w:p w14:paraId="66364B76" w14:textId="1392D555" w:rsidR="00955C71" w:rsidRPr="00C07340" w:rsidRDefault="00955C71" w:rsidP="00D6351D">
      <w:pPr>
        <w:pStyle w:val="ChapterBodyCopy"/>
        <w:pBdr>
          <w:between w:val="single" w:sz="4" w:space="1" w:color="auto"/>
        </w:pBdr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C07340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Registration Code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: a code used to register a user account. Only admin </w:t>
      </w:r>
      <w:proofErr w:type="gramStart"/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as </w:t>
      </w:r>
      <w:r w:rsidR="00ED3396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ability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o</w:t>
      </w:r>
      <w:proofErr w:type="gramEnd"/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reate a registration code. During creation, admin can preset user information and set 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lastRenderedPageBreak/>
        <w:t xml:space="preserve">editability of preset information. </w:t>
      </w:r>
      <w:r w:rsidR="00ED3396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The r</w:t>
      </w:r>
      <w:r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egistration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code will automatically send to receiver’s email after it generated.</w:t>
      </w:r>
    </w:p>
    <w:p w14:paraId="72F5F865" w14:textId="3C20505E" w:rsidR="007D3A22" w:rsidRDefault="00955C71" w:rsidP="00D6351D">
      <w:pPr>
        <w:pStyle w:val="ChapterBodyCopy"/>
        <w:pBdr>
          <w:between w:val="single" w:sz="4" w:space="1" w:color="auto"/>
        </w:pBdr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C07340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Htt</w:t>
      </w:r>
      <w:r w:rsidR="00FB7AAD">
        <w:rPr>
          <w:rFonts w:ascii="Times New Roman" w:eastAsia="SimSun" w:hAnsi="Times New Roman" w:cs="Times New Roman"/>
          <w:b/>
          <w:sz w:val="24"/>
          <w:szCs w:val="24"/>
          <w:lang w:eastAsia="zh-CN"/>
        </w:rPr>
        <w:t>p</w:t>
      </w:r>
      <w:r w:rsidR="002E69DD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: 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a </w:t>
      </w:r>
      <w:r w:rsidR="00FB7AAD">
        <w:rPr>
          <w:rFonts w:ascii="Times New Roman" w:eastAsia="SimSun" w:hAnsi="Times New Roman" w:cs="Times New Roman"/>
          <w:sz w:val="24"/>
          <w:szCs w:val="24"/>
          <w:lang w:eastAsia="zh-CN"/>
        </w:rPr>
        <w:t>transfer protocol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o transfer data between </w:t>
      </w:r>
      <w:r w:rsidR="00ED3396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2E69DD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front-end</w:t>
      </w:r>
      <w:r w:rsidR="002E69DD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 </w:t>
      </w:r>
      <w:r w:rsidR="00ED3396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the </w:t>
      </w:r>
      <w:r w:rsidR="002E69DD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back-end</w:t>
      </w:r>
      <w:r w:rsidR="002E69DD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. Front-end will send </w:t>
      </w:r>
      <w:r w:rsidR="00ED3396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HTTP</w:t>
      </w:r>
      <w:r w:rsidR="002E69DD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request to the server</w:t>
      </w:r>
      <w:r w:rsidR="00ED3396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nd</w:t>
      </w:r>
      <w:r w:rsidR="00ED3396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 xml:space="preserve"> the </w:t>
      </w:r>
      <w:r w:rsidR="002E69DD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server</w:t>
      </w:r>
      <w:r w:rsidR="002E69DD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will return </w:t>
      </w:r>
      <w:r w:rsidR="00FB7AAD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http </w:t>
      </w:r>
      <w:r w:rsidR="002E69DD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response</w:t>
      </w:r>
      <w:r w:rsidR="00ED3396"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</w:p>
    <w:p w14:paraId="3EB7EC48" w14:textId="77777777" w:rsidR="002577C5" w:rsidRPr="00C07340" w:rsidRDefault="002577C5" w:rsidP="00D6351D">
      <w:pPr>
        <w:pStyle w:val="ChapterBodyCopy"/>
        <w:pBdr>
          <w:between w:val="single" w:sz="4" w:space="1" w:color="auto"/>
        </w:pBdr>
        <w:rPr>
          <w:rFonts w:ascii="Times New Roman" w:eastAsia="SimSun" w:hAnsi="Times New Roman" w:cs="Times New Roman"/>
          <w:sz w:val="24"/>
          <w:szCs w:val="24"/>
          <w:lang w:eastAsia="zh-CN"/>
        </w:rPr>
      </w:pPr>
    </w:p>
    <w:p w14:paraId="7CC4C747" w14:textId="3F994711" w:rsidR="00D7796E" w:rsidRPr="00C07340" w:rsidRDefault="00D7796E" w:rsidP="00ED3396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0" w:name="_Toc5902068"/>
      <w:r w:rsidRPr="002577C5">
        <w:rPr>
          <w:rFonts w:ascii="Times New Roman" w:hAnsi="Times New Roman" w:cs="Times New Roman"/>
          <w:sz w:val="28"/>
          <w:szCs w:val="24"/>
        </w:rPr>
        <w:t>Class Diagram</w:t>
      </w:r>
      <w:r w:rsidR="00EB643B" w:rsidRPr="002577C5">
        <w:rPr>
          <w:rFonts w:ascii="Times New Roman" w:hAnsi="Times New Roman" w:cs="Times New Roman"/>
          <w:sz w:val="28"/>
          <w:szCs w:val="24"/>
        </w:rPr>
        <w:t xml:space="preserve"> (Entire Back-End and Shortened Front-End)</w:t>
      </w:r>
      <w:bookmarkEnd w:id="10"/>
    </w:p>
    <w:p w14:paraId="5DE18223" w14:textId="77777777" w:rsidR="00DB6F0B" w:rsidRDefault="001D01BA" w:rsidP="00D7796E">
      <w:p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46A232" wp14:editId="296355E3">
            <wp:extent cx="5486400" cy="304038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EBA6" w14:textId="77777777" w:rsidR="00DB6F0B" w:rsidRDefault="00DB6F0B" w:rsidP="00D7796E">
      <w:pPr>
        <w:rPr>
          <w:rFonts w:ascii="Times New Roman" w:hAnsi="Times New Roman" w:cs="Times New Roman"/>
          <w:sz w:val="24"/>
          <w:szCs w:val="24"/>
        </w:rPr>
      </w:pPr>
    </w:p>
    <w:p w14:paraId="19AFF278" w14:textId="2F4A72C6" w:rsidR="00DB6F0B" w:rsidRPr="00C07340" w:rsidRDefault="00DB6F0B" w:rsidP="00D7796E">
      <w:pPr>
        <w:rPr>
          <w:rFonts w:ascii="Times New Roman" w:hAnsi="Times New Roman" w:cs="Times New Roman"/>
          <w:sz w:val="24"/>
          <w:szCs w:val="24"/>
        </w:rPr>
      </w:pPr>
      <w:bookmarkStart w:id="11" w:name="_GoBack"/>
      <w:bookmarkEnd w:id="11"/>
      <w:r w:rsidRPr="00DB6F0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792B39F" wp14:editId="4353D3B1">
            <wp:extent cx="5486400" cy="1631950"/>
            <wp:effectExtent l="0" t="0" r="0" b="6350"/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447947CE-FF42-4195-9D32-A757182D620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447947CE-FF42-4195-9D32-A757182D620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7D124" w14:textId="6CE0D9E4" w:rsidR="00D7796E" w:rsidRPr="00DB6F0B" w:rsidRDefault="00F1786C" w:rsidP="00DB6F0B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2" w:name="_Toc5902069"/>
      <w:r w:rsidRPr="00DB6F0B">
        <w:rPr>
          <w:rFonts w:ascii="Times New Roman" w:hAnsi="Times New Roman" w:cs="Times New Roman"/>
          <w:sz w:val="28"/>
          <w:szCs w:val="24"/>
        </w:rPr>
        <w:lastRenderedPageBreak/>
        <w:t>Use Case Diagrams</w:t>
      </w:r>
      <w:bookmarkEnd w:id="12"/>
    </w:p>
    <w:p w14:paraId="71A15707" w14:textId="53F76F1A" w:rsidR="00D7796E" w:rsidRPr="00C07340" w:rsidRDefault="00DD091C" w:rsidP="001D01BA">
      <w:p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C27E31" wp14:editId="0EC1A866">
            <wp:extent cx="5486400" cy="3200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19C52" w14:textId="4B114AD1" w:rsidR="00DE6532" w:rsidRPr="00C07340" w:rsidRDefault="00141B89" w:rsidP="00F05340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13" w:name="_Toc5902070"/>
      <w:r w:rsidRPr="002577C5">
        <w:rPr>
          <w:rFonts w:ascii="Times New Roman" w:hAnsi="Times New Roman" w:cs="Times New Roman"/>
          <w:sz w:val="40"/>
          <w:szCs w:val="24"/>
        </w:rPr>
        <w:t>Back-End</w:t>
      </w:r>
      <w:r w:rsidR="00F83976">
        <w:rPr>
          <w:rFonts w:ascii="Times New Roman" w:hAnsi="Times New Roman" w:cs="Times New Roman"/>
          <w:sz w:val="40"/>
          <w:szCs w:val="24"/>
        </w:rPr>
        <w:t xml:space="preserve"> Layer</w:t>
      </w:r>
      <w:bookmarkEnd w:id="13"/>
    </w:p>
    <w:p w14:paraId="030909F0" w14:textId="6627E66E" w:rsidR="00141B89" w:rsidRDefault="00ED3396" w:rsidP="002577C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noProof/>
          <w:sz w:val="24"/>
          <w:szCs w:val="24"/>
        </w:rPr>
        <w:t>The b</w:t>
      </w:r>
      <w:r w:rsidR="00141B89" w:rsidRPr="00C07340">
        <w:rPr>
          <w:rFonts w:ascii="Times New Roman" w:hAnsi="Times New Roman" w:cs="Times New Roman"/>
          <w:noProof/>
          <w:sz w:val="24"/>
          <w:szCs w:val="24"/>
        </w:rPr>
        <w:t>ack-end</w:t>
      </w:r>
      <w:r w:rsidR="00141B89" w:rsidRPr="00C07340">
        <w:rPr>
          <w:rFonts w:ascii="Times New Roman" w:hAnsi="Times New Roman" w:cs="Times New Roman"/>
          <w:sz w:val="24"/>
          <w:szCs w:val="24"/>
        </w:rPr>
        <w:t xml:space="preserve"> is a portion of the system where remain unseen by users. Every data user saw is processed and retrieved from </w:t>
      </w:r>
      <w:r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141B89" w:rsidRPr="00C07340">
        <w:rPr>
          <w:rFonts w:ascii="Times New Roman" w:hAnsi="Times New Roman" w:cs="Times New Roman"/>
          <w:noProof/>
          <w:sz w:val="24"/>
          <w:szCs w:val="24"/>
        </w:rPr>
        <w:t>back-end</w:t>
      </w:r>
      <w:r w:rsidR="00141B89" w:rsidRPr="00C07340">
        <w:rPr>
          <w:rFonts w:ascii="Times New Roman" w:hAnsi="Times New Roman" w:cs="Times New Roman"/>
          <w:sz w:val="24"/>
          <w:szCs w:val="24"/>
        </w:rPr>
        <w:t xml:space="preserve">. </w:t>
      </w:r>
      <w:r w:rsidR="00401848" w:rsidRPr="00C07340">
        <w:rPr>
          <w:rFonts w:ascii="Times New Roman" w:hAnsi="Times New Roman" w:cs="Times New Roman"/>
          <w:sz w:val="24"/>
          <w:szCs w:val="24"/>
        </w:rPr>
        <w:t>The back-end server handles database query, data process, data hash, and data</w:t>
      </w:r>
      <w:r w:rsidR="00FB7AAD">
        <w:rPr>
          <w:rFonts w:ascii="Times New Roman" w:hAnsi="Times New Roman" w:cs="Times New Roman"/>
          <w:sz w:val="24"/>
          <w:szCs w:val="24"/>
        </w:rPr>
        <w:t xml:space="preserve">. The back-end of </w:t>
      </w:r>
      <w:r w:rsidR="00141B89" w:rsidRPr="00C07340">
        <w:rPr>
          <w:rFonts w:ascii="Times New Roman" w:hAnsi="Times New Roman" w:cs="Times New Roman"/>
          <w:sz w:val="24"/>
          <w:szCs w:val="24"/>
        </w:rPr>
        <w:t xml:space="preserve">CRT </w:t>
      </w:r>
      <w:r w:rsidR="00FB7AAD">
        <w:rPr>
          <w:rFonts w:ascii="Times New Roman" w:hAnsi="Times New Roman" w:cs="Times New Roman"/>
          <w:sz w:val="24"/>
          <w:szCs w:val="24"/>
        </w:rPr>
        <w:t>is a</w:t>
      </w:r>
      <w:r w:rsidR="00141B89" w:rsidRPr="00C07340">
        <w:rPr>
          <w:rFonts w:ascii="Times New Roman" w:hAnsi="Times New Roman" w:cs="Times New Roman"/>
          <w:sz w:val="24"/>
          <w:szCs w:val="24"/>
        </w:rPr>
        <w:t xml:space="preserve"> RESTful API service</w:t>
      </w:r>
      <w:r w:rsidR="00FB7AAD">
        <w:rPr>
          <w:rFonts w:ascii="Times New Roman" w:hAnsi="Times New Roman" w:cs="Times New Roman"/>
          <w:sz w:val="24"/>
          <w:szCs w:val="24"/>
        </w:rPr>
        <w:t xml:space="preserve"> build on top of HTTP protocol. The</w:t>
      </w:r>
      <w:r w:rsidR="00141B89" w:rsidRPr="00C07340">
        <w:rPr>
          <w:rFonts w:ascii="Times New Roman" w:hAnsi="Times New Roman" w:cs="Times New Roman"/>
          <w:sz w:val="24"/>
          <w:szCs w:val="24"/>
        </w:rPr>
        <w:t xml:space="preserve"> entire server is stateless and will only respond when </w:t>
      </w:r>
      <w:r w:rsidR="00141B89" w:rsidRPr="00C07340">
        <w:rPr>
          <w:rFonts w:ascii="Times New Roman" w:hAnsi="Times New Roman" w:cs="Times New Roman"/>
          <w:noProof/>
          <w:sz w:val="24"/>
          <w:szCs w:val="24"/>
        </w:rPr>
        <w:t>a</w:t>
      </w:r>
      <w:r w:rsidRPr="00C07340">
        <w:rPr>
          <w:rFonts w:ascii="Times New Roman" w:hAnsi="Times New Roman" w:cs="Times New Roman"/>
          <w:noProof/>
          <w:sz w:val="24"/>
          <w:szCs w:val="24"/>
        </w:rPr>
        <w:t>n</w:t>
      </w:r>
      <w:r w:rsidR="00141B89" w:rsidRPr="00C073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HTTP</w:t>
      </w:r>
      <w:r w:rsidR="00141B89" w:rsidRPr="00C07340">
        <w:rPr>
          <w:rFonts w:ascii="Times New Roman" w:hAnsi="Times New Roman" w:cs="Times New Roman"/>
          <w:sz w:val="24"/>
          <w:szCs w:val="24"/>
        </w:rPr>
        <w:t xml:space="preserve"> request is submitted.</w:t>
      </w:r>
      <w:r w:rsidR="00401848" w:rsidRPr="00C073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A9D0DD" w14:textId="12242E86" w:rsidR="00A16478" w:rsidRPr="00C07340" w:rsidRDefault="00A16478" w:rsidP="00A16478">
      <w:pPr>
        <w:tabs>
          <w:tab w:val="left" w:pos="4848"/>
        </w:tabs>
        <w:rPr>
          <w:rFonts w:ascii="Times New Roman" w:hAnsi="Times New Roman" w:cs="Times New Roman"/>
          <w:sz w:val="24"/>
          <w:szCs w:val="24"/>
        </w:rPr>
      </w:pPr>
    </w:p>
    <w:p w14:paraId="034C144A" w14:textId="1BF08A9E" w:rsidR="00ED3396" w:rsidRPr="002577C5" w:rsidRDefault="00821430" w:rsidP="00ED3396">
      <w:pPr>
        <w:pStyle w:val="Heading2"/>
        <w:rPr>
          <w:rFonts w:ascii="Times New Roman" w:hAnsi="Times New Roman" w:cs="Times New Roman"/>
          <w:sz w:val="28"/>
          <w:szCs w:val="24"/>
        </w:rPr>
      </w:pPr>
      <w:bookmarkStart w:id="14" w:name="_Toc5902071"/>
      <w:r w:rsidRPr="002577C5">
        <w:rPr>
          <w:rFonts w:ascii="Times New Roman" w:hAnsi="Times New Roman" w:cs="Times New Roman"/>
          <w:sz w:val="28"/>
          <w:szCs w:val="24"/>
        </w:rPr>
        <w:t>API Routes</w:t>
      </w:r>
      <w:bookmarkEnd w:id="14"/>
    </w:p>
    <w:p w14:paraId="137BA0E9" w14:textId="0E1959A9" w:rsidR="00821430" w:rsidRPr="00C07340" w:rsidRDefault="00821430" w:rsidP="00821430">
      <w:pPr>
        <w:rPr>
          <w:rFonts w:ascii="Times New Roman" w:hAnsi="Times New Roman" w:cs="Times New Roman"/>
          <w:i/>
          <w:sz w:val="24"/>
          <w:szCs w:val="24"/>
        </w:rPr>
      </w:pPr>
      <w:r w:rsidRPr="00C07340">
        <w:rPr>
          <w:rFonts w:ascii="Times New Roman" w:hAnsi="Times New Roman" w:cs="Times New Roman"/>
          <w:i/>
          <w:sz w:val="24"/>
          <w:szCs w:val="24"/>
        </w:rPr>
        <w:t>[server/start/routes.js]</w:t>
      </w:r>
    </w:p>
    <w:p w14:paraId="030BA392" w14:textId="00715B6F" w:rsidR="00A16478" w:rsidRDefault="00821430" w:rsidP="00821430">
      <w:p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The server API routes are used to map incoming request. In this project, each route will have </w:t>
      </w:r>
      <w:r w:rsidR="00A16478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7777D4" w:rsidRPr="00C07340">
        <w:rPr>
          <w:rFonts w:ascii="Times New Roman" w:hAnsi="Times New Roman" w:cs="Times New Roman"/>
          <w:b/>
          <w:noProof/>
          <w:sz w:val="24"/>
          <w:szCs w:val="24"/>
        </w:rPr>
        <w:t>api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’’ prefix and pair up with a controller method. </w:t>
      </w:r>
    </w:p>
    <w:p w14:paraId="17CD5FA2" w14:textId="77777777" w:rsidR="002577C5" w:rsidRDefault="002577C5" w:rsidP="00821430">
      <w:pPr>
        <w:rPr>
          <w:rFonts w:ascii="Times New Roman" w:hAnsi="Times New Roman" w:cs="Times New Roman"/>
          <w:sz w:val="24"/>
          <w:szCs w:val="24"/>
        </w:rPr>
      </w:pPr>
    </w:p>
    <w:p w14:paraId="234577F3" w14:textId="265405DB" w:rsidR="002577C5" w:rsidRPr="002577C5" w:rsidRDefault="002577C5" w:rsidP="00F83976">
      <w:pPr>
        <w:pStyle w:val="Heading3"/>
        <w:spacing w:line="360" w:lineRule="auto"/>
        <w:rPr>
          <w:sz w:val="28"/>
        </w:rPr>
      </w:pPr>
      <w:bookmarkStart w:id="15" w:name="_Toc5902072"/>
      <w:r w:rsidRPr="002577C5">
        <w:rPr>
          <w:sz w:val="28"/>
        </w:rPr>
        <w:t>Unauthenticated Routes</w:t>
      </w:r>
      <w:bookmarkEnd w:id="15"/>
    </w:p>
    <w:p w14:paraId="5E4D9A9D" w14:textId="290D6175" w:rsidR="00A16478" w:rsidRDefault="002577C5" w:rsidP="00A164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 is not expected to provide JWT Token in each request header.</w:t>
      </w:r>
    </w:p>
    <w:p w14:paraId="0160936F" w14:textId="77777777" w:rsidR="002577C5" w:rsidRPr="002577C5" w:rsidRDefault="002577C5" w:rsidP="00A16478">
      <w:pPr>
        <w:rPr>
          <w:rFonts w:ascii="Times New Roman" w:hAnsi="Times New Roman" w:cs="Times New Roman"/>
          <w:sz w:val="24"/>
          <w:szCs w:val="24"/>
        </w:rPr>
      </w:pPr>
    </w:p>
    <w:p w14:paraId="6231744A" w14:textId="45B70A2C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lastRenderedPageBreak/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auth/register</w:t>
      </w:r>
    </w:p>
    <w:p w14:paraId="1E47335F" w14:textId="0A9A517B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t>  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gister a user account</w:t>
      </w:r>
    </w:p>
    <w:p w14:paraId="2C8A79FC" w14:textId="290C941C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b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5D41DC5A" w14:textId="257278A6" w:rsidR="002577C5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3"/>
          <w:szCs w:val="23"/>
        </w:rPr>
      </w:pPr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{</w:t>
      </w:r>
      <w:r>
        <w:rPr>
          <w:rFonts w:ascii="Consolas" w:hAnsi="Consolas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   "email",</w:t>
      </w:r>
      <w:r>
        <w:rPr>
          <w:rFonts w:ascii="Consolas" w:hAnsi="Consolas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   "password",</w:t>
      </w:r>
      <w:r>
        <w:rPr>
          <w:rFonts w:ascii="Consolas" w:hAnsi="Consolas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   "code",</w:t>
      </w:r>
      <w:r>
        <w:rPr>
          <w:rFonts w:ascii="Consolas" w:hAnsi="Consolas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   "</w:t>
      </w:r>
      <w:proofErr w:type="spellStart"/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first_name</w:t>
      </w:r>
      <w:proofErr w:type="spellEnd"/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",</w:t>
      </w:r>
      <w:r>
        <w:rPr>
          <w:rFonts w:ascii="Consolas" w:hAnsi="Consolas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   "</w:t>
      </w:r>
      <w:proofErr w:type="spellStart"/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mid_initial</w:t>
      </w:r>
      <w:proofErr w:type="spellEnd"/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,</w:t>
      </w:r>
      <w:r>
        <w:rPr>
          <w:rFonts w:ascii="Consolas" w:hAnsi="Consolas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   "</w:t>
      </w:r>
      <w:proofErr w:type="spellStart"/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last_name</w:t>
      </w:r>
      <w:proofErr w:type="spellEnd"/>
      <w:r>
        <w:rPr>
          <w:rStyle w:val="HTMLCode"/>
          <w:rFonts w:ascii="Consolas" w:eastAsiaTheme="majorEastAsia" w:hAnsi="Consolas"/>
          <w:color w:val="C7254E"/>
          <w:shd w:val="clear" w:color="auto" w:fill="F9F2F4"/>
        </w:rPr>
        <w:t>"</w:t>
      </w:r>
      <w:r>
        <w:rPr>
          <w:rFonts w:ascii="Consolas" w:hAnsi="Consolas" w:cs="Courier New"/>
          <w:color w:val="C7254E"/>
          <w:sz w:val="20"/>
          <w:szCs w:val="20"/>
          <w:shd w:val="clear" w:color="auto" w:fill="F9F2F4"/>
        </w:rPr>
        <w:br/>
      </w:r>
      <w:r w:rsidRPr="001B3013">
        <w:rPr>
          <w:rStyle w:val="HTMLCode"/>
          <w:rFonts w:ascii="Consolas" w:eastAsiaTheme="majorEastAsia" w:hAnsi="Consolas"/>
          <w:color w:val="C7254E"/>
          <w:shd w:val="clear" w:color="auto" w:fill="F9F2F4"/>
        </w:rPr>
        <w:t>}</w:t>
      </w:r>
    </w:p>
    <w:p w14:paraId="7B284E24" w14:textId="279468EA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b/>
          <w:color w:val="444444"/>
          <w:sz w:val="20"/>
          <w:szCs w:val="23"/>
        </w:rPr>
        <w:br/>
      </w:r>
      <w:r w:rsidRPr="002577C5">
        <w:rPr>
          <w:rFonts w:ascii="Segoe UI" w:hAnsi="Segoe UI" w:cs="Segoe UI"/>
          <w:color w:val="444444"/>
          <w:sz w:val="20"/>
          <w:szCs w:val="23"/>
        </w:rPr>
        <w:t>POST /auth/login</w:t>
      </w:r>
    </w:p>
    <w:p w14:paraId="544ABEA7" w14:textId="4602D6F2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t>  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Login user account. Return the user ID token</w:t>
      </w:r>
    </w:p>
    <w:p w14:paraId="5280E502" w14:textId="67367FC1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b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55B22299" w14:textId="5414829C" w:rsidR="00A16478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email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password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2EB53D22" w14:textId="524EDB25" w:rsidR="00A16478" w:rsidRPr="002577C5" w:rsidRDefault="00A16478" w:rsidP="00A1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regist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-code/verify</w:t>
      </w:r>
      <w:proofErr w:type="gramStart"/>
      <w:r w:rsidRPr="002577C5">
        <w:rPr>
          <w:rFonts w:ascii="Segoe UI" w:hAnsi="Segoe UI" w:cs="Segoe UI"/>
          <w:color w:val="444444"/>
          <w:sz w:val="20"/>
          <w:szCs w:val="23"/>
        </w:rPr>
        <w:t>/:code</w:t>
      </w:r>
      <w:proofErr w:type="gramEnd"/>
    </w:p>
    <w:p w14:paraId="7282C80C" w14:textId="3A0FC585" w:rsidR="00A16478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  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 xml:space="preserve">Validate if the registration code </w:t>
      </w:r>
      <w:proofErr w:type="gramStart"/>
      <w:r w:rsidRPr="002577C5">
        <w:rPr>
          <w:rFonts w:ascii="Segoe UI" w:hAnsi="Segoe UI" w:cs="Segoe UI"/>
          <w:color w:val="333333"/>
          <w:sz w:val="20"/>
          <w:szCs w:val="23"/>
        </w:rPr>
        <w:t>exist</w:t>
      </w:r>
      <w:proofErr w:type="gramEnd"/>
      <w:r w:rsidRPr="002577C5">
        <w:rPr>
          <w:rFonts w:ascii="Segoe UI" w:hAnsi="Segoe UI" w:cs="Segoe UI"/>
          <w:color w:val="333333"/>
          <w:sz w:val="20"/>
          <w:szCs w:val="23"/>
        </w:rPr>
        <w:t xml:space="preserve"> in the CRT database</w:t>
      </w:r>
    </w:p>
    <w:p w14:paraId="14FDF974" w14:textId="6909B811" w:rsidR="00A16478" w:rsidRPr="002577C5" w:rsidRDefault="00A16478" w:rsidP="00A1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change-request/mail-submit/:key</w:t>
      </w:r>
    </w:p>
    <w:p w14:paraId="6E57994D" w14:textId="308A3C91" w:rsidR="00A16478" w:rsidRPr="002577C5" w:rsidRDefault="00A16478" w:rsidP="00A1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t>  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 xml:space="preserve">Take incoming emails from </w:t>
      </w:r>
      <w:proofErr w:type="spellStart"/>
      <w:r w:rsidRPr="002577C5">
        <w:rPr>
          <w:rFonts w:ascii="Segoe UI" w:hAnsi="Segoe UI" w:cs="Segoe UI"/>
          <w:color w:val="333333"/>
          <w:sz w:val="20"/>
          <w:szCs w:val="23"/>
        </w:rPr>
        <w:t>Mailgun</w:t>
      </w:r>
      <w:proofErr w:type="spellEnd"/>
      <w:r w:rsidRPr="002577C5">
        <w:rPr>
          <w:rFonts w:ascii="Segoe UI" w:hAnsi="Segoe UI" w:cs="Segoe UI"/>
          <w:color w:val="333333"/>
          <w:sz w:val="20"/>
          <w:szCs w:val="23"/>
        </w:rPr>
        <w:t xml:space="preserve"> service</w:t>
      </w:r>
    </w:p>
    <w:p w14:paraId="31A107B9" w14:textId="33D8026D" w:rsidR="00A16478" w:rsidRPr="002577C5" w:rsidRDefault="00A16478" w:rsidP="00A1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b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4AF97CE4" w14:textId="0A195962" w:rsidR="00A16478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Mail_JSON</w:t>
      </w:r>
      <w:proofErr w:type="spellEnd"/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10DB882C" w14:textId="29620D2D" w:rsidR="00A16478" w:rsidRPr="002577C5" w:rsidRDefault="00A16478" w:rsidP="00A1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lastRenderedPageBreak/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change-request/mail-request-info/:key</w:t>
      </w:r>
    </w:p>
    <w:p w14:paraId="5103C3CB" w14:textId="04054197" w:rsidR="00A16478" w:rsidRPr="002577C5" w:rsidRDefault="00A16478" w:rsidP="00A1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t>  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Process request from email and return change request information</w:t>
      </w:r>
    </w:p>
    <w:p w14:paraId="187B2B59" w14:textId="728684BB" w:rsidR="00A16478" w:rsidRPr="002577C5" w:rsidRDefault="00A16478" w:rsidP="00A1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483ABEB0" w14:textId="77777777" w:rsidR="00A16478" w:rsidRPr="002577C5" w:rsidRDefault="00A16478" w:rsidP="00A16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Mail_JSON</w:t>
      </w:r>
      <w:proofErr w:type="spellEnd"/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2CDCBADA" w14:textId="77777777" w:rsidR="00A16478" w:rsidRPr="002577C5" w:rsidRDefault="00A16478" w:rsidP="00A16478">
      <w:pPr>
        <w:spacing w:before="300" w:after="300"/>
        <w:rPr>
          <w:sz w:val="18"/>
        </w:rPr>
      </w:pPr>
      <w:r w:rsidRPr="002577C5">
        <w:rPr>
          <w:rFonts w:ascii="Segoe UI" w:hAnsi="Segoe UI" w:cs="Segoe UI"/>
          <w:color w:val="333333"/>
          <w:sz w:val="20"/>
          <w:szCs w:val="23"/>
        </w:rPr>
        <w:br/>
      </w:r>
    </w:p>
    <w:p w14:paraId="70A7FAD7" w14:textId="2D74E262" w:rsidR="002577C5" w:rsidRPr="002577C5" w:rsidRDefault="002577C5" w:rsidP="002577C5">
      <w:pPr>
        <w:pStyle w:val="Heading3"/>
        <w:rPr>
          <w:sz w:val="28"/>
        </w:rPr>
      </w:pPr>
      <w:bookmarkStart w:id="16" w:name="_Toc5902073"/>
      <w:r>
        <w:rPr>
          <w:sz w:val="28"/>
        </w:rPr>
        <w:t>A</w:t>
      </w:r>
      <w:r w:rsidRPr="002577C5">
        <w:rPr>
          <w:sz w:val="28"/>
        </w:rPr>
        <w:t>uthenticated Routes</w:t>
      </w:r>
      <w:bookmarkEnd w:id="16"/>
    </w:p>
    <w:p w14:paraId="774EEC1C" w14:textId="3373382B" w:rsidR="002577C5" w:rsidRDefault="002577C5" w:rsidP="002577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 is expected to provide JWT Token in each request header, else the request will be denied.</w:t>
      </w:r>
    </w:p>
    <w:p w14:paraId="2FF89153" w14:textId="0986C4D2" w:rsidR="00A16478" w:rsidRDefault="00A16478" w:rsidP="00A16478">
      <w:pPr>
        <w:rPr>
          <w:rFonts w:ascii="Times New Roman" w:hAnsi="Times New Roman"/>
          <w:sz w:val="20"/>
          <w:szCs w:val="24"/>
        </w:rPr>
      </w:pPr>
    </w:p>
    <w:p w14:paraId="123952F5" w14:textId="77777777" w:rsidR="001B3013" w:rsidRPr="002577C5" w:rsidRDefault="001B3013" w:rsidP="00A16478">
      <w:pPr>
        <w:rPr>
          <w:rFonts w:ascii="Times New Roman" w:hAnsi="Times New Roman"/>
          <w:sz w:val="20"/>
          <w:szCs w:val="24"/>
        </w:rPr>
      </w:pPr>
    </w:p>
    <w:p w14:paraId="6DEBE18F" w14:textId="694FAA0C" w:rsidR="00A16478" w:rsidRPr="002577C5" w:rsidRDefault="00A16478" w:rsidP="002577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util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flag</w:t>
      </w:r>
    </w:p>
    <w:p w14:paraId="5205EA25" w14:textId="3C3029FE" w:rsidR="002577C5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list of a flagged item owned by the current user (e.g. flagged change request)</w:t>
      </w:r>
    </w:p>
    <w:p w14:paraId="644AB392" w14:textId="3C4584D6" w:rsidR="00A16478" w:rsidRPr="002577C5" w:rsidRDefault="00A16478" w:rsidP="002577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util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notification</w:t>
      </w:r>
    </w:p>
    <w:p w14:paraId="08756C73" w14:textId="4598E215" w:rsidR="002577C5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all unread notifications and notifications from the last 3 days of the current user</w:t>
      </w:r>
    </w:p>
    <w:p w14:paraId="15688A89" w14:textId="47F47691" w:rsidR="00A16478" w:rsidRPr="002577C5" w:rsidRDefault="00A16478" w:rsidP="002577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util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msg</w:t>
      </w:r>
    </w:p>
    <w:p w14:paraId="4FCB695F" w14:textId="15262A2E" w:rsidR="002577C5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all unread and marked messages of the current user</w:t>
      </w:r>
    </w:p>
    <w:p w14:paraId="5953DAE0" w14:textId="1BCE2E1A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util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notification/paginate</w:t>
      </w:r>
    </w:p>
    <w:p w14:paraId="2ADFCD41" w14:textId="21DB739F" w:rsidR="00996567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 xml:space="preserve">Return paginated notifications list of the current user. Used in notification </w:t>
      </w:r>
      <w:proofErr w:type="spellStart"/>
      <w:r w:rsidRPr="002577C5">
        <w:rPr>
          <w:rFonts w:ascii="Segoe UI" w:hAnsi="Segoe UI" w:cs="Segoe UI"/>
          <w:color w:val="333333"/>
          <w:sz w:val="20"/>
          <w:szCs w:val="23"/>
        </w:rPr>
        <w:t>datatable</w:t>
      </w:r>
      <w:proofErr w:type="spellEnd"/>
    </w:p>
    <w:p w14:paraId="105CAFFE" w14:textId="471FCBBA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lastRenderedPageBreak/>
        <w:t>Body:</w:t>
      </w:r>
    </w:p>
    <w:p w14:paraId="4BA7542A" w14:textId="742CE56C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DataTable_JSON</w:t>
      </w:r>
      <w:proofErr w:type="spellEnd"/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5B514EC3" w14:textId="7AEF5BF2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ATCH 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util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notification/clear-new</w:t>
      </w:r>
      <w:proofErr w:type="gramStart"/>
      <w:r w:rsidRPr="002577C5">
        <w:rPr>
          <w:rFonts w:ascii="Segoe UI" w:hAnsi="Segoe UI" w:cs="Segoe UI"/>
          <w:color w:val="444444"/>
          <w:sz w:val="20"/>
          <w:szCs w:val="23"/>
        </w:rPr>
        <w:t>/:target</w:t>
      </w:r>
      <w:proofErr w:type="gramEnd"/>
    </w:p>
    <w:p w14:paraId="65D09FC4" w14:textId="796A61B5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Set the select notification from unread to read</w:t>
      </w:r>
    </w:p>
    <w:p w14:paraId="22C155CF" w14:textId="6D54B5D5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user</w:t>
      </w:r>
    </w:p>
    <w:p w14:paraId="5938538F" w14:textId="0133582A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information of current user</w:t>
      </w:r>
    </w:p>
    <w:p w14:paraId="6A329901" w14:textId="0F8E17EB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user</w:t>
      </w:r>
      <w:proofErr w:type="gramStart"/>
      <w:r w:rsidRPr="002577C5">
        <w:rPr>
          <w:rFonts w:ascii="Segoe UI" w:hAnsi="Segoe UI" w:cs="Segoe UI"/>
          <w:color w:val="444444"/>
          <w:sz w:val="20"/>
          <w:szCs w:val="23"/>
        </w:rPr>
        <w:t>/:email</w:t>
      </w:r>
      <w:proofErr w:type="gramEnd"/>
    </w:p>
    <w:p w14:paraId="1CD14B3F" w14:textId="29C9FD07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a user by email</w:t>
      </w:r>
    </w:p>
    <w:p w14:paraId="460E7D6B" w14:textId="60EA6FD6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user/search</w:t>
      </w:r>
      <w:proofErr w:type="gramStart"/>
      <w:r w:rsidRPr="002577C5">
        <w:rPr>
          <w:rFonts w:ascii="Segoe UI" w:hAnsi="Segoe UI" w:cs="Segoe UI"/>
          <w:color w:val="444444"/>
          <w:sz w:val="20"/>
          <w:szCs w:val="23"/>
        </w:rPr>
        <w:t>/:role</w:t>
      </w:r>
      <w:proofErr w:type="gramEnd"/>
    </w:p>
    <w:p w14:paraId="34EE4079" w14:textId="0F23A3D8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list of users filtered by the search data</w:t>
      </w:r>
    </w:p>
    <w:p w14:paraId="332C2A30" w14:textId="3BA1DA28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57F99862" w14:textId="44FCD11B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term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page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0A45E7BE" w14:textId="244075F2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user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datatable</w:t>
      </w:r>
      <w:proofErr w:type="spellEnd"/>
    </w:p>
    <w:p w14:paraId="36D826EF" w14:textId="79DB63EB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 xml:space="preserve">Return list of users. Used to perform </w:t>
      </w:r>
      <w:proofErr w:type="spellStart"/>
      <w:r w:rsidRPr="002577C5">
        <w:rPr>
          <w:rFonts w:ascii="Segoe UI" w:hAnsi="Segoe UI" w:cs="Segoe UI"/>
          <w:color w:val="333333"/>
          <w:sz w:val="20"/>
          <w:szCs w:val="23"/>
        </w:rPr>
        <w:t>datatable</w:t>
      </w:r>
      <w:proofErr w:type="spellEnd"/>
      <w:r w:rsidRPr="002577C5">
        <w:rPr>
          <w:rFonts w:ascii="Segoe UI" w:hAnsi="Segoe UI" w:cs="Segoe UI"/>
          <w:color w:val="333333"/>
          <w:sz w:val="20"/>
          <w:szCs w:val="23"/>
        </w:rPr>
        <w:t xml:space="preserve"> server process</w:t>
      </w:r>
    </w:p>
    <w:p w14:paraId="1D5A8088" w14:textId="2FB6D677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4CA486B4" w14:textId="769738D2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DataTable_JSON</w:t>
      </w:r>
      <w:proofErr w:type="spellEnd"/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40AA3ADF" w14:textId="1D57CEC8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lastRenderedPageBreak/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DELETE /user/:id</w:t>
      </w:r>
    </w:p>
    <w:p w14:paraId="7F370EE5" w14:textId="226BB632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Delete user by id</w:t>
      </w:r>
    </w:p>
    <w:p w14:paraId="0FF58D3C" w14:textId="5ED07C22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ATCH /user/:id</w:t>
      </w:r>
    </w:p>
    <w:p w14:paraId="5A37F390" w14:textId="061A4681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Update user by id</w:t>
      </w:r>
    </w:p>
    <w:p w14:paraId="2F87C111" w14:textId="1E7EEB70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3EE9268B" w14:textId="54785451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role": "Client || Admin || Developer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40F4581C" w14:textId="478470D3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regist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-code</w:t>
      </w:r>
    </w:p>
    <w:p w14:paraId="78E50D99" w14:textId="1F6A0E3B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Create new registration code</w:t>
      </w:r>
    </w:p>
    <w:p w14:paraId="0647A836" w14:textId="53F6F6A6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3E632FF9" w14:textId="7F1CA984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allowEdit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content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email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first_name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last_name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mid_initial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role": "Developer || Admin || Client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366F815B" w14:textId="11787ED0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message/:id</w:t>
      </w:r>
    </w:p>
    <w:p w14:paraId="32D8D889" w14:textId="09A026CA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message by id</w:t>
      </w:r>
    </w:p>
    <w:p w14:paraId="2F16F437" w14:textId="7E342E15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message/list</w:t>
      </w:r>
    </w:p>
    <w:p w14:paraId="1EA39F0D" w14:textId="410010B4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all message of the current user in the paginated formula</w:t>
      </w:r>
    </w:p>
    <w:p w14:paraId="06196AA0" w14:textId="5A5B66F5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46633CAE" w14:textId="5FFCD458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lastRenderedPageBreak/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limit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page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search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type": "inbox || sent || archive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0DB9A8D8" w14:textId="2099C690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message</w:t>
      </w:r>
    </w:p>
    <w:p w14:paraId="268F1573" w14:textId="684E4DFF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Create new message</w:t>
      </w:r>
    </w:p>
    <w:p w14:paraId="5A36B258" w14:textId="624B6057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0D73F86B" w14:textId="016B2052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content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title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receiver": "[ "Name (Email)</w:t>
      </w:r>
      <w:proofErr w:type="gram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 ]</w:t>
      </w:r>
      <w:proofErr w:type="gram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57D10129" w14:textId="681BCC28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ATCH /message/clear-new</w:t>
      </w:r>
    </w:p>
    <w:p w14:paraId="7204E48F" w14:textId="05C38FEE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Mark the message as read</w:t>
      </w:r>
    </w:p>
    <w:p w14:paraId="436903A8" w14:textId="350DEB33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ATCH /message/archive</w:t>
      </w:r>
    </w:p>
    <w:p w14:paraId="2EBE279D" w14:textId="1B61FD88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Toggle the message archive status</w:t>
      </w:r>
    </w:p>
    <w:p w14:paraId="500274DF" w14:textId="400629E9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3E29DBF8" w14:textId="3A756266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isArchived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list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06C7C352" w14:textId="7E05C37F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ATCH /message/:id</w:t>
      </w:r>
    </w:p>
    <w:p w14:paraId="389CC8BA" w14:textId="7A00577A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Update message by id</w:t>
      </w:r>
    </w:p>
    <w:p w14:paraId="71CD5A4A" w14:textId="7C0007EB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012645D9" w14:textId="444CA639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isRead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isArchived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lastRenderedPageBreak/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isBookmark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1F3641C8" w14:textId="66E8843F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change-request/list</w:t>
      </w:r>
    </w:p>
    <w:p w14:paraId="7F864755" w14:textId="0D2EE31F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change request list of the current user filtered by request tabs</w:t>
      </w:r>
    </w:p>
    <w:p w14:paraId="5D6B7220" w14:textId="3E99AC38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54126A87" w14:textId="4B91B804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method": "tab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tab": "active || all || Cancelled || To Do || In Progress || Complete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4CD37424" w14:textId="34524AF5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change-request/admin/list</w:t>
      </w:r>
    </w:p>
    <w:p w14:paraId="671B5487" w14:textId="5757DE0E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all change request in the system and filter by the request</w:t>
      </w:r>
    </w:p>
    <w:p w14:paraId="1E86BBE0" w14:textId="09557B39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0F7382CB" w14:textId="304D4D17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method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date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id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clientsName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: "[ Name ]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status": "Cancelled || To Do || In Progress || Complete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tab": "active || all || Cancelled || To Do || In Progress || Complete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51729B42" w14:textId="618D93FF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change-request/chart</w:t>
      </w:r>
      <w:proofErr w:type="gramStart"/>
      <w:r w:rsidRPr="002577C5">
        <w:rPr>
          <w:rFonts w:ascii="Segoe UI" w:hAnsi="Segoe UI" w:cs="Segoe UI"/>
          <w:color w:val="444444"/>
          <w:sz w:val="20"/>
          <w:szCs w:val="23"/>
        </w:rPr>
        <w:t>/:range</w:t>
      </w:r>
      <w:proofErr w:type="gramEnd"/>
    </w:p>
    <w:p w14:paraId="4840E327" w14:textId="20934AD1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 xml:space="preserve">Return change request status ratio of requested date range. Used in </w:t>
      </w:r>
      <w:proofErr w:type="spellStart"/>
      <w:r w:rsidRPr="002577C5">
        <w:rPr>
          <w:rFonts w:ascii="Segoe UI" w:hAnsi="Segoe UI" w:cs="Segoe UI"/>
          <w:color w:val="333333"/>
          <w:sz w:val="20"/>
          <w:szCs w:val="23"/>
        </w:rPr>
        <w:t>ChartJS</w:t>
      </w:r>
      <w:proofErr w:type="spellEnd"/>
    </w:p>
    <w:p w14:paraId="0862EE88" w14:textId="5D6D6176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change-request/:id</w:t>
      </w:r>
    </w:p>
    <w:p w14:paraId="37C9F805" w14:textId="4DA9F723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change request by id</w:t>
      </w:r>
    </w:p>
    <w:p w14:paraId="0F741E73" w14:textId="7C572F99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change-request/</w:t>
      </w:r>
    </w:p>
    <w:p w14:paraId="74C0E908" w14:textId="161A2AA7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Create new change request</w:t>
      </w:r>
    </w:p>
    <w:p w14:paraId="27B8CE25" w14:textId="4C95E523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lastRenderedPageBreak/>
        <w:t>Body:</w:t>
      </w:r>
    </w:p>
    <w:p w14:paraId="62D1EA39" w14:textId="0C7AD0EF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client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message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details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title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7BD7A323" w14:textId="5A3C9FF9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ATCH /change-request/:id</w:t>
      </w:r>
    </w:p>
    <w:p w14:paraId="1A9A7D1D" w14:textId="14CD13A6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Update change request content by id</w:t>
      </w:r>
    </w:p>
    <w:p w14:paraId="33BE7DB4" w14:textId="45B64D64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47460407" w14:textId="5EAE24C8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status": "Cancelled || To Do || In Progress || Complete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details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title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66E69E8B" w14:textId="2A137396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change-request/search</w:t>
      </w:r>
      <w:proofErr w:type="gramStart"/>
      <w:r w:rsidRPr="002577C5">
        <w:rPr>
          <w:rFonts w:ascii="Segoe UI" w:hAnsi="Segoe UI" w:cs="Segoe UI"/>
          <w:color w:val="444444"/>
          <w:sz w:val="20"/>
          <w:szCs w:val="23"/>
        </w:rPr>
        <w:t>/:target</w:t>
      </w:r>
      <w:proofErr w:type="gramEnd"/>
    </w:p>
    <w:p w14:paraId="385D342E" w14:textId="759411FB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list of change requests filtered by the search data</w:t>
      </w:r>
    </w:p>
    <w:p w14:paraId="6AA7A1F3" w14:textId="5962F3A6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23EE1F9E" w14:textId="10F6F1BE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term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page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6C74F774" w14:textId="641565C5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DELETE /change-request/:id/unflag</w:t>
      </w:r>
    </w:p>
    <w:p w14:paraId="054A2E57" w14:textId="6CA4CBB4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Delete change request in flagged list</w:t>
      </w:r>
    </w:p>
    <w:p w14:paraId="40B003DC" w14:textId="013FBD34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change-request/:id/flag</w:t>
      </w:r>
    </w:p>
    <w:p w14:paraId="00D45F03" w14:textId="0927B5C0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Add change request into flag list</w:t>
      </w:r>
    </w:p>
    <w:p w14:paraId="40DF76C8" w14:textId="09E066CC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change-request/:id/msg/:num</w:t>
      </w:r>
    </w:p>
    <w:p w14:paraId="3337C759" w14:textId="537435E1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lastRenderedPageBreak/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requested number of messages in requested change request id</w:t>
      </w:r>
    </w:p>
    <w:p w14:paraId="45BCC8B8" w14:textId="6E4DA174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change-request/:id/msg</w:t>
      </w:r>
    </w:p>
    <w:p w14:paraId="766D07B8" w14:textId="1FBB8E64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Create a message for a change request</w:t>
      </w:r>
    </w:p>
    <w:p w14:paraId="4FCE059E" w14:textId="1CA2A149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35644D89" w14:textId="60F94C20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content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642507CF" w14:textId="7DE7819D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DELETE /change-request/msg/:id</w:t>
      </w:r>
    </w:p>
    <w:p w14:paraId="54D3F4E5" w14:textId="56EA4EF3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Delete change request message by message id</w:t>
      </w:r>
    </w:p>
    <w:p w14:paraId="2FABB868" w14:textId="63FF5104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change-request/:id/hist</w:t>
      </w:r>
    </w:p>
    <w:p w14:paraId="215FC6B2" w14:textId="75E3AC9F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history of requested change request id</w:t>
      </w:r>
    </w:p>
    <w:p w14:paraId="279907B7" w14:textId="6266EB5A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dev</w:t>
      </w:r>
    </w:p>
    <w:p w14:paraId="7633F366" w14:textId="3A6242A1" w:rsidR="00996567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turn all developer to-do groups</w:t>
      </w:r>
    </w:p>
    <w:p w14:paraId="398D7535" w14:textId="72565CD3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dev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todo</w:t>
      </w:r>
      <w:proofErr w:type="spellEnd"/>
    </w:p>
    <w:p w14:paraId="02D65217" w14:textId="517ACDE6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Create new to-do group</w:t>
      </w:r>
    </w:p>
    <w:p w14:paraId="7317FC0B" w14:textId="229F5042" w:rsidR="00A16478" w:rsidRPr="002577C5" w:rsidRDefault="00A16478" w:rsidP="009965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5A683B7C" w14:textId="66A2DF7F" w:rsidR="001B3013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content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</w:t>
      </w:r>
      <w:proofErr w:type="gram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,description</w:t>
      </w:r>
      <w:proofErr w:type="gram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2F709F4B" w14:textId="3C0301C8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DELETE /dev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todo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:id</w:t>
      </w:r>
    </w:p>
    <w:p w14:paraId="1375C919" w14:textId="5D81B2B2" w:rsidR="001B3013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lastRenderedPageBreak/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Delete to-do group by id</w:t>
      </w:r>
    </w:p>
    <w:p w14:paraId="0C5ACC0C" w14:textId="6BBED81D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ATCH /dev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todo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:id</w:t>
      </w:r>
    </w:p>
    <w:p w14:paraId="12529B17" w14:textId="1A092623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Update to-do group by id</w:t>
      </w:r>
    </w:p>
    <w:p w14:paraId="061473B6" w14:textId="49EE5E4B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1668A94B" w14:textId="20FFC175" w:rsidR="001B3013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content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13F054C1" w14:textId="28B0819A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OST /dev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todo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:id/task</w:t>
      </w:r>
    </w:p>
    <w:p w14:paraId="05F038B9" w14:textId="29CA068E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Add a task to to-do group by id</w:t>
      </w:r>
    </w:p>
    <w:p w14:paraId="6BBCC50E" w14:textId="32FE61AE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77D64490" w14:textId="0EAD7588" w:rsidR="001B3013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content",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</w:t>
      </w:r>
      <w:proofErr w:type="gram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,description</w:t>
      </w:r>
      <w:proofErr w:type="gram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1B313ECF" w14:textId="48336C80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DELETE /dev/task/:id</w:t>
      </w:r>
    </w:p>
    <w:p w14:paraId="1840ADEF" w14:textId="2F829595" w:rsidR="001B3013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Delete task by id</w:t>
      </w:r>
    </w:p>
    <w:p w14:paraId="6D5DE94D" w14:textId="72112EE3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ATCH /dev/task/:id</w:t>
      </w:r>
    </w:p>
    <w:p w14:paraId="46CC2DC0" w14:textId="3CC26F2F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Update task by id</w:t>
      </w:r>
    </w:p>
    <w:p w14:paraId="2204057B" w14:textId="717F3705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0C4CEA99" w14:textId="3FB1514B" w:rsidR="001B3013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content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7C725BA0" w14:textId="045D59DB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PATCH /dev/task/complete/:id</w:t>
      </w:r>
    </w:p>
    <w:p w14:paraId="4A31F16D" w14:textId="7445DB8D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lastRenderedPageBreak/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Set task to complete</w:t>
      </w:r>
    </w:p>
    <w:p w14:paraId="7907B670" w14:textId="077769B1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Body:</w:t>
      </w:r>
    </w:p>
    <w:p w14:paraId="47A4CCC7" w14:textId="10886DC2" w:rsidR="001B3013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9F2F4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{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   "</w:t>
      </w:r>
      <w:proofErr w:type="spellStart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isCompleted</w:t>
      </w:r>
      <w:proofErr w:type="spellEnd"/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"</w:t>
      </w:r>
      <w:r w:rsidRPr="002577C5">
        <w:rPr>
          <w:rFonts w:ascii="Consolas" w:hAnsi="Consolas" w:cs="Courier New"/>
          <w:color w:val="C7254E"/>
          <w:sz w:val="16"/>
          <w:szCs w:val="20"/>
          <w:shd w:val="clear" w:color="auto" w:fill="F9F2F4"/>
        </w:rPr>
        <w:br/>
      </w:r>
      <w:r w:rsidRPr="002577C5">
        <w:rPr>
          <w:rStyle w:val="HTMLCode"/>
          <w:rFonts w:ascii="Consolas" w:eastAsiaTheme="majorEastAsia" w:hAnsi="Consolas"/>
          <w:color w:val="C7254E"/>
          <w:sz w:val="16"/>
          <w:shd w:val="clear" w:color="auto" w:fill="F9F2F4"/>
        </w:rPr>
        <w:t>}</w:t>
      </w:r>
    </w:p>
    <w:p w14:paraId="649519B5" w14:textId="7DD0A05B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DELETE /dev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todo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:id</w:t>
      </w:r>
    </w:p>
    <w:p w14:paraId="6D4B9B55" w14:textId="5CE77834" w:rsidR="001B3013" w:rsidRPr="001B3013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Delete to-do group</w:t>
      </w:r>
    </w:p>
    <w:p w14:paraId="1CBFBC66" w14:textId="1850C2BD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test/generate/user/:num</w:t>
      </w:r>
    </w:p>
    <w:p w14:paraId="0AAB25BE" w14:textId="0B0DDE57" w:rsidR="001B3013" w:rsidRPr="009C6A84" w:rsidRDefault="00A16478" w:rsidP="009C6A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Generate number of dummy users</w:t>
      </w:r>
    </w:p>
    <w:p w14:paraId="03A51192" w14:textId="08930172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test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generat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cr</w:t>
      </w:r>
      <w:proofErr w:type="spellEnd"/>
      <w:r w:rsidRPr="002577C5">
        <w:rPr>
          <w:rFonts w:ascii="Segoe UI" w:hAnsi="Segoe UI" w:cs="Segoe UI"/>
          <w:color w:val="444444"/>
          <w:sz w:val="20"/>
          <w:szCs w:val="23"/>
        </w:rPr>
        <w:t>/:num</w:t>
      </w:r>
    </w:p>
    <w:p w14:paraId="6DBDCD1B" w14:textId="2E176B66" w:rsidR="001B3013" w:rsidRPr="009C6A84" w:rsidRDefault="00A16478" w:rsidP="009C6A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Generate number of dummy change requests</w:t>
      </w:r>
    </w:p>
    <w:p w14:paraId="7EF88E56" w14:textId="62D3ADC2" w:rsidR="00A16478" w:rsidRPr="002577C5" w:rsidRDefault="00A16478" w:rsidP="001B30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444444"/>
          <w:sz w:val="20"/>
          <w:szCs w:val="23"/>
        </w:rPr>
      </w:pPr>
      <w:r w:rsidRPr="002577C5">
        <w:rPr>
          <w:rFonts w:ascii="Segoe UI" w:hAnsi="Segoe UI" w:cs="Segoe UI"/>
          <w:b/>
          <w:color w:val="444444"/>
          <w:sz w:val="20"/>
          <w:szCs w:val="23"/>
        </w:rPr>
        <w:t>Route:</w:t>
      </w:r>
      <w:r w:rsidRPr="002577C5">
        <w:rPr>
          <w:rFonts w:ascii="Segoe UI" w:hAnsi="Segoe UI" w:cs="Segoe UI"/>
          <w:color w:val="444444"/>
          <w:sz w:val="20"/>
          <w:szCs w:val="23"/>
        </w:rPr>
        <w:br/>
        <w:t>GET /test/</w:t>
      </w:r>
      <w:proofErr w:type="spellStart"/>
      <w:r w:rsidRPr="002577C5">
        <w:rPr>
          <w:rFonts w:ascii="Segoe UI" w:hAnsi="Segoe UI" w:cs="Segoe UI"/>
          <w:color w:val="444444"/>
          <w:sz w:val="20"/>
          <w:szCs w:val="23"/>
        </w:rPr>
        <w:t>correctCR</w:t>
      </w:r>
      <w:proofErr w:type="spellEnd"/>
    </w:p>
    <w:p w14:paraId="316BE19C" w14:textId="537FFFF2" w:rsidR="00A16478" w:rsidRPr="009C6A84" w:rsidRDefault="00A16478" w:rsidP="009C6A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Segoe UI" w:hAnsi="Segoe UI" w:cs="Segoe UI"/>
          <w:color w:val="333333"/>
          <w:sz w:val="20"/>
          <w:szCs w:val="23"/>
        </w:rPr>
      </w:pPr>
      <w:r w:rsidRPr="002577C5">
        <w:rPr>
          <w:rFonts w:ascii="Segoe UI" w:hAnsi="Segoe UI" w:cs="Segoe UI"/>
          <w:b/>
          <w:color w:val="333333"/>
          <w:sz w:val="20"/>
          <w:szCs w:val="23"/>
        </w:rPr>
        <w:t>Description:</w:t>
      </w:r>
      <w:r w:rsidRPr="002577C5">
        <w:rPr>
          <w:rFonts w:ascii="Segoe UI" w:hAnsi="Segoe UI" w:cs="Segoe UI"/>
          <w:color w:val="333333"/>
          <w:sz w:val="20"/>
          <w:szCs w:val="23"/>
        </w:rPr>
        <w:br/>
        <w:t>Refresh change request data field after the data got mess up by testing</w:t>
      </w:r>
    </w:p>
    <w:p w14:paraId="28549E2C" w14:textId="77777777" w:rsidR="00A16478" w:rsidRPr="00C07340" w:rsidRDefault="00A16478" w:rsidP="00821430">
      <w:pPr>
        <w:rPr>
          <w:rFonts w:ascii="Times New Roman" w:hAnsi="Times New Roman" w:cs="Times New Roman"/>
          <w:sz w:val="24"/>
          <w:szCs w:val="24"/>
        </w:rPr>
      </w:pPr>
    </w:p>
    <w:p w14:paraId="5FC38262" w14:textId="5C0C3105" w:rsidR="00F308D3" w:rsidRPr="003A249D" w:rsidRDefault="00F308D3" w:rsidP="009C6A84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17" w:name="_Toc5902074"/>
      <w:r w:rsidRPr="003A249D">
        <w:rPr>
          <w:rFonts w:ascii="Times New Roman" w:hAnsi="Times New Roman" w:cs="Times New Roman"/>
          <w:sz w:val="28"/>
          <w:szCs w:val="24"/>
        </w:rPr>
        <w:t>Authentication</w:t>
      </w:r>
      <w:bookmarkEnd w:id="17"/>
    </w:p>
    <w:p w14:paraId="671B0750" w14:textId="5AC971DA" w:rsidR="00F308D3" w:rsidRDefault="00F308D3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The CRT support three role types: developer, admin, and role. Refers to </w:t>
      </w:r>
      <w:r w:rsidRPr="00C07340">
        <w:rPr>
          <w:rFonts w:ascii="Times New Roman" w:hAnsi="Times New Roman" w:cs="Times New Roman"/>
          <w:i/>
          <w:sz w:val="24"/>
          <w:szCs w:val="24"/>
        </w:rPr>
        <w:t>2.2 Data Dictionary</w:t>
      </w:r>
      <w:r w:rsidRPr="00C07340">
        <w:rPr>
          <w:rFonts w:ascii="Times New Roman" w:hAnsi="Times New Roman" w:cs="Times New Roman"/>
          <w:sz w:val="24"/>
          <w:szCs w:val="24"/>
        </w:rPr>
        <w:t xml:space="preserve"> for more information about each role. The CRT server uses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AdonisJS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authentication provider middleware to authenticate </w:t>
      </w:r>
      <w:r w:rsidR="007777D4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user</w:t>
      </w:r>
      <w:r w:rsidRPr="00C07340">
        <w:rPr>
          <w:rFonts w:ascii="Times New Roman" w:hAnsi="Times New Roman" w:cs="Times New Roman"/>
          <w:sz w:val="24"/>
          <w:szCs w:val="24"/>
        </w:rPr>
        <w:t xml:space="preserve">. Every authenticated route will require </w:t>
      </w:r>
      <w:r w:rsidR="007777D4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user</w:t>
      </w:r>
      <w:r w:rsidRPr="00C07340">
        <w:rPr>
          <w:rFonts w:ascii="Times New Roman" w:hAnsi="Times New Roman" w:cs="Times New Roman"/>
          <w:sz w:val="24"/>
          <w:szCs w:val="24"/>
        </w:rPr>
        <w:t xml:space="preserve"> to have JWT token in their request header. Some functions like generate registration code will perform a user role verify before processing.</w:t>
      </w:r>
    </w:p>
    <w:p w14:paraId="7D21AD01" w14:textId="77777777" w:rsidR="00F83976" w:rsidRPr="00C07340" w:rsidRDefault="00F83976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BC4A1D" w14:textId="2E2DA35C" w:rsidR="00F308D3" w:rsidRPr="003A249D" w:rsidRDefault="00F308D3" w:rsidP="00F83976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18" w:name="_Toc5902075"/>
      <w:r w:rsidRPr="003A249D">
        <w:rPr>
          <w:rFonts w:ascii="Times New Roman" w:hAnsi="Times New Roman" w:cs="Times New Roman"/>
          <w:sz w:val="28"/>
          <w:szCs w:val="24"/>
        </w:rPr>
        <w:lastRenderedPageBreak/>
        <w:t>Model / Database</w:t>
      </w:r>
      <w:bookmarkEnd w:id="18"/>
    </w:p>
    <w:p w14:paraId="1569557D" w14:textId="3B3560CA" w:rsidR="00E909A8" w:rsidRDefault="00F308D3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CRT uses code first migration method</w:t>
      </w:r>
      <w:r w:rsidR="009C6A84">
        <w:rPr>
          <w:rFonts w:ascii="Times New Roman" w:hAnsi="Times New Roman" w:cs="Times New Roman"/>
          <w:sz w:val="24"/>
          <w:szCs w:val="24"/>
        </w:rPr>
        <w:t xml:space="preserve"> with the help of </w:t>
      </w:r>
      <w:proofErr w:type="spellStart"/>
      <w:r w:rsidR="009C6A84">
        <w:rPr>
          <w:rFonts w:ascii="Times New Roman" w:hAnsi="Times New Roman" w:cs="Times New Roman"/>
          <w:sz w:val="24"/>
          <w:szCs w:val="24"/>
        </w:rPr>
        <w:t>KnexJS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. Each migration file is </w:t>
      </w:r>
      <w:r w:rsidR="00E909A8" w:rsidRPr="00C07340">
        <w:rPr>
          <w:rFonts w:ascii="Times New Roman" w:hAnsi="Times New Roman" w:cs="Times New Roman"/>
          <w:sz w:val="24"/>
          <w:szCs w:val="24"/>
        </w:rPr>
        <w:t>used to create</w:t>
      </w:r>
      <w:r w:rsidRPr="00C07340">
        <w:rPr>
          <w:rFonts w:ascii="Times New Roman" w:hAnsi="Times New Roman" w:cs="Times New Roman"/>
          <w:sz w:val="24"/>
          <w:szCs w:val="24"/>
        </w:rPr>
        <w:t xml:space="preserve"> a database table.</w:t>
      </w:r>
      <w:r w:rsidR="00E909A8" w:rsidRPr="00C07340">
        <w:rPr>
          <w:rFonts w:ascii="Times New Roman" w:hAnsi="Times New Roman" w:cs="Times New Roman"/>
          <w:sz w:val="24"/>
          <w:szCs w:val="24"/>
        </w:rPr>
        <w:t xml:space="preserve"> And each database table is linked to </w:t>
      </w:r>
      <w:proofErr w:type="gramStart"/>
      <w:r w:rsidR="00E909A8" w:rsidRPr="00C07340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="00E909A8" w:rsidRPr="00C07340">
        <w:rPr>
          <w:rFonts w:ascii="Times New Roman" w:hAnsi="Times New Roman" w:cs="Times New Roman"/>
          <w:sz w:val="24"/>
          <w:szCs w:val="24"/>
        </w:rPr>
        <w:t xml:space="preserve"> lucid model. </w:t>
      </w:r>
      <w:r w:rsidR="009C6A84">
        <w:rPr>
          <w:rFonts w:ascii="Times New Roman" w:hAnsi="Times New Roman" w:cs="Times New Roman"/>
          <w:sz w:val="24"/>
          <w:szCs w:val="24"/>
        </w:rPr>
        <w:t>And e</w:t>
      </w:r>
      <w:r w:rsidR="00E909A8" w:rsidRPr="00C07340">
        <w:rPr>
          <w:rFonts w:ascii="Times New Roman" w:hAnsi="Times New Roman" w:cs="Times New Roman"/>
          <w:sz w:val="24"/>
          <w:szCs w:val="24"/>
        </w:rPr>
        <w:t xml:space="preserve">ach </w:t>
      </w:r>
      <w:r w:rsidR="009C6A84">
        <w:rPr>
          <w:rFonts w:ascii="Times New Roman" w:hAnsi="Times New Roman" w:cs="Times New Roman"/>
          <w:sz w:val="24"/>
          <w:szCs w:val="24"/>
        </w:rPr>
        <w:t>model is used as a storage for database queries.</w:t>
      </w:r>
    </w:p>
    <w:p w14:paraId="09CEF077" w14:textId="77777777" w:rsidR="00F83976" w:rsidRPr="00C07340" w:rsidRDefault="00F83976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8AD16D" w14:textId="06268649" w:rsidR="00E909A8" w:rsidRPr="003A249D" w:rsidRDefault="00E909A8" w:rsidP="00F83976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19" w:name="_Toc5902076"/>
      <w:r w:rsidRPr="003A249D">
        <w:rPr>
          <w:rFonts w:ascii="Times New Roman" w:hAnsi="Times New Roman" w:cs="Times New Roman"/>
          <w:sz w:val="28"/>
          <w:szCs w:val="24"/>
        </w:rPr>
        <w:t>HTTP Controllers</w:t>
      </w:r>
      <w:bookmarkEnd w:id="19"/>
    </w:p>
    <w:p w14:paraId="41838BE8" w14:textId="198EAC35" w:rsidR="00E909A8" w:rsidRDefault="00E909A8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HTTP controller</w:t>
      </w:r>
      <w:r w:rsidR="009C6A84">
        <w:rPr>
          <w:rFonts w:ascii="Times New Roman" w:hAnsi="Times New Roman" w:cs="Times New Roman"/>
          <w:sz w:val="24"/>
          <w:szCs w:val="24"/>
        </w:rPr>
        <w:t xml:space="preserve"> is classes that </w:t>
      </w:r>
      <w:r w:rsidRPr="00C07340">
        <w:rPr>
          <w:rFonts w:ascii="Times New Roman" w:hAnsi="Times New Roman" w:cs="Times New Roman"/>
          <w:sz w:val="24"/>
          <w:szCs w:val="24"/>
        </w:rPr>
        <w:t xml:space="preserve">used to </w:t>
      </w:r>
      <w:r w:rsidR="009C6A84">
        <w:rPr>
          <w:rFonts w:ascii="Times New Roman" w:hAnsi="Times New Roman" w:cs="Times New Roman"/>
          <w:noProof/>
          <w:sz w:val="24"/>
          <w:szCs w:val="24"/>
        </w:rPr>
        <w:t>handle all incoming and outgoing data</w:t>
      </w:r>
      <w:r w:rsidR="00F83976">
        <w:rPr>
          <w:rFonts w:ascii="Times New Roman" w:hAnsi="Times New Roman" w:cs="Times New Roman"/>
          <w:noProof/>
          <w:sz w:val="24"/>
          <w:szCs w:val="24"/>
        </w:rPr>
        <w:t xml:space="preserve"> from server</w:t>
      </w:r>
      <w:r w:rsidRPr="00C07340">
        <w:rPr>
          <w:rFonts w:ascii="Times New Roman" w:hAnsi="Times New Roman" w:cs="Times New Roman"/>
          <w:sz w:val="24"/>
          <w:szCs w:val="24"/>
        </w:rPr>
        <w:t xml:space="preserve">. </w:t>
      </w:r>
      <w:r w:rsidR="00F83976">
        <w:rPr>
          <w:rFonts w:ascii="Times New Roman" w:hAnsi="Times New Roman" w:cs="Times New Roman"/>
          <w:noProof/>
          <w:sz w:val="24"/>
          <w:szCs w:val="24"/>
        </w:rPr>
        <w:t>When an http request is received, the controller will select service to process the request and then return the result as http response</w:t>
      </w:r>
      <w:r w:rsidRPr="00C07340">
        <w:rPr>
          <w:rFonts w:ascii="Times New Roman" w:hAnsi="Times New Roman" w:cs="Times New Roman"/>
          <w:sz w:val="24"/>
          <w:szCs w:val="24"/>
        </w:rPr>
        <w:t>. CRT</w:t>
      </w:r>
      <w:r w:rsidR="00F83976">
        <w:rPr>
          <w:rFonts w:ascii="Times New Roman" w:hAnsi="Times New Roman" w:cs="Times New Roman"/>
          <w:sz w:val="24"/>
          <w:szCs w:val="24"/>
        </w:rPr>
        <w:t xml:space="preserve"> server</w:t>
      </w:r>
      <w:r w:rsidRPr="00C07340">
        <w:rPr>
          <w:rFonts w:ascii="Times New Roman" w:hAnsi="Times New Roman" w:cs="Times New Roman"/>
          <w:sz w:val="24"/>
          <w:szCs w:val="24"/>
        </w:rPr>
        <w:t xml:space="preserve"> has </w:t>
      </w:r>
      <w:r w:rsidR="00F83976">
        <w:rPr>
          <w:rFonts w:ascii="Times New Roman" w:hAnsi="Times New Roman" w:cs="Times New Roman"/>
          <w:sz w:val="24"/>
          <w:szCs w:val="24"/>
        </w:rPr>
        <w:t>six</w:t>
      </w:r>
      <w:r w:rsidRPr="00C07340">
        <w:rPr>
          <w:rFonts w:ascii="Times New Roman" w:hAnsi="Times New Roman" w:cs="Times New Roman"/>
          <w:sz w:val="24"/>
          <w:szCs w:val="24"/>
        </w:rPr>
        <w:t xml:space="preserve"> controllers: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UserController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ChangeRequestController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MessageController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RegistrationController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DevController</w:t>
      </w:r>
      <w:proofErr w:type="spellEnd"/>
      <w:r w:rsidR="00F8397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F83976">
        <w:rPr>
          <w:rFonts w:ascii="Times New Roman" w:hAnsi="Times New Roman" w:cs="Times New Roman"/>
          <w:sz w:val="24"/>
          <w:szCs w:val="24"/>
        </w:rPr>
        <w:t>UtilityController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>.</w:t>
      </w:r>
    </w:p>
    <w:p w14:paraId="11711B6A" w14:textId="77777777" w:rsidR="00F83976" w:rsidRPr="00C07340" w:rsidRDefault="00F83976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0E665C9" w14:textId="1F5C113A" w:rsidR="00E909A8" w:rsidRPr="003A249D" w:rsidRDefault="00E909A8" w:rsidP="00F83976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20" w:name="_Toc5902077"/>
      <w:r w:rsidRPr="003A249D">
        <w:rPr>
          <w:rFonts w:ascii="Times New Roman" w:hAnsi="Times New Roman" w:cs="Times New Roman"/>
          <w:sz w:val="28"/>
          <w:szCs w:val="24"/>
        </w:rPr>
        <w:t>Services</w:t>
      </w:r>
      <w:bookmarkEnd w:id="20"/>
    </w:p>
    <w:p w14:paraId="3A3FBAB8" w14:textId="29ABB40C" w:rsidR="00E909A8" w:rsidRPr="00C07340" w:rsidRDefault="00F83976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E909A8" w:rsidRPr="00C07340">
        <w:rPr>
          <w:rFonts w:ascii="Times New Roman" w:hAnsi="Times New Roman" w:cs="Times New Roman"/>
          <w:sz w:val="24"/>
          <w:szCs w:val="24"/>
        </w:rPr>
        <w:t>ervice</w:t>
      </w:r>
      <w:r>
        <w:rPr>
          <w:rFonts w:ascii="Times New Roman" w:hAnsi="Times New Roman" w:cs="Times New Roman"/>
          <w:sz w:val="24"/>
          <w:szCs w:val="24"/>
        </w:rPr>
        <w:t xml:space="preserve"> are used</w:t>
      </w:r>
      <w:r w:rsidR="00E909A8" w:rsidRPr="00C073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</w:t>
      </w:r>
      <w:r w:rsidR="00E909A8"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E909A8" w:rsidRPr="00C07340">
        <w:rPr>
          <w:rFonts w:ascii="Times New Roman" w:hAnsi="Times New Roman" w:cs="Times New Roman"/>
          <w:noProof/>
          <w:sz w:val="24"/>
          <w:szCs w:val="24"/>
        </w:rPr>
        <w:t>handle</w:t>
      </w:r>
      <w:r>
        <w:rPr>
          <w:rFonts w:ascii="Times New Roman" w:hAnsi="Times New Roman" w:cs="Times New Roman"/>
          <w:sz w:val="24"/>
          <w:szCs w:val="24"/>
        </w:rPr>
        <w:t xml:space="preserve"> business logic, </w:t>
      </w:r>
      <w:proofErr w:type="gramStart"/>
      <w:r>
        <w:rPr>
          <w:rFonts w:ascii="Times New Roman" w:hAnsi="Times New Roman" w:cs="Times New Roman"/>
          <w:sz w:val="24"/>
          <w:szCs w:val="24"/>
        </w:rPr>
        <w:t>these logic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cluded if-else statements, query selections, and etc</w:t>
      </w:r>
      <w:r w:rsidR="00E909A8" w:rsidRPr="00C07340">
        <w:rPr>
          <w:rFonts w:ascii="Times New Roman" w:hAnsi="Times New Roman" w:cs="Times New Roman"/>
          <w:sz w:val="24"/>
          <w:szCs w:val="24"/>
        </w:rPr>
        <w:t xml:space="preserve">. CRT </w:t>
      </w:r>
      <w:r>
        <w:rPr>
          <w:rFonts w:ascii="Times New Roman" w:hAnsi="Times New Roman" w:cs="Times New Roman"/>
          <w:sz w:val="24"/>
          <w:szCs w:val="24"/>
        </w:rPr>
        <w:t xml:space="preserve">server </w:t>
      </w:r>
      <w:r w:rsidR="00E909A8" w:rsidRPr="00C07340">
        <w:rPr>
          <w:rFonts w:ascii="Times New Roman" w:hAnsi="Times New Roman" w:cs="Times New Roman"/>
          <w:sz w:val="24"/>
          <w:szCs w:val="24"/>
        </w:rPr>
        <w:t xml:space="preserve">has </w:t>
      </w:r>
      <w:r>
        <w:rPr>
          <w:rFonts w:ascii="Times New Roman" w:hAnsi="Times New Roman" w:cs="Times New Roman"/>
          <w:sz w:val="24"/>
          <w:szCs w:val="24"/>
        </w:rPr>
        <w:t>eight</w:t>
      </w:r>
      <w:r w:rsidR="00E909A8" w:rsidRPr="00C07340">
        <w:rPr>
          <w:rFonts w:ascii="Times New Roman" w:hAnsi="Times New Roman" w:cs="Times New Roman"/>
          <w:sz w:val="24"/>
          <w:szCs w:val="24"/>
        </w:rPr>
        <w:t xml:space="preserve"> service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istration</w:t>
      </w:r>
      <w:r w:rsidR="00E909A8" w:rsidRPr="00C07340">
        <w:rPr>
          <w:rFonts w:ascii="Times New Roman" w:hAnsi="Times New Roman" w:cs="Times New Roman"/>
          <w:sz w:val="24"/>
          <w:szCs w:val="24"/>
        </w:rPr>
        <w:t>Service</w:t>
      </w:r>
      <w:proofErr w:type="spellEnd"/>
      <w:r w:rsidR="00E909A8"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909A8" w:rsidRPr="00C07340">
        <w:rPr>
          <w:rFonts w:ascii="Times New Roman" w:hAnsi="Times New Roman" w:cs="Times New Roman"/>
          <w:sz w:val="24"/>
          <w:szCs w:val="24"/>
        </w:rPr>
        <w:t>FlagService</w:t>
      </w:r>
      <w:proofErr w:type="spellEnd"/>
      <w:r w:rsidR="00E909A8"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909A8" w:rsidRPr="00C07340">
        <w:rPr>
          <w:rFonts w:ascii="Times New Roman" w:hAnsi="Times New Roman" w:cs="Times New Roman"/>
          <w:sz w:val="24"/>
          <w:szCs w:val="24"/>
        </w:rPr>
        <w:t>MessageService</w:t>
      </w:r>
      <w:proofErr w:type="spellEnd"/>
      <w:r w:rsidR="00E909A8"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909A8" w:rsidRPr="00C07340">
        <w:rPr>
          <w:rFonts w:ascii="Times New Roman" w:hAnsi="Times New Roman" w:cs="Times New Roman"/>
          <w:sz w:val="24"/>
          <w:szCs w:val="24"/>
        </w:rPr>
        <w:t>NotificationService</w:t>
      </w:r>
      <w:proofErr w:type="spellEnd"/>
      <w:r w:rsidR="00E909A8"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UserServ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hangeRequestServ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ilService</w:t>
      </w:r>
      <w:proofErr w:type="spellEnd"/>
      <w:r w:rsidR="00E909A8" w:rsidRPr="00C07340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E909A8" w:rsidRPr="00C07340">
        <w:rPr>
          <w:rFonts w:ascii="Times New Roman" w:hAnsi="Times New Roman" w:cs="Times New Roman"/>
          <w:sz w:val="24"/>
          <w:szCs w:val="24"/>
        </w:rPr>
        <w:t>De</w:t>
      </w:r>
      <w:r>
        <w:rPr>
          <w:rFonts w:ascii="Times New Roman" w:hAnsi="Times New Roman" w:cs="Times New Roman"/>
          <w:sz w:val="24"/>
          <w:szCs w:val="24"/>
        </w:rPr>
        <w:t>v</w:t>
      </w:r>
      <w:r w:rsidR="00E909A8" w:rsidRPr="00C07340">
        <w:rPr>
          <w:rFonts w:ascii="Times New Roman" w:hAnsi="Times New Roman" w:cs="Times New Roman"/>
          <w:sz w:val="24"/>
          <w:szCs w:val="24"/>
        </w:rPr>
        <w:t>Service</w:t>
      </w:r>
      <w:proofErr w:type="spellEnd"/>
      <w:r w:rsidR="00E909A8" w:rsidRPr="00C07340">
        <w:rPr>
          <w:rFonts w:ascii="Times New Roman" w:hAnsi="Times New Roman" w:cs="Times New Roman"/>
          <w:sz w:val="24"/>
          <w:szCs w:val="24"/>
        </w:rPr>
        <w:t>.</w:t>
      </w:r>
    </w:p>
    <w:p w14:paraId="142E909D" w14:textId="77777777" w:rsidR="00E909A8" w:rsidRPr="00C07340" w:rsidRDefault="00E909A8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324CDB" w14:textId="47464074" w:rsidR="00E909A8" w:rsidRPr="003A249D" w:rsidRDefault="00E909A8" w:rsidP="00F83976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21" w:name="_Toc5902078"/>
      <w:r w:rsidRPr="003A249D">
        <w:rPr>
          <w:rFonts w:ascii="Times New Roman" w:hAnsi="Times New Roman" w:cs="Times New Roman"/>
          <w:sz w:val="28"/>
          <w:szCs w:val="24"/>
        </w:rPr>
        <w:t>Helper</w:t>
      </w:r>
      <w:r w:rsidR="00F83976" w:rsidRPr="003A249D">
        <w:rPr>
          <w:rFonts w:ascii="Times New Roman" w:hAnsi="Times New Roman" w:cs="Times New Roman"/>
          <w:sz w:val="28"/>
          <w:szCs w:val="24"/>
        </w:rPr>
        <w:t>s</w:t>
      </w:r>
      <w:bookmarkEnd w:id="21"/>
    </w:p>
    <w:p w14:paraId="5090649B" w14:textId="47CA5D28" w:rsidR="00E909A8" w:rsidRDefault="00E909A8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Helper</w:t>
      </w:r>
      <w:r w:rsidR="00F83976">
        <w:rPr>
          <w:rFonts w:ascii="Times New Roman" w:hAnsi="Times New Roman" w:cs="Times New Roman"/>
          <w:sz w:val="24"/>
          <w:szCs w:val="24"/>
        </w:rPr>
        <w:t>s are</w:t>
      </w:r>
      <w:r w:rsidRPr="00C07340">
        <w:rPr>
          <w:rFonts w:ascii="Times New Roman" w:hAnsi="Times New Roman" w:cs="Times New Roman"/>
          <w:sz w:val="24"/>
          <w:szCs w:val="24"/>
        </w:rPr>
        <w:t xml:space="preserve"> class</w:t>
      </w:r>
      <w:r w:rsidR="00F83976">
        <w:rPr>
          <w:rFonts w:ascii="Times New Roman" w:hAnsi="Times New Roman" w:cs="Times New Roman"/>
          <w:sz w:val="24"/>
          <w:szCs w:val="24"/>
        </w:rPr>
        <w:t>es</w:t>
      </w:r>
      <w:r w:rsidRPr="00C07340">
        <w:rPr>
          <w:rFonts w:ascii="Times New Roman" w:hAnsi="Times New Roman" w:cs="Times New Roman"/>
          <w:sz w:val="24"/>
          <w:szCs w:val="24"/>
        </w:rPr>
        <w:t xml:space="preserve"> with static methods that used to perform </w:t>
      </w:r>
      <w:r w:rsidR="00F83976">
        <w:rPr>
          <w:rFonts w:ascii="Times New Roman" w:hAnsi="Times New Roman" w:cs="Times New Roman"/>
          <w:sz w:val="24"/>
          <w:szCs w:val="24"/>
        </w:rPr>
        <w:t xml:space="preserve">utility jobs like </w:t>
      </w:r>
      <w:r w:rsidRPr="00C07340">
        <w:rPr>
          <w:rFonts w:ascii="Times New Roman" w:hAnsi="Times New Roman" w:cs="Times New Roman"/>
          <w:sz w:val="24"/>
          <w:szCs w:val="24"/>
        </w:rPr>
        <w:t>model mapping</w:t>
      </w:r>
      <w:r w:rsidR="00F83976">
        <w:rPr>
          <w:rFonts w:ascii="Times New Roman" w:hAnsi="Times New Roman" w:cs="Times New Roman"/>
          <w:sz w:val="24"/>
          <w:szCs w:val="24"/>
        </w:rPr>
        <w:t xml:space="preserve">, </w:t>
      </w:r>
      <w:r w:rsidRPr="00C07340">
        <w:rPr>
          <w:rFonts w:ascii="Times New Roman" w:hAnsi="Times New Roman" w:cs="Times New Roman"/>
          <w:sz w:val="24"/>
          <w:szCs w:val="24"/>
        </w:rPr>
        <w:t>calculation</w:t>
      </w:r>
      <w:r w:rsidR="00F83976">
        <w:rPr>
          <w:rFonts w:ascii="Times New Roman" w:hAnsi="Times New Roman" w:cs="Times New Roman"/>
          <w:sz w:val="24"/>
          <w:szCs w:val="24"/>
        </w:rPr>
        <w:t>, and verification</w:t>
      </w:r>
      <w:r w:rsidRPr="00C07340">
        <w:rPr>
          <w:rFonts w:ascii="Times New Roman" w:hAnsi="Times New Roman" w:cs="Times New Roman"/>
          <w:sz w:val="24"/>
          <w:szCs w:val="24"/>
        </w:rPr>
        <w:t xml:space="preserve">. CRT has </w:t>
      </w:r>
      <w:r w:rsidR="00F83976">
        <w:rPr>
          <w:rFonts w:ascii="Times New Roman" w:hAnsi="Times New Roman" w:cs="Times New Roman"/>
          <w:sz w:val="24"/>
          <w:szCs w:val="24"/>
        </w:rPr>
        <w:t>two</w:t>
      </w:r>
      <w:r w:rsidRPr="00C07340">
        <w:rPr>
          <w:rFonts w:ascii="Times New Roman" w:hAnsi="Times New Roman" w:cs="Times New Roman"/>
          <w:sz w:val="24"/>
          <w:szCs w:val="24"/>
        </w:rPr>
        <w:t xml:space="preserve"> helper</w:t>
      </w:r>
      <w:r w:rsidR="00F83976">
        <w:rPr>
          <w:rFonts w:ascii="Times New Roman" w:hAnsi="Times New Roman" w:cs="Times New Roman"/>
          <w:sz w:val="24"/>
          <w:szCs w:val="24"/>
        </w:rPr>
        <w:t xml:space="preserve"> classes: </w:t>
      </w:r>
      <w:proofErr w:type="spellStart"/>
      <w:r w:rsidR="00F83976">
        <w:rPr>
          <w:rFonts w:ascii="Times New Roman" w:hAnsi="Times New Roman" w:cs="Times New Roman"/>
          <w:sz w:val="24"/>
          <w:szCs w:val="24"/>
        </w:rPr>
        <w:t>MapHelper</w:t>
      </w:r>
      <w:proofErr w:type="spellEnd"/>
      <w:r w:rsidR="00F83976">
        <w:rPr>
          <w:rFonts w:ascii="Times New Roman" w:hAnsi="Times New Roman" w:cs="Times New Roman"/>
          <w:sz w:val="24"/>
          <w:szCs w:val="24"/>
        </w:rPr>
        <w:t xml:space="preserve"> to map data and </w:t>
      </w:r>
      <w:proofErr w:type="spellStart"/>
      <w:r w:rsidR="00F83976">
        <w:rPr>
          <w:rFonts w:ascii="Times New Roman" w:hAnsi="Times New Roman" w:cs="Times New Roman"/>
          <w:sz w:val="24"/>
          <w:szCs w:val="24"/>
        </w:rPr>
        <w:t>VerificationHelper</w:t>
      </w:r>
      <w:proofErr w:type="spellEnd"/>
      <w:r w:rsidR="00F83976">
        <w:rPr>
          <w:rFonts w:ascii="Times New Roman" w:hAnsi="Times New Roman" w:cs="Times New Roman"/>
          <w:sz w:val="24"/>
          <w:szCs w:val="24"/>
        </w:rPr>
        <w:t xml:space="preserve"> to perform verifications</w:t>
      </w:r>
      <w:r w:rsidRPr="00C07340">
        <w:rPr>
          <w:rFonts w:ascii="Times New Roman" w:hAnsi="Times New Roman" w:cs="Times New Roman"/>
          <w:sz w:val="24"/>
          <w:szCs w:val="24"/>
        </w:rPr>
        <w:t>.</w:t>
      </w:r>
    </w:p>
    <w:p w14:paraId="3964A711" w14:textId="77777777" w:rsidR="00F83976" w:rsidRPr="00C07340" w:rsidRDefault="00F83976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B16468" w14:textId="485A7446" w:rsidR="00E909A8" w:rsidRPr="003A249D" w:rsidRDefault="00E909A8" w:rsidP="00F83976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22" w:name="_Toc5902079"/>
      <w:r w:rsidRPr="003A249D">
        <w:rPr>
          <w:rFonts w:ascii="Times New Roman" w:hAnsi="Times New Roman" w:cs="Times New Roman"/>
          <w:sz w:val="28"/>
          <w:szCs w:val="24"/>
        </w:rPr>
        <w:t>Exceptions</w:t>
      </w:r>
      <w:bookmarkEnd w:id="22"/>
    </w:p>
    <w:p w14:paraId="66A56DF1" w14:textId="77777777" w:rsidR="00E909A8" w:rsidRPr="00C07340" w:rsidRDefault="00E909A8" w:rsidP="00F8397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CRT has three user-defined custom exceptions: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InvalidAccessException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RegistCodeNotExistException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ResourceNotExistException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>.</w:t>
      </w:r>
    </w:p>
    <w:p w14:paraId="523AC0D4" w14:textId="77777777" w:rsidR="000A6196" w:rsidRPr="00C07340" w:rsidRDefault="000A6196" w:rsidP="00141B89">
      <w:pPr>
        <w:rPr>
          <w:rFonts w:ascii="Times New Roman" w:hAnsi="Times New Roman" w:cs="Times New Roman"/>
          <w:sz w:val="24"/>
          <w:szCs w:val="24"/>
        </w:rPr>
      </w:pPr>
    </w:p>
    <w:p w14:paraId="04050A22" w14:textId="7377B3D4" w:rsidR="000A6196" w:rsidRPr="00C07340" w:rsidRDefault="000A6196" w:rsidP="00141B89">
      <w:pPr>
        <w:rPr>
          <w:rFonts w:ascii="Times New Roman" w:hAnsi="Times New Roman" w:cs="Times New Roman"/>
          <w:sz w:val="24"/>
          <w:szCs w:val="24"/>
        </w:rPr>
        <w:sectPr w:rsidR="000A6196" w:rsidRPr="00C07340" w:rsidSect="000C403C">
          <w:headerReference w:type="default" r:id="rId17"/>
          <w:footerReference w:type="default" r:id="rId18"/>
          <w:pgSz w:w="12240" w:h="15840"/>
          <w:pgMar w:top="1440" w:right="1800" w:bottom="1440" w:left="1800" w:header="720" w:footer="720" w:gutter="0"/>
          <w:cols w:space="720"/>
        </w:sectPr>
      </w:pPr>
    </w:p>
    <w:p w14:paraId="50627D69" w14:textId="7CB5E121" w:rsidR="00F05340" w:rsidRPr="00F83976" w:rsidRDefault="00882241" w:rsidP="00F05340">
      <w:pPr>
        <w:pStyle w:val="Heading1"/>
        <w:rPr>
          <w:rFonts w:ascii="Times New Roman" w:hAnsi="Times New Roman" w:cs="Times New Roman"/>
          <w:sz w:val="40"/>
          <w:szCs w:val="24"/>
        </w:rPr>
      </w:pPr>
      <w:bookmarkStart w:id="23" w:name="_Toc5902080"/>
      <w:r w:rsidRPr="00F83976">
        <w:rPr>
          <w:rFonts w:ascii="Times New Roman" w:hAnsi="Times New Roman" w:cs="Times New Roman"/>
          <w:sz w:val="40"/>
          <w:szCs w:val="24"/>
        </w:rPr>
        <w:lastRenderedPageBreak/>
        <w:t>Front</w:t>
      </w:r>
      <w:r w:rsidR="00F83976">
        <w:rPr>
          <w:rFonts w:ascii="Times New Roman" w:hAnsi="Times New Roman" w:cs="Times New Roman"/>
          <w:sz w:val="40"/>
          <w:szCs w:val="24"/>
        </w:rPr>
        <w:t>-</w:t>
      </w:r>
      <w:r w:rsidRPr="00F83976">
        <w:rPr>
          <w:rFonts w:ascii="Times New Roman" w:hAnsi="Times New Roman" w:cs="Times New Roman"/>
          <w:sz w:val="40"/>
          <w:szCs w:val="24"/>
        </w:rPr>
        <w:t>End</w:t>
      </w:r>
      <w:r w:rsidR="00F83976">
        <w:rPr>
          <w:rFonts w:ascii="Times New Roman" w:hAnsi="Times New Roman" w:cs="Times New Roman"/>
          <w:sz w:val="40"/>
          <w:szCs w:val="24"/>
        </w:rPr>
        <w:t xml:space="preserve"> Layer</w:t>
      </w:r>
      <w:bookmarkEnd w:id="23"/>
    </w:p>
    <w:p w14:paraId="1CA4A9F6" w14:textId="1FCADEA7" w:rsidR="00882241" w:rsidRPr="00C07340" w:rsidRDefault="00882241" w:rsidP="00F83976">
      <w:pPr>
        <w:pStyle w:val="ChapterBodyCopy"/>
        <w:spacing w:line="360" w:lineRule="auto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>Front</w:t>
      </w:r>
      <w:r w:rsidR="00F83976">
        <w:rPr>
          <w:rFonts w:ascii="Times New Roman" w:eastAsia="SimSun" w:hAnsi="Times New Roman" w:cs="Times New Roman"/>
          <w:sz w:val="24"/>
          <w:szCs w:val="24"/>
          <w:lang w:eastAsia="zh-CN"/>
        </w:rPr>
        <w:t>-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>end</w:t>
      </w:r>
      <w:r w:rsidR="00F83976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layer </w:t>
      </w:r>
      <w:r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>consists</w:t>
      </w:r>
      <w:r w:rsidR="007777D4" w:rsidRPr="00C07340">
        <w:rPr>
          <w:rFonts w:ascii="Times New Roman" w:eastAsia="SimSun" w:hAnsi="Times New Roman" w:cs="Times New Roman"/>
          <w:noProof/>
          <w:sz w:val="24"/>
          <w:szCs w:val="24"/>
          <w:lang w:eastAsia="zh-CN"/>
        </w:rPr>
        <w:t xml:space="preserve"> of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the </w:t>
      </w:r>
      <w:r w:rsidR="003A249D">
        <w:rPr>
          <w:rFonts w:ascii="Times New Roman" w:eastAsia="SimSun" w:hAnsi="Times New Roman" w:cs="Times New Roman"/>
          <w:sz w:val="24"/>
          <w:szCs w:val="24"/>
          <w:lang w:eastAsia="zh-CN"/>
        </w:rPr>
        <w:t>everything user sees or able to interact with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>. Front-end</w:t>
      </w:r>
      <w:r w:rsidR="003A249D">
        <w:rPr>
          <w:rFonts w:ascii="Times New Roman" w:eastAsia="SimSun" w:hAnsi="Times New Roman" w:cs="Times New Roman"/>
          <w:sz w:val="24"/>
          <w:szCs w:val="24"/>
          <w:lang w:eastAsia="zh-CN"/>
        </w:rPr>
        <w:t xml:space="preserve"> app runs in client side; therefore, the speed of the app will depend on user’s device</w:t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t>.</w:t>
      </w:r>
    </w:p>
    <w:p w14:paraId="0FF3FE96" w14:textId="5AD3E1DC" w:rsidR="00882241" w:rsidRPr="00C07340" w:rsidRDefault="00882241" w:rsidP="00882241">
      <w:pPr>
        <w:pStyle w:val="ChapterBodyCopy"/>
        <w:rPr>
          <w:rFonts w:ascii="Times New Roman" w:eastAsia="SimSun" w:hAnsi="Times New Roman" w:cs="Times New Roman"/>
          <w:sz w:val="24"/>
          <w:szCs w:val="24"/>
          <w:lang w:eastAsia="zh-CN"/>
        </w:rPr>
      </w:pP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softHyphen/>
      </w:r>
      <w:r w:rsidRPr="00C07340">
        <w:rPr>
          <w:rFonts w:ascii="Times New Roman" w:eastAsia="SimSun" w:hAnsi="Times New Roman" w:cs="Times New Roman"/>
          <w:sz w:val="24"/>
          <w:szCs w:val="24"/>
          <w:lang w:eastAsia="zh-CN"/>
        </w:rPr>
        <w:softHyphen/>
      </w:r>
    </w:p>
    <w:p w14:paraId="34A8A389" w14:textId="71356CB2" w:rsidR="00882241" w:rsidRPr="003A249D" w:rsidRDefault="00882241" w:rsidP="00F83976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24" w:name="_Toc5902081"/>
      <w:r w:rsidRPr="003A249D">
        <w:rPr>
          <w:rFonts w:ascii="Times New Roman" w:hAnsi="Times New Roman" w:cs="Times New Roman"/>
          <w:sz w:val="28"/>
          <w:szCs w:val="24"/>
        </w:rPr>
        <w:t>Vue Routers</w:t>
      </w:r>
      <w:bookmarkEnd w:id="24"/>
    </w:p>
    <w:p w14:paraId="4099C057" w14:textId="77130CAE" w:rsidR="00882241" w:rsidRPr="00C07340" w:rsidRDefault="00882241" w:rsidP="00882241">
      <w:pPr>
        <w:rPr>
          <w:rFonts w:ascii="Times New Roman" w:hAnsi="Times New Roman" w:cs="Times New Roman"/>
          <w:i/>
          <w:sz w:val="24"/>
          <w:szCs w:val="24"/>
        </w:rPr>
      </w:pPr>
      <w:r w:rsidRPr="00C07340">
        <w:rPr>
          <w:rFonts w:ascii="Times New Roman" w:hAnsi="Times New Roman" w:cs="Times New Roman"/>
          <w:i/>
          <w:sz w:val="24"/>
          <w:szCs w:val="24"/>
        </w:rPr>
        <w:t>[client/</w:t>
      </w:r>
      <w:proofErr w:type="spellStart"/>
      <w:r w:rsidRPr="00C07340">
        <w:rPr>
          <w:rFonts w:ascii="Times New Roman" w:hAnsi="Times New Roman" w:cs="Times New Roman"/>
          <w:i/>
          <w:sz w:val="24"/>
          <w:szCs w:val="24"/>
        </w:rPr>
        <w:t>src</w:t>
      </w:r>
      <w:proofErr w:type="spellEnd"/>
      <w:r w:rsidRPr="00C07340">
        <w:rPr>
          <w:rFonts w:ascii="Times New Roman" w:hAnsi="Times New Roman" w:cs="Times New Roman"/>
          <w:i/>
          <w:sz w:val="24"/>
          <w:szCs w:val="24"/>
        </w:rPr>
        <w:t>/router.js]</w:t>
      </w:r>
    </w:p>
    <w:p w14:paraId="2CE136C1" w14:textId="5B2CE89D" w:rsidR="00882241" w:rsidRDefault="00882241" w:rsidP="00945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Vue router uses browser URL to identify which page user wants to see. Each 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Vue</w:t>
      </w:r>
      <w:r w:rsidRPr="00C07340">
        <w:rPr>
          <w:rFonts w:ascii="Times New Roman" w:hAnsi="Times New Roman" w:cs="Times New Roman"/>
          <w:sz w:val="24"/>
          <w:szCs w:val="24"/>
        </w:rPr>
        <w:t xml:space="preserve"> router route is linked to a view component. Vue router also handles event before </w:t>
      </w:r>
      <w:r w:rsidR="007777D4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user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enter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s</w:t>
      </w:r>
      <w:r w:rsidRPr="00C07340">
        <w:rPr>
          <w:rFonts w:ascii="Times New Roman" w:hAnsi="Times New Roman" w:cs="Times New Roman"/>
          <w:sz w:val="24"/>
          <w:szCs w:val="24"/>
        </w:rPr>
        <w:t xml:space="preserve"> the router or after user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enter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s</w:t>
      </w:r>
      <w:r w:rsidRPr="00C07340">
        <w:rPr>
          <w:rFonts w:ascii="Times New Roman" w:hAnsi="Times New Roman" w:cs="Times New Roman"/>
          <w:sz w:val="24"/>
          <w:szCs w:val="24"/>
        </w:rPr>
        <w:t xml:space="preserve"> the router. In CRT, when a user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enter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s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a route</w:t>
      </w:r>
      <w:r w:rsidRPr="00C07340">
        <w:rPr>
          <w:rFonts w:ascii="Times New Roman" w:hAnsi="Times New Roman" w:cs="Times New Roman"/>
          <w:sz w:val="24"/>
          <w:szCs w:val="24"/>
        </w:rPr>
        <w:t xml:space="preserve">, 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V</w:t>
      </w:r>
      <w:r w:rsidRPr="00C07340">
        <w:rPr>
          <w:rFonts w:ascii="Times New Roman" w:hAnsi="Times New Roman" w:cs="Times New Roman"/>
          <w:noProof/>
          <w:sz w:val="24"/>
          <w:szCs w:val="24"/>
        </w:rPr>
        <w:t>ue</w:t>
      </w:r>
      <w:r w:rsidRPr="00C07340">
        <w:rPr>
          <w:rFonts w:ascii="Times New Roman" w:hAnsi="Times New Roman" w:cs="Times New Roman"/>
          <w:sz w:val="24"/>
          <w:szCs w:val="24"/>
        </w:rPr>
        <w:t xml:space="preserve"> router will perform a verification to verify if </w:t>
      </w:r>
      <w:r w:rsidR="007777D4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user</w:t>
      </w:r>
      <w:r w:rsidRPr="00C07340">
        <w:rPr>
          <w:rFonts w:ascii="Times New Roman" w:hAnsi="Times New Roman" w:cs="Times New Roman"/>
          <w:sz w:val="24"/>
          <w:szCs w:val="24"/>
        </w:rPr>
        <w:t xml:space="preserve"> has the right to enter the page.</w:t>
      </w:r>
    </w:p>
    <w:p w14:paraId="64E4B982" w14:textId="77777777" w:rsidR="00945220" w:rsidRPr="00C07340" w:rsidRDefault="00945220" w:rsidP="00945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1"/>
        <w:tblW w:w="8417" w:type="dxa"/>
        <w:tblInd w:w="85" w:type="dxa"/>
        <w:tblLook w:val="04A0" w:firstRow="1" w:lastRow="0" w:firstColumn="1" w:lastColumn="0" w:noHBand="0" w:noVBand="1"/>
      </w:tblPr>
      <w:tblGrid>
        <w:gridCol w:w="3791"/>
        <w:gridCol w:w="4626"/>
      </w:tblGrid>
      <w:tr w:rsidR="00882241" w:rsidRPr="00C07340" w14:paraId="47ADD72C" w14:textId="77777777" w:rsidTr="00882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28B0DB5B" w14:textId="77777777" w:rsidR="00882241" w:rsidRPr="00C07340" w:rsidRDefault="00882241" w:rsidP="00342C13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b w:val="0"/>
                <w:sz w:val="24"/>
                <w:szCs w:val="24"/>
              </w:rPr>
              <w:t>Routes</w:t>
            </w:r>
          </w:p>
        </w:tc>
        <w:tc>
          <w:tcPr>
            <w:tcW w:w="4626" w:type="dxa"/>
          </w:tcPr>
          <w:p w14:paraId="23DBF0B3" w14:textId="77777777" w:rsidR="00882241" w:rsidRPr="00C07340" w:rsidRDefault="00882241" w:rsidP="00342C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b w:val="0"/>
                <w:sz w:val="24"/>
                <w:szCs w:val="24"/>
              </w:rPr>
              <w:t>Description</w:t>
            </w:r>
          </w:p>
        </w:tc>
      </w:tr>
      <w:tr w:rsidR="00882241" w:rsidRPr="00C07340" w14:paraId="7C25E1C3" w14:textId="77777777" w:rsidTr="00882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5C216D7D" w14:textId="6B095B6F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login</w:t>
            </w:r>
          </w:p>
        </w:tc>
        <w:tc>
          <w:tcPr>
            <w:tcW w:w="4626" w:type="dxa"/>
          </w:tcPr>
          <w:p w14:paraId="09722C9B" w14:textId="30AF967C" w:rsidR="00882241" w:rsidRPr="00C07340" w:rsidRDefault="00882241" w:rsidP="00342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Login page where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user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can enter their username and password to</w:t>
            </w:r>
            <w:r w:rsidR="00945220">
              <w:rPr>
                <w:rFonts w:ascii="Times New Roman" w:hAnsi="Times New Roman" w:cs="Times New Roman"/>
                <w:sz w:val="24"/>
                <w:szCs w:val="24"/>
              </w:rPr>
              <w:t xml:space="preserve"> access 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945220">
              <w:rPr>
                <w:rFonts w:ascii="Times New Roman" w:hAnsi="Times New Roman" w:cs="Times New Roman"/>
                <w:noProof/>
                <w:sz w:val="24"/>
                <w:szCs w:val="24"/>
              </w:rPr>
              <w:t>system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or enter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registration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code to access register page.</w:t>
            </w:r>
          </w:p>
        </w:tc>
      </w:tr>
      <w:tr w:rsidR="00882241" w:rsidRPr="00C07340" w14:paraId="5B047034" w14:textId="77777777" w:rsidTr="00882241">
        <w:trPr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0FBB3E78" w14:textId="4C965788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register</w:t>
            </w:r>
          </w:p>
        </w:tc>
        <w:tc>
          <w:tcPr>
            <w:tcW w:w="4626" w:type="dxa"/>
          </w:tcPr>
          <w:p w14:paraId="1D582EB4" w14:textId="35475CA2" w:rsidR="00882241" w:rsidRPr="00C07340" w:rsidRDefault="00882241" w:rsidP="00342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Register page where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user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can fill in information to register an account.</w:t>
            </w:r>
          </w:p>
        </w:tc>
      </w:tr>
      <w:tr w:rsidR="00882241" w:rsidRPr="00C07340" w14:paraId="6946179E" w14:textId="77777777" w:rsidTr="00882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4FDBB3B7" w14:textId="3EA8CE4E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4626" w:type="dxa"/>
          </w:tcPr>
          <w:p w14:paraId="3A8A5E07" w14:textId="20CD65B1" w:rsidR="00882241" w:rsidRPr="00C07340" w:rsidRDefault="00882241" w:rsidP="00342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Default page when the user logins. The page displays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dashboard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user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82241" w:rsidRPr="00C07340" w14:paraId="10FE0A35" w14:textId="77777777" w:rsidTr="00882241">
        <w:trPr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7958AB6A" w14:textId="60B4E187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mailbox</w:t>
            </w:r>
          </w:p>
        </w:tc>
        <w:tc>
          <w:tcPr>
            <w:tcW w:w="4626" w:type="dxa"/>
          </w:tcPr>
          <w:p w14:paraId="59B507EE" w14:textId="48DDF841" w:rsidR="00882241" w:rsidRPr="00C07340" w:rsidRDefault="00882241" w:rsidP="00342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Mailbox page where users can review all received or sent messages. </w:t>
            </w:r>
            <w:r w:rsidR="007777D4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The u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ser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is also able to compose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new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message </w:t>
            </w:r>
            <w:r w:rsidR="007777D4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o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n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this page.</w:t>
            </w:r>
          </w:p>
        </w:tc>
      </w:tr>
      <w:tr w:rsidR="00882241" w:rsidRPr="00C07340" w14:paraId="6D7D01E8" w14:textId="77777777" w:rsidTr="00882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2A27120A" w14:textId="5DE2A756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notifica</w:t>
            </w:r>
            <w:r w:rsidR="007777D4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ti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ons</w:t>
            </w:r>
          </w:p>
        </w:tc>
        <w:tc>
          <w:tcPr>
            <w:tcW w:w="4626" w:type="dxa"/>
          </w:tcPr>
          <w:p w14:paraId="37EBD5FC" w14:textId="6F244C58" w:rsidR="00882241" w:rsidRPr="00C07340" w:rsidRDefault="00882241" w:rsidP="00342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page that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display</w:t>
            </w:r>
            <w:r w:rsidR="007777D4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all notifications for the current user.</w:t>
            </w:r>
          </w:p>
        </w:tc>
      </w:tr>
      <w:tr w:rsidR="00882241" w:rsidRPr="00C07340" w14:paraId="36BBDAC8" w14:textId="77777777" w:rsidTr="00882241">
        <w:trPr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317D1FB3" w14:textId="7D4761EA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dev/</w:t>
            </w:r>
            <w:proofErr w:type="spell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todo</w:t>
            </w:r>
            <w:proofErr w:type="spellEnd"/>
          </w:p>
        </w:tc>
        <w:tc>
          <w:tcPr>
            <w:tcW w:w="4626" w:type="dxa"/>
          </w:tcPr>
          <w:p w14:paraId="2835E5C1" w14:textId="53E874B6" w:rsidR="00882241" w:rsidRPr="00C07340" w:rsidRDefault="00882241" w:rsidP="00342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Developer To-Do page. Only developers </w:t>
            </w:r>
            <w:proofErr w:type="gram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are allowed to</w:t>
            </w:r>
            <w:proofErr w:type="gram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enter. Display all developer to-do tasks.</w:t>
            </w:r>
          </w:p>
        </w:tc>
      </w:tr>
      <w:tr w:rsidR="00882241" w:rsidRPr="00C07340" w14:paraId="2C580938" w14:textId="77777777" w:rsidTr="00882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09A94D25" w14:textId="02C92651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/dev/tool</w:t>
            </w:r>
          </w:p>
        </w:tc>
        <w:tc>
          <w:tcPr>
            <w:tcW w:w="4626" w:type="dxa"/>
          </w:tcPr>
          <w:p w14:paraId="3F0134EC" w14:textId="7AD2A359" w:rsidR="00882241" w:rsidRPr="00C07340" w:rsidRDefault="00882241" w:rsidP="00342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Only developers </w:t>
            </w:r>
            <w:proofErr w:type="gram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are allowed to</w:t>
            </w:r>
            <w:proofErr w:type="gram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enter. </w:t>
            </w:r>
            <w:r w:rsidR="007777D4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The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page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is a place where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developer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can generate dummy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data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or perform testing.</w:t>
            </w:r>
          </w:p>
        </w:tc>
      </w:tr>
      <w:tr w:rsidR="00882241" w:rsidRPr="00C07340" w14:paraId="0C27C1C7" w14:textId="77777777" w:rsidTr="00882241">
        <w:trPr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36D751BE" w14:textId="6202CF6E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admin/user-list</w:t>
            </w:r>
          </w:p>
        </w:tc>
        <w:tc>
          <w:tcPr>
            <w:tcW w:w="4626" w:type="dxa"/>
          </w:tcPr>
          <w:p w14:paraId="7D67A4BC" w14:textId="326AB5B4" w:rsidR="00882241" w:rsidRPr="00C07340" w:rsidRDefault="00882241" w:rsidP="00342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Only admins </w:t>
            </w:r>
            <w:proofErr w:type="gram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are allowed to</w:t>
            </w:r>
            <w:proofErr w:type="gram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enter.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The page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is a place where admin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manage</w:t>
            </w:r>
            <w:r w:rsidR="007777D4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all users and make changes to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client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account.</w:t>
            </w:r>
          </w:p>
        </w:tc>
      </w:tr>
      <w:tr w:rsidR="00882241" w:rsidRPr="00C07340" w14:paraId="358BDE58" w14:textId="77777777" w:rsidTr="00882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578C6B32" w14:textId="205262EF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admin/chart</w:t>
            </w:r>
          </w:p>
        </w:tc>
        <w:tc>
          <w:tcPr>
            <w:tcW w:w="4626" w:type="dxa"/>
          </w:tcPr>
          <w:p w14:paraId="40F942FE" w14:textId="4BE9DC67" w:rsidR="00882241" w:rsidRPr="00C07340" w:rsidRDefault="00882241" w:rsidP="00342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Only admins </w:t>
            </w:r>
            <w:proofErr w:type="gram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are allowed to</w:t>
            </w:r>
            <w:proofErr w:type="gram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enter. The page will display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change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request status ratio in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selected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week.</w:t>
            </w:r>
          </w:p>
        </w:tc>
      </w:tr>
      <w:tr w:rsidR="00882241" w:rsidRPr="00C07340" w14:paraId="528B27A7" w14:textId="77777777" w:rsidTr="00882241">
        <w:trPr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787BC359" w14:textId="1D400B48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admin/generate-code</w:t>
            </w:r>
          </w:p>
        </w:tc>
        <w:tc>
          <w:tcPr>
            <w:tcW w:w="4626" w:type="dxa"/>
          </w:tcPr>
          <w:p w14:paraId="3F0233D4" w14:textId="0B994EC8" w:rsidR="00882241" w:rsidRPr="00C07340" w:rsidRDefault="00882241" w:rsidP="00342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Only admins </w:t>
            </w:r>
            <w:proofErr w:type="gram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are allowed to</w:t>
            </w:r>
            <w:proofErr w:type="gram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enter. The page allows admin to create a new registration code by filling out the form.</w:t>
            </w:r>
          </w:p>
        </w:tc>
      </w:tr>
      <w:tr w:rsidR="00882241" w:rsidRPr="00C07340" w14:paraId="37E9528B" w14:textId="77777777" w:rsidTr="00882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4BE8EF9B" w14:textId="00620A1E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admin/change-request</w:t>
            </w:r>
          </w:p>
        </w:tc>
        <w:tc>
          <w:tcPr>
            <w:tcW w:w="4626" w:type="dxa"/>
          </w:tcPr>
          <w:p w14:paraId="423CF755" w14:textId="721CF262" w:rsidR="00882241" w:rsidRPr="00C07340" w:rsidRDefault="00882241" w:rsidP="00342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Only admins </w:t>
            </w:r>
            <w:proofErr w:type="gram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are allowed to</w:t>
            </w:r>
            <w:proofErr w:type="gram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enter this page. The page displays all change requests in the system.</w:t>
            </w:r>
          </w:p>
        </w:tc>
      </w:tr>
      <w:tr w:rsidR="00882241" w:rsidRPr="00C07340" w14:paraId="7140629D" w14:textId="77777777" w:rsidTr="00882241">
        <w:trPr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60322C8E" w14:textId="55B2A993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admin/change-request/search</w:t>
            </w:r>
          </w:p>
        </w:tc>
        <w:tc>
          <w:tcPr>
            <w:tcW w:w="4626" w:type="dxa"/>
          </w:tcPr>
          <w:p w14:paraId="7FE437DF" w14:textId="1DF42897" w:rsidR="00882241" w:rsidRPr="00C07340" w:rsidRDefault="00882241" w:rsidP="00342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Only admins </w:t>
            </w:r>
            <w:proofErr w:type="gramStart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are allowed to</w:t>
            </w:r>
            <w:proofErr w:type="gramEnd"/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enter this page. The page allows admin to search change request by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enter</w:t>
            </w:r>
            <w:r w:rsidR="007777D4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ing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date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range, request id, client name, or request status. The page also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display</w:t>
            </w:r>
            <w:r w:rsidR="007777D4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a table of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result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82241" w:rsidRPr="00C07340" w14:paraId="77B6257D" w14:textId="77777777" w:rsidTr="00882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763427D1" w14:textId="77777777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change-request/entry</w:t>
            </w:r>
          </w:p>
        </w:tc>
        <w:tc>
          <w:tcPr>
            <w:tcW w:w="4626" w:type="dxa"/>
          </w:tcPr>
          <w:p w14:paraId="49E88153" w14:textId="121B9EB8" w:rsidR="00882241" w:rsidRPr="00C07340" w:rsidRDefault="00882241" w:rsidP="00342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page where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client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or admin can fill out a form to create </w:t>
            </w:r>
            <w:r w:rsidR="007777D4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change</w:t>
            </w: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request.</w:t>
            </w:r>
          </w:p>
        </w:tc>
      </w:tr>
      <w:tr w:rsidR="00882241" w:rsidRPr="00C07340" w14:paraId="449BEA3F" w14:textId="77777777" w:rsidTr="00882241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21C93289" w14:textId="77777777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change-request</w:t>
            </w:r>
          </w:p>
        </w:tc>
        <w:tc>
          <w:tcPr>
            <w:tcW w:w="4626" w:type="dxa"/>
          </w:tcPr>
          <w:p w14:paraId="3EA46AA4" w14:textId="77777777" w:rsidR="00882241" w:rsidRPr="00C07340" w:rsidRDefault="00882241" w:rsidP="00342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The page displays all change requests owned by the current user.</w:t>
            </w:r>
          </w:p>
        </w:tc>
      </w:tr>
      <w:tr w:rsidR="00882241" w:rsidRPr="00C07340" w14:paraId="43025974" w14:textId="77777777" w:rsidTr="00882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33623B87" w14:textId="58B3F547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change-request/:id</w:t>
            </w:r>
          </w:p>
        </w:tc>
        <w:tc>
          <w:tcPr>
            <w:tcW w:w="4626" w:type="dxa"/>
          </w:tcPr>
          <w:p w14:paraId="5A928B99" w14:textId="2FBFFDD9" w:rsidR="00882241" w:rsidRPr="00C07340" w:rsidRDefault="00882241" w:rsidP="00342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The page displays change request detail. Only admins or the request owner can enter this page.</w:t>
            </w:r>
          </w:p>
        </w:tc>
      </w:tr>
      <w:tr w:rsidR="00882241" w:rsidRPr="00C07340" w14:paraId="6F724BF1" w14:textId="77777777" w:rsidTr="00882241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4832DB2B" w14:textId="04CB039D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change-request/:id/content</w:t>
            </w:r>
          </w:p>
        </w:tc>
        <w:tc>
          <w:tcPr>
            <w:tcW w:w="4626" w:type="dxa"/>
          </w:tcPr>
          <w:p w14:paraId="620EDE48" w14:textId="094A578D" w:rsidR="00882241" w:rsidRPr="00C07340" w:rsidRDefault="007777D4" w:rsidP="00342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The n</w:t>
            </w:r>
            <w:r w:rsidR="00882241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ested</w:t>
            </w:r>
            <w:r w:rsidR="00882241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page that displays the selected change request title and detail. Admin </w:t>
            </w:r>
            <w:proofErr w:type="gramStart"/>
            <w:r w:rsidR="00882241" w:rsidRPr="00C07340">
              <w:rPr>
                <w:rFonts w:ascii="Times New Roman" w:hAnsi="Times New Roman" w:cs="Times New Roman"/>
                <w:sz w:val="24"/>
                <w:szCs w:val="24"/>
              </w:rPr>
              <w:t>is able to</w:t>
            </w:r>
            <w:proofErr w:type="gramEnd"/>
            <w:r w:rsidR="00882241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modify request title and detail under this page.</w:t>
            </w:r>
          </w:p>
        </w:tc>
      </w:tr>
      <w:tr w:rsidR="00882241" w:rsidRPr="00C07340" w14:paraId="383092AF" w14:textId="77777777" w:rsidTr="008822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39272FC9" w14:textId="66077217" w:rsidR="00882241" w:rsidRPr="00C07340" w:rsidRDefault="00882241" w:rsidP="008822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t>/change-request/:id/message</w:t>
            </w:r>
          </w:p>
        </w:tc>
        <w:tc>
          <w:tcPr>
            <w:tcW w:w="4626" w:type="dxa"/>
          </w:tcPr>
          <w:p w14:paraId="2F610604" w14:textId="4724E845" w:rsidR="00882241" w:rsidRPr="00C07340" w:rsidRDefault="007777D4" w:rsidP="008822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The n</w:t>
            </w:r>
            <w:r w:rsidR="00882241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ested</w:t>
            </w:r>
            <w:r w:rsidR="00882241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page that displays the selected change request messages. Client and admin </w:t>
            </w:r>
            <w:proofErr w:type="gramStart"/>
            <w:r w:rsidR="00882241" w:rsidRPr="00C0734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e able to</w:t>
            </w:r>
            <w:proofErr w:type="gramEnd"/>
            <w:r w:rsidR="00882241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interact with each other by sending messages </w:t>
            </w: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o</w:t>
            </w:r>
            <w:r w:rsidR="00882241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n</w:t>
            </w:r>
            <w:r w:rsidR="00882241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this page.</w:t>
            </w:r>
          </w:p>
        </w:tc>
      </w:tr>
      <w:tr w:rsidR="00882241" w:rsidRPr="00C07340" w14:paraId="74272E44" w14:textId="77777777" w:rsidTr="00882241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91" w:type="dxa"/>
          </w:tcPr>
          <w:p w14:paraId="05B68934" w14:textId="05286C14" w:rsidR="00882241" w:rsidRPr="00C07340" w:rsidRDefault="00882241" w:rsidP="00342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/change-request/:id/history</w:t>
            </w:r>
          </w:p>
        </w:tc>
        <w:tc>
          <w:tcPr>
            <w:tcW w:w="4626" w:type="dxa"/>
          </w:tcPr>
          <w:p w14:paraId="46BA4CF5" w14:textId="123908F1" w:rsidR="00882241" w:rsidRPr="00C07340" w:rsidRDefault="007777D4" w:rsidP="00342C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The n</w:t>
            </w:r>
            <w:r w:rsidR="00882241" w:rsidRPr="00C07340">
              <w:rPr>
                <w:rFonts w:ascii="Times New Roman" w:hAnsi="Times New Roman" w:cs="Times New Roman"/>
                <w:noProof/>
                <w:sz w:val="24"/>
                <w:szCs w:val="24"/>
              </w:rPr>
              <w:t>ested</w:t>
            </w:r>
            <w:r w:rsidR="00882241" w:rsidRPr="00C07340">
              <w:rPr>
                <w:rFonts w:ascii="Times New Roman" w:hAnsi="Times New Roman" w:cs="Times New Roman"/>
                <w:sz w:val="24"/>
                <w:szCs w:val="24"/>
              </w:rPr>
              <w:t xml:space="preserve"> page that displays the selected change request history. </w:t>
            </w:r>
          </w:p>
        </w:tc>
      </w:tr>
    </w:tbl>
    <w:p w14:paraId="4C9818B3" w14:textId="77777777" w:rsidR="00F05340" w:rsidRPr="00C07340" w:rsidRDefault="00F05340" w:rsidP="00C5363B">
      <w:pPr>
        <w:pStyle w:val="ChapterBodyCopy"/>
        <w:rPr>
          <w:rFonts w:ascii="Times New Roman" w:hAnsi="Times New Roman" w:cs="Times New Roman"/>
          <w:sz w:val="24"/>
          <w:szCs w:val="24"/>
        </w:rPr>
      </w:pPr>
    </w:p>
    <w:p w14:paraId="0BBD144D" w14:textId="3C07B60C" w:rsidR="00882241" w:rsidRPr="00945220" w:rsidRDefault="00882241" w:rsidP="00945220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25" w:name="_Toc5902082"/>
      <w:r w:rsidRPr="00945220">
        <w:rPr>
          <w:rFonts w:ascii="Times New Roman" w:hAnsi="Times New Roman" w:cs="Times New Roman"/>
          <w:sz w:val="28"/>
          <w:szCs w:val="24"/>
        </w:rPr>
        <w:t>Main / App</w:t>
      </w:r>
      <w:bookmarkEnd w:id="25"/>
    </w:p>
    <w:p w14:paraId="6670D952" w14:textId="77777777" w:rsidR="0003289A" w:rsidRPr="00C07340" w:rsidRDefault="00882241" w:rsidP="00945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Main.js is the beginning of the entire </w:t>
      </w:r>
      <w:proofErr w:type="spellStart"/>
      <w:r w:rsidR="007C07BE" w:rsidRPr="00C07340">
        <w:rPr>
          <w:rFonts w:ascii="Times New Roman" w:hAnsi="Times New Roman" w:cs="Times New Roman"/>
          <w:sz w:val="24"/>
          <w:szCs w:val="24"/>
        </w:rPr>
        <w:t>V</w:t>
      </w:r>
      <w:r w:rsidRPr="00C07340">
        <w:rPr>
          <w:rFonts w:ascii="Times New Roman" w:hAnsi="Times New Roman" w:cs="Times New Roman"/>
          <w:sz w:val="24"/>
          <w:szCs w:val="24"/>
        </w:rPr>
        <w:t>ue</w:t>
      </w:r>
      <w:r w:rsidR="007C07BE" w:rsidRPr="00C07340">
        <w:rPr>
          <w:rFonts w:ascii="Times New Roman" w:hAnsi="Times New Roman" w:cs="Times New Roman"/>
          <w:sz w:val="24"/>
          <w:szCs w:val="24"/>
        </w:rPr>
        <w:t>JS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app. In main.js, we define</w:t>
      </w:r>
      <w:r w:rsidR="0003289A" w:rsidRPr="00C07340">
        <w:rPr>
          <w:rFonts w:ascii="Times New Roman" w:hAnsi="Times New Roman" w:cs="Times New Roman"/>
          <w:sz w:val="24"/>
          <w:szCs w:val="24"/>
        </w:rPr>
        <w:t xml:space="preserve"> our</w:t>
      </w:r>
      <w:r w:rsidRPr="00C07340">
        <w:rPr>
          <w:rFonts w:ascii="Times New Roman" w:hAnsi="Times New Roman" w:cs="Times New Roman"/>
          <w:sz w:val="24"/>
          <w:szCs w:val="24"/>
        </w:rPr>
        <w:t xml:space="preserve"> libraries and global variables</w:t>
      </w:r>
      <w:r w:rsidR="0003289A"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sz w:val="24"/>
          <w:szCs w:val="24"/>
        </w:rPr>
        <w:t xml:space="preserve">on </w:t>
      </w:r>
      <w:r w:rsidR="0003289A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sz w:val="24"/>
          <w:szCs w:val="24"/>
        </w:rPr>
        <w:t xml:space="preserve">top of the file. </w:t>
      </w:r>
    </w:p>
    <w:p w14:paraId="1E317052" w14:textId="5BA5F4F7" w:rsidR="00882241" w:rsidRDefault="00882241" w:rsidP="00945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07340">
        <w:rPr>
          <w:rFonts w:ascii="Times New Roman" w:hAnsi="Times New Roman" w:cs="Times New Roman"/>
          <w:sz w:val="24"/>
          <w:szCs w:val="24"/>
        </w:rPr>
        <w:t>App.vue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is the parent of all views and components. </w:t>
      </w:r>
      <w:r w:rsidR="00945220">
        <w:rPr>
          <w:rFonts w:ascii="Times New Roman" w:hAnsi="Times New Roman" w:cs="Times New Roman"/>
          <w:sz w:val="24"/>
          <w:szCs w:val="24"/>
        </w:rPr>
        <w:t xml:space="preserve">In CRT,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App.vue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945220">
        <w:rPr>
          <w:rFonts w:ascii="Times New Roman" w:hAnsi="Times New Roman" w:cs="Times New Roman"/>
          <w:sz w:val="24"/>
          <w:szCs w:val="24"/>
        </w:rPr>
        <w:t xml:space="preserve">contains </w:t>
      </w:r>
      <w:r w:rsidRPr="00C07340">
        <w:rPr>
          <w:rFonts w:ascii="Times New Roman" w:hAnsi="Times New Roman" w:cs="Times New Roman"/>
          <w:sz w:val="24"/>
          <w:szCs w:val="24"/>
        </w:rPr>
        <w:t xml:space="preserve">two components, Main component that displays </w:t>
      </w:r>
      <w:r w:rsidR="0003289A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Pr="00C07340">
        <w:rPr>
          <w:rFonts w:ascii="Times New Roman" w:hAnsi="Times New Roman" w:cs="Times New Roman"/>
          <w:sz w:val="24"/>
          <w:szCs w:val="24"/>
        </w:rPr>
        <w:t xml:space="preserve">sidebar,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ontro</w:t>
      </w:r>
      <w:r w:rsidR="0003289A" w:rsidRPr="00C07340">
        <w:rPr>
          <w:rFonts w:ascii="Times New Roman" w:hAnsi="Times New Roman" w:cs="Times New Roman"/>
          <w:noProof/>
          <w:sz w:val="24"/>
          <w:szCs w:val="24"/>
        </w:rPr>
        <w:t>l</w:t>
      </w:r>
      <w:r w:rsidRPr="00C07340">
        <w:rPr>
          <w:rFonts w:ascii="Times New Roman" w:hAnsi="Times New Roman" w:cs="Times New Roman"/>
          <w:noProof/>
          <w:sz w:val="24"/>
          <w:szCs w:val="24"/>
        </w:rPr>
        <w:t>bar</w:t>
      </w:r>
      <w:r w:rsidRPr="00C07340">
        <w:rPr>
          <w:rFonts w:ascii="Times New Roman" w:hAnsi="Times New Roman" w:cs="Times New Roman"/>
          <w:sz w:val="24"/>
          <w:szCs w:val="24"/>
        </w:rPr>
        <w:t xml:space="preserve">, and header; and Auth component that displays Login page or Register page.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App.vue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also include HTTP request methods to retrieve current user’s information.</w:t>
      </w:r>
    </w:p>
    <w:p w14:paraId="08B39F18" w14:textId="77777777" w:rsidR="00945220" w:rsidRPr="00C07340" w:rsidRDefault="00945220" w:rsidP="00945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935B26" w14:textId="6FD42EC3" w:rsidR="0003289A" w:rsidRPr="00C07340" w:rsidRDefault="0003289A" w:rsidP="0003289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6" w:name="_Toc5902083"/>
      <w:r w:rsidRPr="00945220">
        <w:rPr>
          <w:rFonts w:ascii="Times New Roman" w:hAnsi="Times New Roman" w:cs="Times New Roman"/>
          <w:sz w:val="28"/>
          <w:szCs w:val="24"/>
        </w:rPr>
        <w:t>Assets</w:t>
      </w:r>
      <w:bookmarkEnd w:id="26"/>
    </w:p>
    <w:p w14:paraId="4820E10B" w14:textId="1EF9918D" w:rsidR="0003289A" w:rsidRDefault="0003289A" w:rsidP="00945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Assets 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is</w:t>
      </w:r>
      <w:r w:rsidR="00E62352" w:rsidRPr="00C07340">
        <w:rPr>
          <w:rFonts w:ascii="Times New Roman" w:hAnsi="Times New Roman" w:cs="Times New Roman"/>
          <w:sz w:val="24"/>
          <w:szCs w:val="24"/>
        </w:rPr>
        <w:t xml:space="preserve"> the directory where all </w:t>
      </w:r>
      <w:r w:rsidRPr="00C07340">
        <w:rPr>
          <w:rFonts w:ascii="Times New Roman" w:hAnsi="Times New Roman" w:cs="Times New Roman"/>
          <w:sz w:val="24"/>
          <w:szCs w:val="24"/>
        </w:rPr>
        <w:t>external resource</w:t>
      </w:r>
      <w:r w:rsidR="00E62352" w:rsidRPr="00C07340">
        <w:rPr>
          <w:rFonts w:ascii="Times New Roman" w:hAnsi="Times New Roman" w:cs="Times New Roman"/>
          <w:sz w:val="24"/>
          <w:szCs w:val="24"/>
        </w:rPr>
        <w:t xml:space="preserve">s are stored. External resources included </w:t>
      </w:r>
      <w:r w:rsidR="007777D4" w:rsidRPr="00C07340">
        <w:rPr>
          <w:rFonts w:ascii="Times New Roman" w:hAnsi="Times New Roman" w:cs="Times New Roman"/>
          <w:sz w:val="24"/>
          <w:szCs w:val="24"/>
        </w:rPr>
        <w:t xml:space="preserve">an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image</w:t>
      </w:r>
      <w:r w:rsidRPr="00C07340">
        <w:rPr>
          <w:rFonts w:ascii="Times New Roman" w:hAnsi="Times New Roman" w:cs="Times New Roman"/>
          <w:sz w:val="24"/>
          <w:szCs w:val="24"/>
        </w:rPr>
        <w:t xml:space="preserve">, libraries, template, </w:t>
      </w:r>
      <w:r w:rsidR="00E62352" w:rsidRPr="00C07340">
        <w:rPr>
          <w:rFonts w:ascii="Times New Roman" w:hAnsi="Times New Roman" w:cs="Times New Roman"/>
          <w:sz w:val="24"/>
          <w:szCs w:val="24"/>
        </w:rPr>
        <w:t xml:space="preserve">custom JavaScript file, and custom 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CSS</w:t>
      </w:r>
      <w:r w:rsidR="00E62352" w:rsidRPr="00C07340">
        <w:rPr>
          <w:rFonts w:ascii="Times New Roman" w:hAnsi="Times New Roman" w:cs="Times New Roman"/>
          <w:sz w:val="24"/>
          <w:szCs w:val="24"/>
        </w:rPr>
        <w:t xml:space="preserve"> file. </w:t>
      </w:r>
    </w:p>
    <w:p w14:paraId="67518811" w14:textId="77777777" w:rsidR="00945220" w:rsidRPr="00C07340" w:rsidRDefault="00945220" w:rsidP="00945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EE2D348" w14:textId="1B5BF324" w:rsidR="00B1703F" w:rsidRPr="00945220" w:rsidRDefault="00B1703F" w:rsidP="00945220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27" w:name="_Toc5902084"/>
      <w:r w:rsidRPr="00945220">
        <w:rPr>
          <w:rFonts w:ascii="Times New Roman" w:hAnsi="Times New Roman" w:cs="Times New Roman"/>
          <w:sz w:val="28"/>
          <w:szCs w:val="24"/>
        </w:rPr>
        <w:t>Store</w:t>
      </w:r>
      <w:r w:rsidR="00945220">
        <w:rPr>
          <w:rFonts w:ascii="Times New Roman" w:hAnsi="Times New Roman" w:cs="Times New Roman"/>
          <w:sz w:val="28"/>
          <w:szCs w:val="24"/>
        </w:rPr>
        <w:t>s</w:t>
      </w:r>
      <w:bookmarkEnd w:id="27"/>
    </w:p>
    <w:p w14:paraId="5F6EAA53" w14:textId="6ADD8AF0" w:rsidR="00B1703F" w:rsidRDefault="00945220" w:rsidP="00945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="00B1703F" w:rsidRPr="00C07340">
        <w:rPr>
          <w:rFonts w:ascii="Times New Roman" w:hAnsi="Times New Roman" w:cs="Times New Roman"/>
          <w:noProof/>
          <w:sz w:val="24"/>
          <w:szCs w:val="24"/>
        </w:rPr>
        <w:t>tore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="00B1703F"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is</w:t>
      </w:r>
      <w:r w:rsidR="00B1703F" w:rsidRPr="00C07340">
        <w:rPr>
          <w:rFonts w:ascii="Times New Roman" w:hAnsi="Times New Roman" w:cs="Times New Roman"/>
          <w:sz w:val="24"/>
          <w:szCs w:val="24"/>
        </w:rPr>
        <w:t xml:space="preserve"> used to manage data stat</w:t>
      </w:r>
      <w:r>
        <w:rPr>
          <w:rFonts w:ascii="Times New Roman" w:hAnsi="Times New Roman" w:cs="Times New Roman"/>
          <w:sz w:val="24"/>
          <w:szCs w:val="24"/>
        </w:rPr>
        <w:t>e</w:t>
      </w:r>
      <w:r w:rsidR="00B1703F" w:rsidRPr="00C07340">
        <w:rPr>
          <w:rFonts w:ascii="Times New Roman" w:hAnsi="Times New Roman" w:cs="Times New Roman"/>
          <w:sz w:val="24"/>
          <w:szCs w:val="24"/>
        </w:rPr>
        <w:t xml:space="preserve">. Vue store </w:t>
      </w:r>
      <w:r w:rsidR="00B1703F" w:rsidRPr="00C07340">
        <w:rPr>
          <w:rFonts w:ascii="Times New Roman" w:hAnsi="Times New Roman" w:cs="Times New Roman"/>
          <w:noProof/>
          <w:sz w:val="24"/>
          <w:szCs w:val="24"/>
        </w:rPr>
        <w:t>is support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ed</w:t>
      </w:r>
      <w:r w:rsidR="00B1703F" w:rsidRPr="00C07340">
        <w:rPr>
          <w:rFonts w:ascii="Times New Roman" w:hAnsi="Times New Roman" w:cs="Times New Roman"/>
          <w:sz w:val="24"/>
          <w:szCs w:val="24"/>
        </w:rPr>
        <w:t xml:space="preserve"> by </w:t>
      </w:r>
      <w:r w:rsidR="00B1703F" w:rsidRPr="00C07340">
        <w:rPr>
          <w:rFonts w:ascii="Times New Roman" w:hAnsi="Times New Roman" w:cs="Times New Roman"/>
          <w:noProof/>
          <w:sz w:val="24"/>
          <w:szCs w:val="24"/>
        </w:rPr>
        <w:t>Vuex</w:t>
      </w:r>
      <w:r w:rsidR="00B1703F" w:rsidRPr="00C07340">
        <w:rPr>
          <w:rFonts w:ascii="Times New Roman" w:hAnsi="Times New Roman" w:cs="Times New Roman"/>
          <w:sz w:val="24"/>
          <w:szCs w:val="24"/>
        </w:rPr>
        <w:t xml:space="preserve"> library. With the help of store</w:t>
      </w:r>
      <w:r>
        <w:rPr>
          <w:rFonts w:ascii="Times New Roman" w:hAnsi="Times New Roman" w:cs="Times New Roman"/>
          <w:sz w:val="24"/>
          <w:szCs w:val="24"/>
        </w:rPr>
        <w:t>s</w:t>
      </w:r>
      <w:r w:rsidR="00B1703F" w:rsidRPr="00C07340">
        <w:rPr>
          <w:rFonts w:ascii="Times New Roman" w:hAnsi="Times New Roman" w:cs="Times New Roman"/>
          <w:sz w:val="24"/>
          <w:szCs w:val="24"/>
        </w:rPr>
        <w:t>, data can be shared across ever</w:t>
      </w:r>
      <w:r>
        <w:rPr>
          <w:rFonts w:ascii="Times New Roman" w:hAnsi="Times New Roman" w:cs="Times New Roman"/>
          <w:sz w:val="24"/>
          <w:szCs w:val="24"/>
        </w:rPr>
        <w:t>y</w:t>
      </w:r>
      <w:r w:rsidR="00B1703F"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sz w:val="24"/>
          <w:szCs w:val="24"/>
        </w:rPr>
        <w:t>component</w:t>
      </w:r>
      <w:r w:rsidR="00B1703F" w:rsidRPr="00C07340">
        <w:rPr>
          <w:rFonts w:ascii="Times New Roman" w:hAnsi="Times New Roman" w:cs="Times New Roman"/>
          <w:sz w:val="24"/>
          <w:szCs w:val="24"/>
        </w:rPr>
        <w:t xml:space="preserve"> and will be saved as cook</w:t>
      </w:r>
      <w:r>
        <w:rPr>
          <w:rFonts w:ascii="Times New Roman" w:hAnsi="Times New Roman" w:cs="Times New Roman"/>
          <w:sz w:val="24"/>
          <w:szCs w:val="24"/>
        </w:rPr>
        <w:t>ies</w:t>
      </w:r>
      <w:r w:rsidR="00B1703F" w:rsidRPr="00C07340">
        <w:rPr>
          <w:rFonts w:ascii="Times New Roman" w:hAnsi="Times New Roman" w:cs="Times New Roman"/>
          <w:sz w:val="24"/>
          <w:szCs w:val="24"/>
        </w:rPr>
        <w:t xml:space="preserve"> in </w:t>
      </w:r>
      <w:r w:rsidR="007777D4" w:rsidRPr="00C07340">
        <w:rPr>
          <w:rFonts w:ascii="Times New Roman" w:hAnsi="Times New Roman" w:cs="Times New Roman"/>
          <w:sz w:val="24"/>
          <w:szCs w:val="24"/>
        </w:rPr>
        <w:t xml:space="preserve">a </w:t>
      </w:r>
      <w:r w:rsidR="00B1703F" w:rsidRPr="00C07340">
        <w:rPr>
          <w:rFonts w:ascii="Times New Roman" w:hAnsi="Times New Roman" w:cs="Times New Roman"/>
          <w:noProof/>
          <w:sz w:val="24"/>
          <w:szCs w:val="24"/>
        </w:rPr>
        <w:t>local</w:t>
      </w:r>
      <w:r w:rsidR="00B1703F" w:rsidRPr="00C07340">
        <w:rPr>
          <w:rFonts w:ascii="Times New Roman" w:hAnsi="Times New Roman" w:cs="Times New Roman"/>
          <w:sz w:val="24"/>
          <w:szCs w:val="24"/>
        </w:rPr>
        <w:t xml:space="preserve"> browser. </w:t>
      </w:r>
    </w:p>
    <w:p w14:paraId="63824805" w14:textId="77777777" w:rsidR="00945220" w:rsidRPr="00C07340" w:rsidRDefault="00945220" w:rsidP="009452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1B1253" w14:textId="7F42D4D7" w:rsidR="00B1703F" w:rsidRPr="00945220" w:rsidRDefault="00B1703F" w:rsidP="00B1703F">
      <w:pPr>
        <w:pStyle w:val="Heading2"/>
        <w:rPr>
          <w:rFonts w:ascii="Times New Roman" w:hAnsi="Times New Roman" w:cs="Times New Roman"/>
          <w:sz w:val="28"/>
          <w:szCs w:val="24"/>
        </w:rPr>
      </w:pPr>
      <w:bookmarkStart w:id="28" w:name="_Toc5902085"/>
      <w:proofErr w:type="spellStart"/>
      <w:r w:rsidRPr="00945220">
        <w:rPr>
          <w:rFonts w:ascii="Times New Roman" w:hAnsi="Times New Roman" w:cs="Times New Roman"/>
          <w:sz w:val="28"/>
          <w:szCs w:val="24"/>
        </w:rPr>
        <w:t>Mixins</w:t>
      </w:r>
      <w:bookmarkEnd w:id="28"/>
      <w:proofErr w:type="spellEnd"/>
    </w:p>
    <w:p w14:paraId="01F87248" w14:textId="674416BD" w:rsidR="00F05340" w:rsidRPr="00C07340" w:rsidRDefault="00B1703F" w:rsidP="00C35654">
      <w:pPr>
        <w:pStyle w:val="ChapterBodyCopy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07340">
        <w:rPr>
          <w:rFonts w:ascii="Times New Roman" w:hAnsi="Times New Roman" w:cs="Times New Roman"/>
          <w:sz w:val="24"/>
          <w:szCs w:val="24"/>
        </w:rPr>
        <w:t>Mixins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contain</w:t>
      </w:r>
      <w:r w:rsidRPr="00C07340">
        <w:rPr>
          <w:rFonts w:ascii="Times New Roman" w:hAnsi="Times New Roman" w:cs="Times New Roman"/>
          <w:sz w:val="24"/>
          <w:szCs w:val="24"/>
        </w:rPr>
        <w:t xml:space="preserve"> methods for use by other components.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Mixins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is</w:t>
      </w:r>
      <w:r w:rsidRPr="00C07340">
        <w:rPr>
          <w:rFonts w:ascii="Times New Roman" w:hAnsi="Times New Roman" w:cs="Times New Roman"/>
          <w:sz w:val="24"/>
          <w:szCs w:val="24"/>
        </w:rPr>
        <w:t xml:space="preserve"> very similar to inheritance but without having </w:t>
      </w:r>
      <w:r w:rsidR="007777D4" w:rsidRPr="00C07340">
        <w:rPr>
          <w:rFonts w:ascii="Times New Roman" w:hAnsi="Times New Roman" w:cs="Times New Roman"/>
          <w:sz w:val="24"/>
          <w:szCs w:val="24"/>
        </w:rPr>
        <w:t xml:space="preserve">a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parent-child</w:t>
      </w:r>
      <w:r w:rsidRPr="00C07340">
        <w:rPr>
          <w:rFonts w:ascii="Times New Roman" w:hAnsi="Times New Roman" w:cs="Times New Roman"/>
          <w:sz w:val="24"/>
          <w:szCs w:val="24"/>
        </w:rPr>
        <w:t xml:space="preserve"> relationship. There are three </w:t>
      </w:r>
      <w:proofErr w:type="spellStart"/>
      <w:r w:rsidRPr="00C07340">
        <w:rPr>
          <w:rFonts w:ascii="Times New Roman" w:hAnsi="Times New Roman" w:cs="Times New Roman"/>
          <w:sz w:val="24"/>
          <w:szCs w:val="24"/>
        </w:rPr>
        <w:t>mixins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module declare in CRT. Helper.js to provide utility methods, rowEvent.js provide table row click event, and </w:t>
      </w:r>
      <w:r w:rsidRPr="00C07340">
        <w:rPr>
          <w:rFonts w:ascii="Times New Roman" w:hAnsi="Times New Roman" w:cs="Times New Roman"/>
          <w:noProof/>
          <w:sz w:val="24"/>
          <w:szCs w:val="24"/>
        </w:rPr>
        <w:t>sharedList</w:t>
      </w:r>
      <w:r w:rsidRPr="00C07340">
        <w:rPr>
          <w:rFonts w:ascii="Times New Roman" w:hAnsi="Times New Roman" w:cs="Times New Roman"/>
          <w:sz w:val="24"/>
          <w:szCs w:val="24"/>
        </w:rPr>
        <w:t xml:space="preserve"> provide reusable methods for navigation menu list and dashboard.</w:t>
      </w:r>
    </w:p>
    <w:p w14:paraId="20BE2D40" w14:textId="025D430C" w:rsidR="00B1703F" w:rsidRPr="00945220" w:rsidRDefault="00B1703F" w:rsidP="00945220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29" w:name="_Toc5902086"/>
      <w:r w:rsidRPr="00945220">
        <w:rPr>
          <w:rFonts w:ascii="Times New Roman" w:hAnsi="Times New Roman" w:cs="Times New Roman"/>
          <w:sz w:val="28"/>
          <w:szCs w:val="24"/>
        </w:rPr>
        <w:lastRenderedPageBreak/>
        <w:t>Components</w:t>
      </w:r>
      <w:bookmarkEnd w:id="29"/>
    </w:p>
    <w:p w14:paraId="1B3FBD5E" w14:textId="50C1B2EF" w:rsidR="00B1703F" w:rsidRPr="00C07340" w:rsidRDefault="00B1703F" w:rsidP="00C3565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Components are reusable blocks of code that can have both structure and functionality</w:t>
      </w:r>
      <w:r w:rsidR="00543920" w:rsidRPr="00C07340">
        <w:rPr>
          <w:rFonts w:ascii="Times New Roman" w:hAnsi="Times New Roman" w:cs="Times New Roman"/>
          <w:sz w:val="24"/>
          <w:szCs w:val="24"/>
        </w:rPr>
        <w:t xml:space="preserve">. Components are separated into three parts: Html template, </w:t>
      </w:r>
      <w:proofErr w:type="spellStart"/>
      <w:r w:rsidR="00543920" w:rsidRPr="00C07340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="00543920" w:rsidRPr="00C07340">
        <w:rPr>
          <w:rFonts w:ascii="Times New Roman" w:hAnsi="Times New Roman" w:cs="Times New Roman"/>
          <w:sz w:val="24"/>
          <w:szCs w:val="24"/>
        </w:rPr>
        <w:t xml:space="preserve"> for functions, and CSS for styles. There are nine components, only count components inside </w:t>
      </w:r>
      <w:r w:rsidR="007777D4" w:rsidRPr="00C07340">
        <w:rPr>
          <w:rFonts w:ascii="Times New Roman" w:hAnsi="Times New Roman" w:cs="Times New Roman"/>
          <w:sz w:val="24"/>
          <w:szCs w:val="24"/>
        </w:rPr>
        <w:t xml:space="preserve">the </w:t>
      </w:r>
      <w:r w:rsidR="00543920" w:rsidRPr="00C07340">
        <w:rPr>
          <w:rFonts w:ascii="Times New Roman" w:hAnsi="Times New Roman" w:cs="Times New Roman"/>
          <w:noProof/>
          <w:sz w:val="24"/>
          <w:szCs w:val="24"/>
        </w:rPr>
        <w:t>components</w:t>
      </w:r>
      <w:r w:rsidR="00543920" w:rsidRPr="00C07340">
        <w:rPr>
          <w:rFonts w:ascii="Times New Roman" w:hAnsi="Times New Roman" w:cs="Times New Roman"/>
          <w:sz w:val="24"/>
          <w:szCs w:val="24"/>
        </w:rPr>
        <w:t xml:space="preserve"> directory, used in the CRT system</w:t>
      </w:r>
      <w:r w:rsidR="00C356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A6A466A" w14:textId="77777777" w:rsidR="00543920" w:rsidRPr="00C07340" w:rsidRDefault="00543920" w:rsidP="00B1703F">
      <w:pPr>
        <w:rPr>
          <w:rFonts w:ascii="Times New Roman" w:hAnsi="Times New Roman" w:cs="Times New Roman"/>
          <w:sz w:val="24"/>
          <w:szCs w:val="24"/>
        </w:rPr>
      </w:pPr>
    </w:p>
    <w:p w14:paraId="0FF1A81F" w14:textId="184DC45C" w:rsidR="00543920" w:rsidRPr="00C35654" w:rsidRDefault="00543920" w:rsidP="00C35654">
      <w:pPr>
        <w:pStyle w:val="Heading2"/>
        <w:spacing w:line="360" w:lineRule="auto"/>
        <w:rPr>
          <w:rFonts w:ascii="Times New Roman" w:hAnsi="Times New Roman" w:cs="Times New Roman"/>
          <w:sz w:val="28"/>
          <w:szCs w:val="24"/>
        </w:rPr>
      </w:pPr>
      <w:bookmarkStart w:id="30" w:name="_Toc5902087"/>
      <w:r w:rsidRPr="00C35654">
        <w:rPr>
          <w:rFonts w:ascii="Times New Roman" w:hAnsi="Times New Roman" w:cs="Times New Roman"/>
          <w:sz w:val="28"/>
          <w:szCs w:val="24"/>
        </w:rPr>
        <w:t>Views</w:t>
      </w:r>
      <w:bookmarkEnd w:id="30"/>
    </w:p>
    <w:p w14:paraId="6DEE97ED" w14:textId="411953EF" w:rsidR="000A6196" w:rsidRDefault="00543920" w:rsidP="00C3565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Views </w:t>
      </w:r>
      <w:r w:rsidR="007777D4" w:rsidRPr="00C07340">
        <w:rPr>
          <w:rFonts w:ascii="Times New Roman" w:hAnsi="Times New Roman" w:cs="Times New Roman"/>
          <w:noProof/>
          <w:sz w:val="24"/>
          <w:szCs w:val="24"/>
        </w:rPr>
        <w:t>are</w:t>
      </w:r>
      <w:r w:rsidRPr="00C07340">
        <w:rPr>
          <w:rFonts w:ascii="Times New Roman" w:hAnsi="Times New Roman" w:cs="Times New Roman"/>
          <w:sz w:val="24"/>
          <w:szCs w:val="24"/>
        </w:rPr>
        <w:t xml:space="preserve"> the component that has a URL route linked to it. Typically view </w:t>
      </w:r>
      <w:r w:rsidR="00C35654">
        <w:rPr>
          <w:rFonts w:ascii="Times New Roman" w:hAnsi="Times New Roman" w:cs="Times New Roman"/>
          <w:sz w:val="24"/>
          <w:szCs w:val="24"/>
        </w:rPr>
        <w:t xml:space="preserve">is consider a page where user sees. Refer to </w:t>
      </w:r>
      <w:r w:rsidR="00C35654" w:rsidRPr="00C35654">
        <w:rPr>
          <w:rFonts w:ascii="Times New Roman" w:hAnsi="Times New Roman" w:cs="Times New Roman"/>
          <w:i/>
          <w:sz w:val="24"/>
          <w:szCs w:val="24"/>
        </w:rPr>
        <w:t>3.1 Vue Router</w:t>
      </w:r>
      <w:r w:rsidR="00C35654">
        <w:rPr>
          <w:rFonts w:ascii="Times New Roman" w:hAnsi="Times New Roman" w:cs="Times New Roman"/>
          <w:sz w:val="24"/>
          <w:szCs w:val="24"/>
        </w:rPr>
        <w:t xml:space="preserve"> for more information about each individual view.</w:t>
      </w:r>
      <w:r w:rsidRPr="00C073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B5CC7F" w14:textId="77777777" w:rsidR="00C35654" w:rsidRPr="00C07340" w:rsidRDefault="00C35654" w:rsidP="00C3565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BACDA4" w14:textId="71A6F269" w:rsidR="000A6196" w:rsidRPr="00C35654" w:rsidRDefault="000A6196" w:rsidP="00C35654">
      <w:pPr>
        <w:pStyle w:val="Heading1"/>
        <w:spacing w:line="360" w:lineRule="auto"/>
        <w:rPr>
          <w:rFonts w:ascii="Times New Roman" w:hAnsi="Times New Roman" w:cs="Times New Roman"/>
          <w:sz w:val="40"/>
          <w:szCs w:val="24"/>
        </w:rPr>
      </w:pPr>
      <w:bookmarkStart w:id="31" w:name="_Toc5902088"/>
      <w:r w:rsidRPr="00C35654">
        <w:rPr>
          <w:rFonts w:ascii="Times New Roman" w:hAnsi="Times New Roman" w:cs="Times New Roman"/>
          <w:sz w:val="40"/>
          <w:szCs w:val="24"/>
        </w:rPr>
        <w:t>Mail Service</w:t>
      </w:r>
      <w:bookmarkEnd w:id="31"/>
    </w:p>
    <w:p w14:paraId="031A22F1" w14:textId="7F272BB8" w:rsidR="000A6196" w:rsidRPr="00C35654" w:rsidRDefault="000A6196" w:rsidP="00C35654">
      <w:pPr>
        <w:pStyle w:val="ListParagraph"/>
        <w:numPr>
          <w:ilvl w:val="0"/>
          <w:numId w:val="3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35654">
        <w:rPr>
          <w:rFonts w:ascii="Times New Roman" w:hAnsi="Times New Roman" w:cs="Times New Roman"/>
          <w:sz w:val="24"/>
          <w:szCs w:val="24"/>
        </w:rPr>
        <w:t xml:space="preserve">CRT uses </w:t>
      </w:r>
      <w:proofErr w:type="spellStart"/>
      <w:r w:rsidRPr="00C35654">
        <w:rPr>
          <w:rFonts w:ascii="Times New Roman" w:hAnsi="Times New Roman" w:cs="Times New Roman"/>
          <w:sz w:val="24"/>
          <w:szCs w:val="24"/>
        </w:rPr>
        <w:t>Mailgun</w:t>
      </w:r>
      <w:proofErr w:type="spellEnd"/>
      <w:r w:rsidRPr="00C35654">
        <w:rPr>
          <w:rFonts w:ascii="Times New Roman" w:hAnsi="Times New Roman" w:cs="Times New Roman"/>
          <w:sz w:val="24"/>
          <w:szCs w:val="24"/>
        </w:rPr>
        <w:t xml:space="preserve"> to provide mail service. </w:t>
      </w:r>
      <w:proofErr w:type="spellStart"/>
      <w:r w:rsidRPr="00C35654">
        <w:rPr>
          <w:rFonts w:ascii="Times New Roman" w:hAnsi="Times New Roman" w:cs="Times New Roman"/>
          <w:sz w:val="24"/>
          <w:szCs w:val="24"/>
        </w:rPr>
        <w:t>Mailgun</w:t>
      </w:r>
      <w:proofErr w:type="spellEnd"/>
      <w:r w:rsidRPr="00C35654">
        <w:rPr>
          <w:rFonts w:ascii="Times New Roman" w:hAnsi="Times New Roman" w:cs="Times New Roman"/>
          <w:sz w:val="24"/>
          <w:szCs w:val="24"/>
        </w:rPr>
        <w:t xml:space="preserve"> offers a complete cloud-based email service for sending, receiving and tracking email. Incoming email will first </w:t>
      </w:r>
      <w:r w:rsidR="007777D4" w:rsidRPr="00C35654">
        <w:rPr>
          <w:rFonts w:ascii="Times New Roman" w:hAnsi="Times New Roman" w:cs="Times New Roman"/>
          <w:sz w:val="24"/>
          <w:szCs w:val="24"/>
        </w:rPr>
        <w:t xml:space="preserve">be </w:t>
      </w:r>
      <w:r w:rsidRPr="00C35654">
        <w:rPr>
          <w:rFonts w:ascii="Times New Roman" w:hAnsi="Times New Roman" w:cs="Times New Roman"/>
          <w:noProof/>
          <w:sz w:val="24"/>
          <w:szCs w:val="24"/>
        </w:rPr>
        <w:t>received</w:t>
      </w:r>
      <w:r w:rsidRPr="00C35654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C35654">
        <w:rPr>
          <w:rFonts w:ascii="Times New Roman" w:hAnsi="Times New Roman" w:cs="Times New Roman"/>
          <w:sz w:val="24"/>
          <w:szCs w:val="24"/>
        </w:rPr>
        <w:t>Mailgun</w:t>
      </w:r>
      <w:proofErr w:type="spellEnd"/>
      <w:r w:rsidRPr="00C35654">
        <w:rPr>
          <w:rFonts w:ascii="Times New Roman" w:hAnsi="Times New Roman" w:cs="Times New Roman"/>
          <w:sz w:val="24"/>
          <w:szCs w:val="24"/>
        </w:rPr>
        <w:t xml:space="preserve"> server, then re-route to CRT back-end server through HTTP request POST method to </w:t>
      </w:r>
      <w:r w:rsidRPr="00C35654">
        <w:rPr>
          <w:rFonts w:ascii="Times New Roman" w:hAnsi="Times New Roman" w:cs="Times New Roman"/>
          <w:b/>
          <w:i/>
          <w:sz w:val="24"/>
          <w:szCs w:val="24"/>
        </w:rPr>
        <w:t>/</w:t>
      </w:r>
      <w:proofErr w:type="spellStart"/>
      <w:r w:rsidRPr="00C35654">
        <w:rPr>
          <w:rFonts w:ascii="Times New Roman" w:hAnsi="Times New Roman" w:cs="Times New Roman"/>
          <w:b/>
          <w:i/>
          <w:noProof/>
          <w:sz w:val="24"/>
          <w:szCs w:val="24"/>
        </w:rPr>
        <w:t>api</w:t>
      </w:r>
      <w:proofErr w:type="spellEnd"/>
      <w:r w:rsidRPr="00C35654">
        <w:rPr>
          <w:rFonts w:ascii="Times New Roman" w:hAnsi="Times New Roman" w:cs="Times New Roman"/>
          <w:b/>
          <w:i/>
          <w:sz w:val="24"/>
          <w:szCs w:val="24"/>
        </w:rPr>
        <w:t>/change-request/</w:t>
      </w:r>
      <w:r w:rsidRPr="00C35654">
        <w:rPr>
          <w:rFonts w:ascii="Times New Roman" w:hAnsi="Times New Roman" w:cs="Times New Roman"/>
          <w:b/>
          <w:i/>
          <w:noProof/>
          <w:sz w:val="24"/>
          <w:szCs w:val="24"/>
        </w:rPr>
        <w:t>mail-submit</w:t>
      </w:r>
      <w:r w:rsidRPr="00C356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955A3B" w14:textId="2CF107AE" w:rsidR="000A6196" w:rsidRPr="00C35654" w:rsidRDefault="000A6196" w:rsidP="00C35654">
      <w:pPr>
        <w:pStyle w:val="ListParagraph"/>
        <w:numPr>
          <w:ilvl w:val="0"/>
          <w:numId w:val="3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35654">
        <w:rPr>
          <w:rFonts w:ascii="Times New Roman" w:hAnsi="Times New Roman" w:cs="Times New Roman"/>
          <w:sz w:val="24"/>
          <w:szCs w:val="24"/>
        </w:rPr>
        <w:t>Rsicrt.com is the domain address for the CRT mail service.</w:t>
      </w:r>
    </w:p>
    <w:p w14:paraId="0D528B0F" w14:textId="31F75D29" w:rsidR="000A6196" w:rsidRPr="00C35654" w:rsidRDefault="007777D4" w:rsidP="00C35654">
      <w:pPr>
        <w:pStyle w:val="ListParagraph"/>
        <w:numPr>
          <w:ilvl w:val="0"/>
          <w:numId w:val="3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35654">
        <w:rPr>
          <w:rFonts w:ascii="Times New Roman" w:hAnsi="Times New Roman" w:cs="Times New Roman"/>
          <w:noProof/>
          <w:sz w:val="24"/>
          <w:szCs w:val="24"/>
        </w:rPr>
        <w:t>The u</w:t>
      </w:r>
      <w:r w:rsidR="000A6196" w:rsidRPr="00C35654">
        <w:rPr>
          <w:rFonts w:ascii="Times New Roman" w:hAnsi="Times New Roman" w:cs="Times New Roman"/>
          <w:noProof/>
          <w:sz w:val="24"/>
          <w:szCs w:val="24"/>
        </w:rPr>
        <w:t>ser</w:t>
      </w:r>
      <w:r w:rsidR="000A6196" w:rsidRPr="00C35654">
        <w:rPr>
          <w:rFonts w:ascii="Times New Roman" w:hAnsi="Times New Roman" w:cs="Times New Roman"/>
          <w:sz w:val="24"/>
          <w:szCs w:val="24"/>
        </w:rPr>
        <w:t xml:space="preserve"> will receive </w:t>
      </w:r>
      <w:r w:rsidRPr="00C35654">
        <w:rPr>
          <w:rFonts w:ascii="Times New Roman" w:hAnsi="Times New Roman" w:cs="Times New Roman"/>
          <w:sz w:val="24"/>
          <w:szCs w:val="24"/>
        </w:rPr>
        <w:t xml:space="preserve">a </w:t>
      </w:r>
      <w:r w:rsidR="000A6196" w:rsidRPr="00C35654">
        <w:rPr>
          <w:rFonts w:ascii="Times New Roman" w:hAnsi="Times New Roman" w:cs="Times New Roman"/>
          <w:noProof/>
          <w:sz w:val="24"/>
          <w:szCs w:val="24"/>
        </w:rPr>
        <w:t>registration</w:t>
      </w:r>
      <w:r w:rsidR="000A6196" w:rsidRPr="00C35654">
        <w:rPr>
          <w:rFonts w:ascii="Times New Roman" w:hAnsi="Times New Roman" w:cs="Times New Roman"/>
          <w:sz w:val="24"/>
          <w:szCs w:val="24"/>
        </w:rPr>
        <w:t xml:space="preserve"> code from </w:t>
      </w:r>
      <w:hyperlink r:id="rId19" w:history="1">
        <w:r w:rsidR="000A6196" w:rsidRPr="00C35654">
          <w:rPr>
            <w:rStyle w:val="Hyperlink"/>
            <w:rFonts w:ascii="Times New Roman" w:hAnsi="Times New Roman"/>
            <w:b/>
            <w:i/>
            <w:sz w:val="24"/>
            <w:szCs w:val="24"/>
          </w:rPr>
          <w:t>no-reply@rsicrt.com</w:t>
        </w:r>
      </w:hyperlink>
      <w:r w:rsidR="000A6196" w:rsidRPr="00C35654">
        <w:rPr>
          <w:rFonts w:ascii="Times New Roman" w:hAnsi="Times New Roman" w:cs="Times New Roman"/>
          <w:sz w:val="24"/>
          <w:szCs w:val="24"/>
        </w:rPr>
        <w:t>.</w:t>
      </w:r>
    </w:p>
    <w:p w14:paraId="088631B8" w14:textId="7D8054D7" w:rsidR="000A6196" w:rsidRPr="00C35654" w:rsidRDefault="007777D4" w:rsidP="00C35654">
      <w:pPr>
        <w:pStyle w:val="ListParagraph"/>
        <w:numPr>
          <w:ilvl w:val="0"/>
          <w:numId w:val="3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35654">
        <w:rPr>
          <w:rFonts w:ascii="Times New Roman" w:hAnsi="Times New Roman" w:cs="Times New Roman"/>
          <w:noProof/>
          <w:sz w:val="24"/>
          <w:szCs w:val="24"/>
        </w:rPr>
        <w:t>The c</w:t>
      </w:r>
      <w:r w:rsidR="000A6196" w:rsidRPr="00C35654">
        <w:rPr>
          <w:rFonts w:ascii="Times New Roman" w:hAnsi="Times New Roman" w:cs="Times New Roman"/>
          <w:noProof/>
          <w:sz w:val="24"/>
          <w:szCs w:val="24"/>
        </w:rPr>
        <w:t>lient</w:t>
      </w:r>
      <w:r w:rsidR="000A6196" w:rsidRPr="00C3565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A6196" w:rsidRPr="00C35654"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 w:rsidR="000A6196" w:rsidRPr="00C35654">
        <w:rPr>
          <w:rFonts w:ascii="Times New Roman" w:hAnsi="Times New Roman" w:cs="Times New Roman"/>
          <w:sz w:val="24"/>
          <w:szCs w:val="24"/>
        </w:rPr>
        <w:t xml:space="preserve"> submit </w:t>
      </w:r>
      <w:r w:rsidRPr="00C35654">
        <w:rPr>
          <w:rFonts w:ascii="Times New Roman" w:hAnsi="Times New Roman" w:cs="Times New Roman"/>
          <w:sz w:val="24"/>
          <w:szCs w:val="24"/>
        </w:rPr>
        <w:t xml:space="preserve">a </w:t>
      </w:r>
      <w:r w:rsidR="000A6196" w:rsidRPr="00C35654">
        <w:rPr>
          <w:rFonts w:ascii="Times New Roman" w:hAnsi="Times New Roman" w:cs="Times New Roman"/>
          <w:noProof/>
          <w:sz w:val="24"/>
          <w:szCs w:val="24"/>
        </w:rPr>
        <w:t>change</w:t>
      </w:r>
      <w:r w:rsidR="000A6196" w:rsidRPr="00C35654">
        <w:rPr>
          <w:rFonts w:ascii="Times New Roman" w:hAnsi="Times New Roman" w:cs="Times New Roman"/>
          <w:sz w:val="24"/>
          <w:szCs w:val="24"/>
        </w:rPr>
        <w:t xml:space="preserve"> request by sending </w:t>
      </w:r>
      <w:r w:rsidRPr="00C35654">
        <w:rPr>
          <w:rFonts w:ascii="Times New Roman" w:hAnsi="Times New Roman" w:cs="Times New Roman"/>
          <w:sz w:val="24"/>
          <w:szCs w:val="24"/>
        </w:rPr>
        <w:t xml:space="preserve">an </w:t>
      </w:r>
      <w:r w:rsidR="000A6196" w:rsidRPr="00C35654">
        <w:rPr>
          <w:rFonts w:ascii="Times New Roman" w:hAnsi="Times New Roman" w:cs="Times New Roman"/>
          <w:noProof/>
          <w:sz w:val="24"/>
          <w:szCs w:val="24"/>
        </w:rPr>
        <w:t>email</w:t>
      </w:r>
      <w:r w:rsidR="000A6196" w:rsidRPr="00C35654">
        <w:rPr>
          <w:rFonts w:ascii="Times New Roman" w:hAnsi="Times New Roman" w:cs="Times New Roman"/>
          <w:sz w:val="24"/>
          <w:szCs w:val="24"/>
        </w:rPr>
        <w:t xml:space="preserve"> to</w:t>
      </w:r>
      <w:r w:rsidR="000A6196" w:rsidRPr="00C35654">
        <w:rPr>
          <w:rFonts w:ascii="Times New Roman" w:hAnsi="Times New Roman" w:cs="Times New Roman"/>
          <w:b/>
          <w:sz w:val="24"/>
          <w:szCs w:val="24"/>
        </w:rPr>
        <w:t xml:space="preserve"> </w:t>
      </w:r>
      <w:hyperlink r:id="rId20" w:history="1">
        <w:r w:rsidR="000A6196" w:rsidRPr="00C35654">
          <w:rPr>
            <w:rStyle w:val="Hyperlink"/>
            <w:rFonts w:ascii="Times New Roman" w:hAnsi="Times New Roman"/>
            <w:b/>
            <w:i/>
            <w:sz w:val="24"/>
            <w:szCs w:val="24"/>
          </w:rPr>
          <w:t>change-request@rsicrt.com</w:t>
        </w:r>
      </w:hyperlink>
      <w:r w:rsidR="000A6196" w:rsidRPr="00C35654">
        <w:rPr>
          <w:rFonts w:ascii="Times New Roman" w:hAnsi="Times New Roman" w:cs="Times New Roman"/>
          <w:sz w:val="24"/>
          <w:szCs w:val="24"/>
        </w:rPr>
        <w:t>.</w:t>
      </w:r>
    </w:p>
    <w:p w14:paraId="31050F70" w14:textId="675D52BF" w:rsidR="000A6196" w:rsidRDefault="000A6196" w:rsidP="00C35654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023C670C" w14:textId="6249DBEC" w:rsidR="00C35654" w:rsidRDefault="00C35654" w:rsidP="000A6196">
      <w:pPr>
        <w:rPr>
          <w:rFonts w:ascii="Times New Roman" w:hAnsi="Times New Roman" w:cs="Times New Roman"/>
          <w:i/>
          <w:sz w:val="24"/>
          <w:szCs w:val="24"/>
        </w:rPr>
      </w:pPr>
    </w:p>
    <w:p w14:paraId="4686DF27" w14:textId="0952B36A" w:rsidR="00C35654" w:rsidRDefault="00C35654" w:rsidP="000A6196">
      <w:pPr>
        <w:rPr>
          <w:rFonts w:ascii="Times New Roman" w:hAnsi="Times New Roman" w:cs="Times New Roman"/>
          <w:i/>
          <w:sz w:val="24"/>
          <w:szCs w:val="24"/>
        </w:rPr>
      </w:pPr>
    </w:p>
    <w:p w14:paraId="44B9B0FD" w14:textId="54BDD2A9" w:rsidR="00C35654" w:rsidRDefault="00C35654" w:rsidP="000A6196">
      <w:pPr>
        <w:rPr>
          <w:rFonts w:ascii="Times New Roman" w:hAnsi="Times New Roman" w:cs="Times New Roman"/>
          <w:i/>
          <w:sz w:val="24"/>
          <w:szCs w:val="24"/>
        </w:rPr>
      </w:pPr>
    </w:p>
    <w:p w14:paraId="11477BF5" w14:textId="67F52C8B" w:rsidR="00C35654" w:rsidRDefault="00C35654" w:rsidP="000A6196">
      <w:pPr>
        <w:rPr>
          <w:rFonts w:ascii="Times New Roman" w:hAnsi="Times New Roman" w:cs="Times New Roman"/>
          <w:i/>
          <w:sz w:val="24"/>
          <w:szCs w:val="24"/>
        </w:rPr>
      </w:pPr>
    </w:p>
    <w:p w14:paraId="43BACB01" w14:textId="77777777" w:rsidR="00C35654" w:rsidRPr="00C07340" w:rsidRDefault="00C35654" w:rsidP="000A6196">
      <w:pPr>
        <w:rPr>
          <w:rFonts w:ascii="Times New Roman" w:hAnsi="Times New Roman" w:cs="Times New Roman"/>
          <w:i/>
          <w:sz w:val="24"/>
          <w:szCs w:val="24"/>
        </w:rPr>
      </w:pPr>
    </w:p>
    <w:p w14:paraId="05CD7480" w14:textId="3C7C8B79" w:rsidR="000A6196" w:rsidRPr="00C35654" w:rsidRDefault="000A6196" w:rsidP="00C35654">
      <w:pPr>
        <w:pStyle w:val="Heading1"/>
        <w:spacing w:line="360" w:lineRule="auto"/>
        <w:rPr>
          <w:rFonts w:ascii="Times New Roman" w:hAnsi="Times New Roman" w:cs="Times New Roman"/>
          <w:sz w:val="36"/>
          <w:szCs w:val="24"/>
        </w:rPr>
      </w:pPr>
      <w:bookmarkStart w:id="32" w:name="_Toc5902089"/>
      <w:r w:rsidRPr="00C35654">
        <w:rPr>
          <w:rFonts w:ascii="Times New Roman" w:hAnsi="Times New Roman" w:cs="Times New Roman"/>
          <w:sz w:val="36"/>
          <w:szCs w:val="24"/>
        </w:rPr>
        <w:t>Reference</w:t>
      </w:r>
      <w:bookmarkEnd w:id="32"/>
    </w:p>
    <w:p w14:paraId="41C6AB1D" w14:textId="163E93CE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Helps from Google – </w:t>
      </w:r>
      <w:hyperlink r:id="rId21" w:history="1">
        <w:r w:rsidRPr="00C07340">
          <w:rPr>
            <w:rStyle w:val="Hyperlink"/>
            <w:rFonts w:ascii="Times New Roman" w:hAnsi="Times New Roman"/>
            <w:sz w:val="24"/>
            <w:szCs w:val="24"/>
          </w:rPr>
          <w:t>https://www.google.com</w:t>
        </w:r>
      </w:hyperlink>
    </w:p>
    <w:p w14:paraId="26006B19" w14:textId="6FC6BF31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Helps from Stack Overflow -https://stackoverflow.com/</w:t>
      </w:r>
    </w:p>
    <w:p w14:paraId="36A1A247" w14:textId="545F4615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Helps from GitHub communities - https://github.community/</w:t>
      </w:r>
    </w:p>
    <w:p w14:paraId="05D33931" w14:textId="545F4615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Helps from YouTube video - https://www.youtube.com/watch?v=dfEZlcPvez8</w:t>
      </w:r>
    </w:p>
    <w:p w14:paraId="6955F468" w14:textId="24ADE14B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07340">
        <w:rPr>
          <w:rFonts w:ascii="Times New Roman" w:hAnsi="Times New Roman" w:cs="Times New Roman"/>
          <w:sz w:val="24"/>
          <w:szCs w:val="24"/>
        </w:rPr>
        <w:t>AdonisJS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doc - </w:t>
      </w:r>
      <w:hyperlink r:id="rId22" w:history="1">
        <w:r w:rsidRPr="00C07340">
          <w:rPr>
            <w:rStyle w:val="Hyperlink"/>
            <w:rFonts w:ascii="Times New Roman" w:hAnsi="Times New Roman"/>
            <w:sz w:val="24"/>
            <w:szCs w:val="24"/>
          </w:rPr>
          <w:t>https://adonisjs.com/docs/4.1/</w:t>
        </w:r>
      </w:hyperlink>
    </w:p>
    <w:p w14:paraId="087CB7D6" w14:textId="0B226BAD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07340">
        <w:rPr>
          <w:rFonts w:ascii="Times New Roman" w:hAnsi="Times New Roman" w:cs="Times New Roman"/>
          <w:sz w:val="24"/>
          <w:szCs w:val="24"/>
        </w:rPr>
        <w:t>VueJS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doc - </w:t>
      </w:r>
      <w:hyperlink r:id="rId23" w:history="1">
        <w:r w:rsidRPr="00C07340">
          <w:rPr>
            <w:rStyle w:val="Hyperlink"/>
            <w:rFonts w:ascii="Times New Roman" w:hAnsi="Times New Roman"/>
            <w:sz w:val="24"/>
            <w:szCs w:val="24"/>
          </w:rPr>
          <w:t>https://vuejs.org/v2/guide/</w:t>
        </w:r>
      </w:hyperlink>
    </w:p>
    <w:p w14:paraId="060D9C84" w14:textId="3FF78FE0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Vue guides from </w:t>
      </w:r>
      <w:proofErr w:type="gramStart"/>
      <w:r w:rsidRPr="00C07340">
        <w:rPr>
          <w:rFonts w:ascii="Times New Roman" w:hAnsi="Times New Roman" w:cs="Times New Roman"/>
          <w:sz w:val="24"/>
          <w:szCs w:val="24"/>
        </w:rPr>
        <w:t>other</w:t>
      </w:r>
      <w:proofErr w:type="gramEnd"/>
      <w:r w:rsidRPr="00C07340">
        <w:rPr>
          <w:rFonts w:ascii="Times New Roman" w:hAnsi="Times New Roman" w:cs="Times New Roman"/>
          <w:sz w:val="24"/>
          <w:szCs w:val="24"/>
        </w:rPr>
        <w:t xml:space="preserve"> site – </w:t>
      </w:r>
    </w:p>
    <w:p w14:paraId="4F112CBB" w14:textId="6D0513F8" w:rsidR="000A6196" w:rsidRPr="00C07340" w:rsidRDefault="00554A6F" w:rsidP="000A6196">
      <w:pPr>
        <w:pStyle w:val="ListParagraph"/>
        <w:numPr>
          <w:ilvl w:val="1"/>
          <w:numId w:val="33"/>
        </w:numPr>
        <w:rPr>
          <w:rFonts w:ascii="Times New Roman" w:hAnsi="Times New Roman" w:cs="Times New Roman"/>
          <w:sz w:val="24"/>
          <w:szCs w:val="24"/>
        </w:rPr>
      </w:pPr>
      <w:hyperlink r:id="rId24" w:history="1">
        <w:r w:rsidR="000A6196" w:rsidRPr="00C07340">
          <w:rPr>
            <w:rStyle w:val="Hyperlink"/>
            <w:rFonts w:ascii="Times New Roman" w:hAnsi="Times New Roman"/>
            <w:sz w:val="24"/>
            <w:szCs w:val="24"/>
          </w:rPr>
          <w:t>https://dev-notes.eu/2018/05/passing-data-between-vue-components/</w:t>
        </w:r>
      </w:hyperlink>
    </w:p>
    <w:p w14:paraId="76DC02E8" w14:textId="2E9F2C98" w:rsidR="000A6196" w:rsidRPr="00C07340" w:rsidRDefault="00554A6F" w:rsidP="000A6196">
      <w:pPr>
        <w:pStyle w:val="ListParagraph"/>
        <w:numPr>
          <w:ilvl w:val="1"/>
          <w:numId w:val="33"/>
        </w:numPr>
        <w:rPr>
          <w:rFonts w:ascii="Times New Roman" w:hAnsi="Times New Roman" w:cs="Times New Roman"/>
          <w:sz w:val="24"/>
          <w:szCs w:val="24"/>
        </w:rPr>
      </w:pPr>
      <w:hyperlink r:id="rId25" w:history="1">
        <w:r w:rsidR="000A6196" w:rsidRPr="00C07340">
          <w:rPr>
            <w:rStyle w:val="Hyperlink"/>
            <w:rFonts w:ascii="Times New Roman" w:hAnsi="Times New Roman"/>
            <w:sz w:val="24"/>
            <w:szCs w:val="24"/>
          </w:rPr>
          <w:t>https://markus.oberlehner.net/blog/vue-router-page-transitions/</w:t>
        </w:r>
      </w:hyperlink>
    </w:p>
    <w:p w14:paraId="3CF52BCA" w14:textId="4A471A95" w:rsidR="000A6196" w:rsidRPr="00C07340" w:rsidRDefault="000A6196" w:rsidP="000A6196">
      <w:pPr>
        <w:pStyle w:val="ListParagraph"/>
        <w:numPr>
          <w:ilvl w:val="1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>https://alligator.io/vuejs/component-lifecycle/</w:t>
      </w:r>
    </w:p>
    <w:p w14:paraId="63356AED" w14:textId="63B4CF38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Query Builder - </w:t>
      </w:r>
      <w:hyperlink r:id="rId26" w:anchor="Builder-where" w:history="1">
        <w:r w:rsidRPr="00C07340">
          <w:rPr>
            <w:rStyle w:val="Hyperlink"/>
            <w:rFonts w:ascii="Times New Roman" w:hAnsi="Times New Roman"/>
            <w:sz w:val="24"/>
            <w:szCs w:val="24"/>
          </w:rPr>
          <w:t>https://knexjs.org/#Builder-where</w:t>
        </w:r>
      </w:hyperlink>
    </w:p>
    <w:p w14:paraId="5FD950B5" w14:textId="7E0C3C28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Icon search - </w:t>
      </w:r>
      <w:hyperlink r:id="rId27" w:history="1">
        <w:r w:rsidRPr="00C07340">
          <w:rPr>
            <w:rStyle w:val="Hyperlink"/>
            <w:rFonts w:ascii="Times New Roman" w:hAnsi="Times New Roman"/>
            <w:sz w:val="24"/>
            <w:szCs w:val="24"/>
          </w:rPr>
          <w:t>https://fontawesome.com/icons?d=gallery</w:t>
        </w:r>
      </w:hyperlink>
    </w:p>
    <w:p w14:paraId="361CC941" w14:textId="52988177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07340">
        <w:rPr>
          <w:rFonts w:ascii="Times New Roman" w:hAnsi="Times New Roman" w:cs="Times New Roman"/>
          <w:sz w:val="24"/>
          <w:szCs w:val="24"/>
        </w:rPr>
        <w:t>AdminLTE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Template - </w:t>
      </w:r>
      <w:hyperlink r:id="rId28" w:history="1">
        <w:r w:rsidRPr="00C07340">
          <w:rPr>
            <w:rStyle w:val="Hyperlink"/>
            <w:rFonts w:ascii="Times New Roman" w:hAnsi="Times New Roman"/>
            <w:sz w:val="24"/>
            <w:szCs w:val="24"/>
          </w:rPr>
          <w:t>https://adminlte.io/themes/AdminLTE/index2.html</w:t>
        </w:r>
      </w:hyperlink>
    </w:p>
    <w:p w14:paraId="5537F5D6" w14:textId="4A1F8BE4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Prettier formatter installation guide - </w:t>
      </w:r>
      <w:hyperlink r:id="rId29" w:history="1">
        <w:r w:rsidRPr="00C07340">
          <w:rPr>
            <w:rStyle w:val="Hyperlink"/>
            <w:rFonts w:ascii="Times New Roman" w:hAnsi="Times New Roman"/>
            <w:sz w:val="24"/>
            <w:szCs w:val="24"/>
          </w:rPr>
          <w:t>https://prettier.io/</w:t>
        </w:r>
      </w:hyperlink>
    </w:p>
    <w:p w14:paraId="5FA5BF44" w14:textId="0DA06EF4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C07340">
        <w:rPr>
          <w:rFonts w:ascii="Times New Roman" w:hAnsi="Times New Roman" w:cs="Times New Roman"/>
          <w:sz w:val="24"/>
          <w:szCs w:val="24"/>
        </w:rPr>
        <w:t xml:space="preserve">Select2 doc - </w:t>
      </w:r>
      <w:hyperlink r:id="rId30" w:history="1">
        <w:r w:rsidRPr="00C07340">
          <w:rPr>
            <w:rStyle w:val="Hyperlink"/>
            <w:rFonts w:ascii="Times New Roman" w:hAnsi="Times New Roman"/>
            <w:sz w:val="24"/>
            <w:szCs w:val="24"/>
          </w:rPr>
          <w:t>https://select2.org/</w:t>
        </w:r>
      </w:hyperlink>
    </w:p>
    <w:p w14:paraId="286C11B0" w14:textId="4BAE10C9" w:rsidR="000A6196" w:rsidRPr="00C07340" w:rsidRDefault="000A6196" w:rsidP="000A6196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07340">
        <w:rPr>
          <w:rFonts w:ascii="Times New Roman" w:hAnsi="Times New Roman" w:cs="Times New Roman"/>
          <w:sz w:val="24"/>
          <w:szCs w:val="24"/>
        </w:rPr>
        <w:t>Mailgun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doc - https://documentation.mailgun.com/en/latest/api_reference.html</w:t>
      </w:r>
    </w:p>
    <w:p w14:paraId="25D2AD17" w14:textId="4BF13466" w:rsidR="00342C13" w:rsidRPr="00C07340" w:rsidRDefault="000A6196" w:rsidP="00342C13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07340">
        <w:rPr>
          <w:rFonts w:ascii="Times New Roman" w:hAnsi="Times New Roman" w:cs="Times New Roman"/>
          <w:sz w:val="24"/>
          <w:szCs w:val="24"/>
        </w:rPr>
        <w:t>Datatable</w:t>
      </w:r>
      <w:proofErr w:type="spellEnd"/>
      <w:r w:rsidRPr="00C07340">
        <w:rPr>
          <w:rFonts w:ascii="Times New Roman" w:hAnsi="Times New Roman" w:cs="Times New Roman"/>
          <w:sz w:val="24"/>
          <w:szCs w:val="24"/>
        </w:rPr>
        <w:t xml:space="preserve"> - </w:t>
      </w:r>
      <w:hyperlink r:id="rId31" w:history="1">
        <w:r w:rsidR="00342C13" w:rsidRPr="00C07340">
          <w:rPr>
            <w:rStyle w:val="Hyperlink"/>
            <w:rFonts w:ascii="Times New Roman" w:hAnsi="Times New Roman"/>
            <w:sz w:val="24"/>
            <w:szCs w:val="24"/>
          </w:rPr>
          <w:t>https://www.datatables.net/examples/index</w:t>
        </w:r>
      </w:hyperlink>
    </w:p>
    <w:sectPr w:rsidR="00342C13" w:rsidRPr="00C07340" w:rsidSect="000C403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A47A21" w14:textId="77777777" w:rsidR="00554A6F" w:rsidRDefault="00554A6F" w:rsidP="000C403C">
      <w:pPr>
        <w:spacing w:after="0"/>
      </w:pPr>
      <w:r>
        <w:separator/>
      </w:r>
    </w:p>
  </w:endnote>
  <w:endnote w:type="continuationSeparator" w:id="0">
    <w:p w14:paraId="065AA977" w14:textId="77777777" w:rsidR="00554A6F" w:rsidRDefault="00554A6F" w:rsidP="000C40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00000000" w:usb1="00000000" w:usb2="00000000" w:usb3="00000000" w:csb0="00000001" w:csb1="00000000"/>
  </w:font>
  <w:font w:name="Helvetica Neue Light">
    <w:charset w:val="00"/>
    <w:family w:val="auto"/>
    <w:pitch w:val="variable"/>
    <w:sig w:usb0="03000000" w:usb1="00000000" w:usb2="00000000" w:usb3="00000000" w:csb0="00000001" w:csb1="00000000"/>
  </w:font>
  <w:font w:name="ヒラギノ角ゴ Pro W3">
    <w:charset w:val="00"/>
    <w:family w:val="roman"/>
    <w:pitch w:val="default"/>
  </w:font>
  <w:font w:name="Helvetica Neue UltraLight">
    <w:charset w:val="00"/>
    <w:family w:val="auto"/>
    <w:pitch w:val="variable"/>
    <w:sig w:usb0="03000000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11884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458B50" w14:textId="24F7A2C2" w:rsidR="00A16478" w:rsidRDefault="00A164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53E274" w14:textId="77777777" w:rsidR="00A16478" w:rsidRDefault="00A164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01506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86B1BE" w14:textId="3493BE65" w:rsidR="00A16478" w:rsidRDefault="00A164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F0DA5C" w14:textId="77777777" w:rsidR="00A16478" w:rsidRDefault="00A164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00187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0E45F7" w14:textId="55987239" w:rsidR="00A16478" w:rsidRDefault="00A164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25D2A5" w14:textId="77777777" w:rsidR="00A16478" w:rsidRPr="000E0DDA" w:rsidRDefault="00A16478" w:rsidP="000E0DDA">
    <w:pPr>
      <w:spacing w:after="0" w:line="240" w:lineRule="auto"/>
      <w:rPr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1A392C" w14:textId="77777777" w:rsidR="00554A6F" w:rsidRDefault="00554A6F" w:rsidP="000C403C">
      <w:pPr>
        <w:spacing w:after="0"/>
      </w:pPr>
      <w:r>
        <w:separator/>
      </w:r>
    </w:p>
  </w:footnote>
  <w:footnote w:type="continuationSeparator" w:id="0">
    <w:p w14:paraId="09443A22" w14:textId="77777777" w:rsidR="00554A6F" w:rsidRDefault="00554A6F" w:rsidP="000C40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21383" w14:textId="77777777" w:rsidR="00A16478" w:rsidRDefault="00A16478" w:rsidP="00823AAF">
    <w:pPr>
      <w:pStyle w:val="Header"/>
    </w:pPr>
  </w:p>
  <w:p w14:paraId="35E6E558" w14:textId="196E8D20" w:rsidR="00A16478" w:rsidRPr="00DF635A" w:rsidRDefault="00A16478" w:rsidP="00191165">
    <w:pPr>
      <w:tabs>
        <w:tab w:val="center" w:pos="4680"/>
        <w:tab w:val="right" w:pos="9000"/>
      </w:tabs>
      <w:spacing w:before="120" w:after="60" w:line="240" w:lineRule="auto"/>
      <w:ind w:right="-360"/>
      <w:rPr>
        <w:rFonts w:ascii="Haettenschweiler" w:eastAsia="Times New Roman" w:hAnsi="Haettenschweiler" w:cs="Arial"/>
        <w:color w:val="008000"/>
        <w:sz w:val="40"/>
        <w:lang w:eastAsia="ja-JP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8F7E9" w14:textId="7DA443A2" w:rsidR="00A16478" w:rsidRDefault="00A16478">
    <w:pPr>
      <w:pStyle w:val="Header"/>
    </w:pPr>
  </w:p>
  <w:p w14:paraId="00437C39" w14:textId="44B6E697" w:rsidR="00A16478" w:rsidRPr="00A41CF5" w:rsidRDefault="00A16478" w:rsidP="00A41CF5">
    <w:pPr>
      <w:tabs>
        <w:tab w:val="center" w:pos="4680"/>
        <w:tab w:val="right" w:pos="9000"/>
      </w:tabs>
      <w:spacing w:before="120" w:after="60" w:line="240" w:lineRule="auto"/>
      <w:ind w:left="-360" w:right="-360"/>
      <w:rPr>
        <w:rFonts w:ascii="Arial" w:eastAsia="Times New Roman" w:hAnsi="Arial" w:cs="Arial"/>
        <w:b/>
        <w:sz w:val="20"/>
        <w:lang w:eastAsia="ja-JP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78E95" w14:textId="77777777" w:rsidR="00A16478" w:rsidRPr="00DF635A" w:rsidRDefault="00A16478" w:rsidP="00DF635A">
    <w:pPr>
      <w:pStyle w:val="Header"/>
    </w:pPr>
    <w:r w:rsidRPr="00DF635A">
      <w:t>Chapter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4A97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661DA1"/>
    <w:multiLevelType w:val="multilevel"/>
    <w:tmpl w:val="A1DAC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886219D"/>
    <w:multiLevelType w:val="hybridMultilevel"/>
    <w:tmpl w:val="D02E0C12"/>
    <w:lvl w:ilvl="0" w:tplc="274C0E32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296E35"/>
    <w:multiLevelType w:val="hybridMultilevel"/>
    <w:tmpl w:val="04D85368"/>
    <w:lvl w:ilvl="0" w:tplc="A0FEA770">
      <w:start w:val="1"/>
      <w:numFmt w:val="decimal"/>
      <w:lvlText w:val="%1."/>
      <w:lvlJc w:val="left"/>
      <w:pPr>
        <w:ind w:left="792" w:hanging="360"/>
      </w:pPr>
      <w:rPr>
        <w:rFonts w:ascii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3" w15:restartNumberingAfterBreak="0">
    <w:nsid w:val="12696E12"/>
    <w:multiLevelType w:val="hybridMultilevel"/>
    <w:tmpl w:val="E8186788"/>
    <w:lvl w:ilvl="0" w:tplc="B7388D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08" w:hanging="360"/>
      </w:pPr>
    </w:lvl>
    <w:lvl w:ilvl="2" w:tplc="0409001B" w:tentative="1">
      <w:start w:val="1"/>
      <w:numFmt w:val="lowerRoman"/>
      <w:lvlText w:val="%3."/>
      <w:lvlJc w:val="right"/>
      <w:pPr>
        <w:ind w:left="1728" w:hanging="180"/>
      </w:pPr>
    </w:lvl>
    <w:lvl w:ilvl="3" w:tplc="0409000F" w:tentative="1">
      <w:start w:val="1"/>
      <w:numFmt w:val="decimal"/>
      <w:lvlText w:val="%4."/>
      <w:lvlJc w:val="left"/>
      <w:pPr>
        <w:ind w:left="2448" w:hanging="360"/>
      </w:pPr>
    </w:lvl>
    <w:lvl w:ilvl="4" w:tplc="04090019" w:tentative="1">
      <w:start w:val="1"/>
      <w:numFmt w:val="lowerLetter"/>
      <w:lvlText w:val="%5."/>
      <w:lvlJc w:val="left"/>
      <w:pPr>
        <w:ind w:left="3168" w:hanging="360"/>
      </w:pPr>
    </w:lvl>
    <w:lvl w:ilvl="5" w:tplc="0409001B" w:tentative="1">
      <w:start w:val="1"/>
      <w:numFmt w:val="lowerRoman"/>
      <w:lvlText w:val="%6."/>
      <w:lvlJc w:val="right"/>
      <w:pPr>
        <w:ind w:left="3888" w:hanging="180"/>
      </w:pPr>
    </w:lvl>
    <w:lvl w:ilvl="6" w:tplc="0409000F" w:tentative="1">
      <w:start w:val="1"/>
      <w:numFmt w:val="decimal"/>
      <w:lvlText w:val="%7."/>
      <w:lvlJc w:val="left"/>
      <w:pPr>
        <w:ind w:left="4608" w:hanging="360"/>
      </w:pPr>
    </w:lvl>
    <w:lvl w:ilvl="7" w:tplc="04090019" w:tentative="1">
      <w:start w:val="1"/>
      <w:numFmt w:val="lowerLetter"/>
      <w:lvlText w:val="%8."/>
      <w:lvlJc w:val="left"/>
      <w:pPr>
        <w:ind w:left="5328" w:hanging="360"/>
      </w:pPr>
    </w:lvl>
    <w:lvl w:ilvl="8" w:tplc="0409001B" w:tentative="1">
      <w:start w:val="1"/>
      <w:numFmt w:val="lowerRoman"/>
      <w:lvlText w:val="%9."/>
      <w:lvlJc w:val="right"/>
      <w:pPr>
        <w:ind w:left="6048" w:hanging="180"/>
      </w:pPr>
    </w:lvl>
  </w:abstractNum>
  <w:abstractNum w:abstractNumId="14" w15:restartNumberingAfterBreak="0">
    <w:nsid w:val="1CC45123"/>
    <w:multiLevelType w:val="hybridMultilevel"/>
    <w:tmpl w:val="B5229194"/>
    <w:lvl w:ilvl="0" w:tplc="0C1CF87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BA0708"/>
    <w:multiLevelType w:val="hybridMultilevel"/>
    <w:tmpl w:val="C5F6EF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C814BD"/>
    <w:multiLevelType w:val="multilevel"/>
    <w:tmpl w:val="FDA8C36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4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5FA7CC9"/>
    <w:multiLevelType w:val="hybridMultilevel"/>
    <w:tmpl w:val="F4146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1080" w:hanging="360"/>
      </w:pPr>
    </w:lvl>
    <w:lvl w:ilvl="1" w:tplc="416C30F8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871647B"/>
    <w:multiLevelType w:val="hybridMultilevel"/>
    <w:tmpl w:val="3C3C5B22"/>
    <w:lvl w:ilvl="0" w:tplc="5B4A8328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DD5F82"/>
    <w:multiLevelType w:val="hybridMultilevel"/>
    <w:tmpl w:val="60F29058"/>
    <w:lvl w:ilvl="0" w:tplc="E166A12A">
      <w:start w:val="1"/>
      <w:numFmt w:val="decimal"/>
      <w:lvlText w:val="%1."/>
      <w:lvlJc w:val="left"/>
      <w:pPr>
        <w:ind w:left="936" w:hanging="360"/>
      </w:pPr>
      <w:rPr>
        <w:rFonts w:hint="default"/>
        <w:b w:val="0"/>
      </w:rPr>
    </w:lvl>
    <w:lvl w:ilvl="1" w:tplc="84F2CC48">
      <w:start w:val="1"/>
      <w:numFmt w:val="lowerLetter"/>
      <w:lvlText w:val="%2."/>
      <w:lvlJc w:val="left"/>
      <w:pPr>
        <w:ind w:left="153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2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33D15DD"/>
    <w:multiLevelType w:val="hybridMultilevel"/>
    <w:tmpl w:val="78DE73C6"/>
    <w:lvl w:ilvl="0" w:tplc="B7388D4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4" w15:restartNumberingAfterBreak="0">
    <w:nsid w:val="617D548A"/>
    <w:multiLevelType w:val="hybridMultilevel"/>
    <w:tmpl w:val="14020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B93276"/>
    <w:multiLevelType w:val="hybridMultilevel"/>
    <w:tmpl w:val="DAC44012"/>
    <w:lvl w:ilvl="0" w:tplc="056AEE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E741DDE"/>
    <w:multiLevelType w:val="hybridMultilevel"/>
    <w:tmpl w:val="78DE73C6"/>
    <w:lvl w:ilvl="0" w:tplc="B7388D4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7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E75E2"/>
    <w:multiLevelType w:val="hybridMultilevel"/>
    <w:tmpl w:val="59044B36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num w:numId="1">
    <w:abstractNumId w:val="18"/>
    <w:lvlOverride w:ilvl="0">
      <w:startOverride w:val="1"/>
    </w:lvlOverride>
  </w:num>
  <w:num w:numId="2">
    <w:abstractNumId w:val="27"/>
  </w:num>
  <w:num w:numId="3">
    <w:abstractNumId w:val="18"/>
  </w:num>
  <w:num w:numId="4">
    <w:abstractNumId w:val="22"/>
  </w:num>
  <w:num w:numId="5">
    <w:abstractNumId w:val="19"/>
  </w:num>
  <w:num w:numId="6">
    <w:abstractNumId w:val="18"/>
    <w:lvlOverride w:ilvl="0">
      <w:startOverride w:val="1"/>
    </w:lvlOverride>
  </w:num>
  <w:num w:numId="7">
    <w:abstractNumId w:val="22"/>
    <w:lvlOverride w:ilvl="0">
      <w:startOverride w:val="1"/>
    </w:lvlOverride>
  </w:num>
  <w:num w:numId="8">
    <w:abstractNumId w:val="22"/>
    <w:lvlOverride w:ilvl="0">
      <w:startOverride w:val="1"/>
    </w:lvlOverride>
  </w:num>
  <w:num w:numId="9">
    <w:abstractNumId w:val="9"/>
  </w:num>
  <w:num w:numId="10">
    <w:abstractNumId w:val="9"/>
  </w:num>
  <w:num w:numId="11">
    <w:abstractNumId w:val="7"/>
  </w:num>
  <w:num w:numId="12">
    <w:abstractNumId w:val="7"/>
  </w:num>
  <w:num w:numId="13">
    <w:abstractNumId w:val="8"/>
  </w:num>
  <w:num w:numId="14">
    <w:abstractNumId w:val="8"/>
  </w:num>
  <w:num w:numId="15">
    <w:abstractNumId w:val="3"/>
  </w:num>
  <w:num w:numId="16">
    <w:abstractNumId w:val="3"/>
  </w:num>
  <w:num w:numId="17">
    <w:abstractNumId w:val="6"/>
  </w:num>
  <w:num w:numId="18">
    <w:abstractNumId w:val="5"/>
  </w:num>
  <w:num w:numId="19">
    <w:abstractNumId w:val="4"/>
  </w:num>
  <w:num w:numId="20">
    <w:abstractNumId w:val="2"/>
  </w:num>
  <w:num w:numId="21">
    <w:abstractNumId w:val="1"/>
  </w:num>
  <w:num w:numId="22">
    <w:abstractNumId w:val="0"/>
  </w:num>
  <w:num w:numId="23">
    <w:abstractNumId w:val="16"/>
  </w:num>
  <w:num w:numId="24">
    <w:abstractNumId w:val="25"/>
  </w:num>
  <w:num w:numId="25">
    <w:abstractNumId w:val="21"/>
  </w:num>
  <w:num w:numId="26">
    <w:abstractNumId w:val="12"/>
  </w:num>
  <w:num w:numId="27">
    <w:abstractNumId w:val="23"/>
  </w:num>
  <w:num w:numId="28">
    <w:abstractNumId w:val="26"/>
  </w:num>
  <w:num w:numId="29">
    <w:abstractNumId w:val="13"/>
  </w:num>
  <w:num w:numId="30">
    <w:abstractNumId w:val="15"/>
  </w:num>
  <w:num w:numId="31">
    <w:abstractNumId w:val="16"/>
  </w:num>
  <w:num w:numId="32">
    <w:abstractNumId w:val="16"/>
  </w:num>
  <w:num w:numId="33">
    <w:abstractNumId w:val="17"/>
  </w:num>
  <w:num w:numId="34">
    <w:abstractNumId w:val="11"/>
  </w:num>
  <w:num w:numId="35">
    <w:abstractNumId w:val="20"/>
  </w:num>
  <w:num w:numId="36">
    <w:abstractNumId w:val="10"/>
  </w:num>
  <w:num w:numId="37">
    <w:abstractNumId w:val="28"/>
  </w:num>
  <w:num w:numId="38">
    <w:abstractNumId w:val="24"/>
  </w:num>
  <w:num w:numId="39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szC2MDAwtTA1MzNS0lEKTi0uzszPAykwqgUAyUuKlSwAAAA="/>
    <w:docVar w:name="_PubVPasteboard_" w:val="1"/>
  </w:docVars>
  <w:rsids>
    <w:rsidRoot w:val="001E2996"/>
    <w:rsid w:val="000001E3"/>
    <w:rsid w:val="00007383"/>
    <w:rsid w:val="00011C39"/>
    <w:rsid w:val="000132F9"/>
    <w:rsid w:val="00026BC6"/>
    <w:rsid w:val="00031B25"/>
    <w:rsid w:val="0003289A"/>
    <w:rsid w:val="00033104"/>
    <w:rsid w:val="0004537D"/>
    <w:rsid w:val="000468FB"/>
    <w:rsid w:val="0004743A"/>
    <w:rsid w:val="000622E6"/>
    <w:rsid w:val="00063AF9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6196"/>
    <w:rsid w:val="000A7A12"/>
    <w:rsid w:val="000B1929"/>
    <w:rsid w:val="000B4AA5"/>
    <w:rsid w:val="000B74ED"/>
    <w:rsid w:val="000C01E9"/>
    <w:rsid w:val="000C2098"/>
    <w:rsid w:val="000C403C"/>
    <w:rsid w:val="000C5350"/>
    <w:rsid w:val="000C5A66"/>
    <w:rsid w:val="000D1855"/>
    <w:rsid w:val="000D2986"/>
    <w:rsid w:val="000D5091"/>
    <w:rsid w:val="000E021A"/>
    <w:rsid w:val="000E0DDA"/>
    <w:rsid w:val="000E5FDE"/>
    <w:rsid w:val="000F0C35"/>
    <w:rsid w:val="001020F6"/>
    <w:rsid w:val="001040F0"/>
    <w:rsid w:val="00104BEE"/>
    <w:rsid w:val="001101AD"/>
    <w:rsid w:val="00117866"/>
    <w:rsid w:val="00117E04"/>
    <w:rsid w:val="001320F8"/>
    <w:rsid w:val="00134E34"/>
    <w:rsid w:val="00135B78"/>
    <w:rsid w:val="001407D7"/>
    <w:rsid w:val="00141B89"/>
    <w:rsid w:val="00143DF7"/>
    <w:rsid w:val="00150628"/>
    <w:rsid w:val="00152877"/>
    <w:rsid w:val="00152F74"/>
    <w:rsid w:val="00154837"/>
    <w:rsid w:val="00161277"/>
    <w:rsid w:val="00162518"/>
    <w:rsid w:val="00170F14"/>
    <w:rsid w:val="00174FA9"/>
    <w:rsid w:val="00180B19"/>
    <w:rsid w:val="00191165"/>
    <w:rsid w:val="00194894"/>
    <w:rsid w:val="00196A45"/>
    <w:rsid w:val="0019748D"/>
    <w:rsid w:val="00197CEA"/>
    <w:rsid w:val="001A0DAD"/>
    <w:rsid w:val="001A66F5"/>
    <w:rsid w:val="001A7E87"/>
    <w:rsid w:val="001B3013"/>
    <w:rsid w:val="001B3CED"/>
    <w:rsid w:val="001B4E71"/>
    <w:rsid w:val="001C0E9C"/>
    <w:rsid w:val="001C15B0"/>
    <w:rsid w:val="001C4F4F"/>
    <w:rsid w:val="001C5B3C"/>
    <w:rsid w:val="001C62E4"/>
    <w:rsid w:val="001C6B3D"/>
    <w:rsid w:val="001D01BA"/>
    <w:rsid w:val="001D05A6"/>
    <w:rsid w:val="001D1903"/>
    <w:rsid w:val="001D1D64"/>
    <w:rsid w:val="001E1BE1"/>
    <w:rsid w:val="001E2996"/>
    <w:rsid w:val="001E4AD6"/>
    <w:rsid w:val="001E5F84"/>
    <w:rsid w:val="001F149E"/>
    <w:rsid w:val="001F16E8"/>
    <w:rsid w:val="002003F6"/>
    <w:rsid w:val="00201E86"/>
    <w:rsid w:val="00204D9D"/>
    <w:rsid w:val="00205EE2"/>
    <w:rsid w:val="00206812"/>
    <w:rsid w:val="00213D3F"/>
    <w:rsid w:val="00222E1E"/>
    <w:rsid w:val="002326A5"/>
    <w:rsid w:val="00232759"/>
    <w:rsid w:val="00234D51"/>
    <w:rsid w:val="00245B2D"/>
    <w:rsid w:val="002463D4"/>
    <w:rsid w:val="0024669C"/>
    <w:rsid w:val="00250EB7"/>
    <w:rsid w:val="0025191F"/>
    <w:rsid w:val="00252FC2"/>
    <w:rsid w:val="002532AE"/>
    <w:rsid w:val="00254831"/>
    <w:rsid w:val="002577C5"/>
    <w:rsid w:val="002618AC"/>
    <w:rsid w:val="002622E7"/>
    <w:rsid w:val="00263C26"/>
    <w:rsid w:val="0027320B"/>
    <w:rsid w:val="00274FA8"/>
    <w:rsid w:val="002772DB"/>
    <w:rsid w:val="002850A3"/>
    <w:rsid w:val="002859E7"/>
    <w:rsid w:val="00290C89"/>
    <w:rsid w:val="0029224E"/>
    <w:rsid w:val="00292D1B"/>
    <w:rsid w:val="002932B4"/>
    <w:rsid w:val="0029395C"/>
    <w:rsid w:val="00294E5E"/>
    <w:rsid w:val="002A025E"/>
    <w:rsid w:val="002A5326"/>
    <w:rsid w:val="002A7B9D"/>
    <w:rsid w:val="002B1B7B"/>
    <w:rsid w:val="002B68AB"/>
    <w:rsid w:val="002C45A5"/>
    <w:rsid w:val="002C6B82"/>
    <w:rsid w:val="002D3AAC"/>
    <w:rsid w:val="002D4D7F"/>
    <w:rsid w:val="002D58D9"/>
    <w:rsid w:val="002D73DC"/>
    <w:rsid w:val="002E2488"/>
    <w:rsid w:val="002E4F72"/>
    <w:rsid w:val="002E51DF"/>
    <w:rsid w:val="002E632B"/>
    <w:rsid w:val="002E6743"/>
    <w:rsid w:val="002E69DD"/>
    <w:rsid w:val="002F3645"/>
    <w:rsid w:val="002F49D2"/>
    <w:rsid w:val="002F79F2"/>
    <w:rsid w:val="003008EB"/>
    <w:rsid w:val="00302ACE"/>
    <w:rsid w:val="00314CC1"/>
    <w:rsid w:val="00316455"/>
    <w:rsid w:val="00317856"/>
    <w:rsid w:val="00321F28"/>
    <w:rsid w:val="003258AA"/>
    <w:rsid w:val="003331AB"/>
    <w:rsid w:val="00335AC4"/>
    <w:rsid w:val="003364A0"/>
    <w:rsid w:val="003369E6"/>
    <w:rsid w:val="0034073E"/>
    <w:rsid w:val="00342C13"/>
    <w:rsid w:val="003519F9"/>
    <w:rsid w:val="00353E4F"/>
    <w:rsid w:val="0038190E"/>
    <w:rsid w:val="00381AEB"/>
    <w:rsid w:val="003852A3"/>
    <w:rsid w:val="003871C6"/>
    <w:rsid w:val="003935BD"/>
    <w:rsid w:val="00395A96"/>
    <w:rsid w:val="003A249D"/>
    <w:rsid w:val="003B21B5"/>
    <w:rsid w:val="003C548D"/>
    <w:rsid w:val="003C6084"/>
    <w:rsid w:val="003D140D"/>
    <w:rsid w:val="003D1BDD"/>
    <w:rsid w:val="003D38F7"/>
    <w:rsid w:val="003D4BEC"/>
    <w:rsid w:val="003E1755"/>
    <w:rsid w:val="003E20E1"/>
    <w:rsid w:val="003F0816"/>
    <w:rsid w:val="003F658D"/>
    <w:rsid w:val="004017D9"/>
    <w:rsid w:val="00401848"/>
    <w:rsid w:val="00403459"/>
    <w:rsid w:val="00405D85"/>
    <w:rsid w:val="00405E9B"/>
    <w:rsid w:val="00407C23"/>
    <w:rsid w:val="00416064"/>
    <w:rsid w:val="00423A7B"/>
    <w:rsid w:val="00423C3B"/>
    <w:rsid w:val="00435B92"/>
    <w:rsid w:val="0044655F"/>
    <w:rsid w:val="00452937"/>
    <w:rsid w:val="00453135"/>
    <w:rsid w:val="00453D54"/>
    <w:rsid w:val="004609AE"/>
    <w:rsid w:val="00466989"/>
    <w:rsid w:val="0047132D"/>
    <w:rsid w:val="0047550B"/>
    <w:rsid w:val="004766A3"/>
    <w:rsid w:val="0048131B"/>
    <w:rsid w:val="004814A8"/>
    <w:rsid w:val="0048269F"/>
    <w:rsid w:val="00485295"/>
    <w:rsid w:val="00485DE3"/>
    <w:rsid w:val="004877F7"/>
    <w:rsid w:val="004965BB"/>
    <w:rsid w:val="004A5007"/>
    <w:rsid w:val="004A77DD"/>
    <w:rsid w:val="004B2EB7"/>
    <w:rsid w:val="004D264D"/>
    <w:rsid w:val="004D4A01"/>
    <w:rsid w:val="004D6998"/>
    <w:rsid w:val="004D73FB"/>
    <w:rsid w:val="004E6020"/>
    <w:rsid w:val="004F051E"/>
    <w:rsid w:val="004F22D2"/>
    <w:rsid w:val="004F7C4C"/>
    <w:rsid w:val="00501CCD"/>
    <w:rsid w:val="0050378B"/>
    <w:rsid w:val="00506196"/>
    <w:rsid w:val="00513DB7"/>
    <w:rsid w:val="0051585B"/>
    <w:rsid w:val="00524C84"/>
    <w:rsid w:val="00526AE1"/>
    <w:rsid w:val="005347A4"/>
    <w:rsid w:val="00534CF0"/>
    <w:rsid w:val="00537F52"/>
    <w:rsid w:val="00541F0C"/>
    <w:rsid w:val="00543920"/>
    <w:rsid w:val="00554077"/>
    <w:rsid w:val="00554A3D"/>
    <w:rsid w:val="00554A6F"/>
    <w:rsid w:val="0055525B"/>
    <w:rsid w:val="00557996"/>
    <w:rsid w:val="0056249E"/>
    <w:rsid w:val="00562623"/>
    <w:rsid w:val="0056390B"/>
    <w:rsid w:val="00571CC2"/>
    <w:rsid w:val="00572E83"/>
    <w:rsid w:val="00574571"/>
    <w:rsid w:val="00575B29"/>
    <w:rsid w:val="00581C8E"/>
    <w:rsid w:val="00581CA2"/>
    <w:rsid w:val="00585C32"/>
    <w:rsid w:val="005876C2"/>
    <w:rsid w:val="00593ADE"/>
    <w:rsid w:val="00596F02"/>
    <w:rsid w:val="005978AF"/>
    <w:rsid w:val="005A07D6"/>
    <w:rsid w:val="005A0FFF"/>
    <w:rsid w:val="005A4139"/>
    <w:rsid w:val="005A4A8E"/>
    <w:rsid w:val="005B22C1"/>
    <w:rsid w:val="005B4358"/>
    <w:rsid w:val="005B5683"/>
    <w:rsid w:val="005B66D9"/>
    <w:rsid w:val="005B7FEB"/>
    <w:rsid w:val="005D1AFF"/>
    <w:rsid w:val="005D1CAB"/>
    <w:rsid w:val="005D1F4B"/>
    <w:rsid w:val="005D26F3"/>
    <w:rsid w:val="005D2B5F"/>
    <w:rsid w:val="005D36A7"/>
    <w:rsid w:val="005D4AE2"/>
    <w:rsid w:val="005E3F95"/>
    <w:rsid w:val="005E54C4"/>
    <w:rsid w:val="005F6062"/>
    <w:rsid w:val="005F70DA"/>
    <w:rsid w:val="005F7CF7"/>
    <w:rsid w:val="0060088F"/>
    <w:rsid w:val="00602850"/>
    <w:rsid w:val="00604107"/>
    <w:rsid w:val="0060491A"/>
    <w:rsid w:val="00624D4F"/>
    <w:rsid w:val="00630F17"/>
    <w:rsid w:val="00635541"/>
    <w:rsid w:val="00636999"/>
    <w:rsid w:val="00640459"/>
    <w:rsid w:val="006408ED"/>
    <w:rsid w:val="00642FA9"/>
    <w:rsid w:val="006438D9"/>
    <w:rsid w:val="006450F8"/>
    <w:rsid w:val="00647D5E"/>
    <w:rsid w:val="00650FEF"/>
    <w:rsid w:val="00652805"/>
    <w:rsid w:val="00653D84"/>
    <w:rsid w:val="00654963"/>
    <w:rsid w:val="00657049"/>
    <w:rsid w:val="0066084D"/>
    <w:rsid w:val="00660FAB"/>
    <w:rsid w:val="00664FFF"/>
    <w:rsid w:val="0066752F"/>
    <w:rsid w:val="0067408D"/>
    <w:rsid w:val="00685FB4"/>
    <w:rsid w:val="00691F20"/>
    <w:rsid w:val="00697716"/>
    <w:rsid w:val="006A149A"/>
    <w:rsid w:val="006A4AFD"/>
    <w:rsid w:val="006B2DC9"/>
    <w:rsid w:val="006B4353"/>
    <w:rsid w:val="006B6206"/>
    <w:rsid w:val="006B6A41"/>
    <w:rsid w:val="006C0865"/>
    <w:rsid w:val="006C3109"/>
    <w:rsid w:val="006C44B5"/>
    <w:rsid w:val="006C53D6"/>
    <w:rsid w:val="006D1C5B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FC8"/>
    <w:rsid w:val="006F74AE"/>
    <w:rsid w:val="00702E8D"/>
    <w:rsid w:val="00703069"/>
    <w:rsid w:val="00710DF6"/>
    <w:rsid w:val="00712911"/>
    <w:rsid w:val="00713ED7"/>
    <w:rsid w:val="00715E27"/>
    <w:rsid w:val="00716C6C"/>
    <w:rsid w:val="007228D6"/>
    <w:rsid w:val="00730E2B"/>
    <w:rsid w:val="00735B0C"/>
    <w:rsid w:val="00741EA9"/>
    <w:rsid w:val="007569FB"/>
    <w:rsid w:val="00756EF1"/>
    <w:rsid w:val="00757789"/>
    <w:rsid w:val="00764479"/>
    <w:rsid w:val="00764F0D"/>
    <w:rsid w:val="00767738"/>
    <w:rsid w:val="00774B5E"/>
    <w:rsid w:val="007777D4"/>
    <w:rsid w:val="00781353"/>
    <w:rsid w:val="00783E02"/>
    <w:rsid w:val="00796596"/>
    <w:rsid w:val="0079674E"/>
    <w:rsid w:val="007A31F3"/>
    <w:rsid w:val="007B019A"/>
    <w:rsid w:val="007B0FDB"/>
    <w:rsid w:val="007B3C47"/>
    <w:rsid w:val="007B5FD4"/>
    <w:rsid w:val="007B6029"/>
    <w:rsid w:val="007C07BE"/>
    <w:rsid w:val="007C4350"/>
    <w:rsid w:val="007D1A16"/>
    <w:rsid w:val="007D3A22"/>
    <w:rsid w:val="007D7AC3"/>
    <w:rsid w:val="007E07EE"/>
    <w:rsid w:val="007E4916"/>
    <w:rsid w:val="007E4B0B"/>
    <w:rsid w:val="007E7B89"/>
    <w:rsid w:val="007F2514"/>
    <w:rsid w:val="007F2AE2"/>
    <w:rsid w:val="00804BB3"/>
    <w:rsid w:val="00806F0A"/>
    <w:rsid w:val="008120FC"/>
    <w:rsid w:val="00812104"/>
    <w:rsid w:val="00813076"/>
    <w:rsid w:val="0081394F"/>
    <w:rsid w:val="00816B25"/>
    <w:rsid w:val="00821430"/>
    <w:rsid w:val="00823228"/>
    <w:rsid w:val="00823AAF"/>
    <w:rsid w:val="00824871"/>
    <w:rsid w:val="00824906"/>
    <w:rsid w:val="00840CFA"/>
    <w:rsid w:val="00841CE7"/>
    <w:rsid w:val="008429EE"/>
    <w:rsid w:val="00845822"/>
    <w:rsid w:val="00851ED3"/>
    <w:rsid w:val="00855F69"/>
    <w:rsid w:val="00862E1E"/>
    <w:rsid w:val="00865CB6"/>
    <w:rsid w:val="00877DBC"/>
    <w:rsid w:val="00882241"/>
    <w:rsid w:val="0088481A"/>
    <w:rsid w:val="008924BD"/>
    <w:rsid w:val="00894E36"/>
    <w:rsid w:val="008A1DF6"/>
    <w:rsid w:val="008A3046"/>
    <w:rsid w:val="008A5471"/>
    <w:rsid w:val="008A5E04"/>
    <w:rsid w:val="008A5F5D"/>
    <w:rsid w:val="008A6EBF"/>
    <w:rsid w:val="008A72FA"/>
    <w:rsid w:val="008B238C"/>
    <w:rsid w:val="008B3892"/>
    <w:rsid w:val="008B4C69"/>
    <w:rsid w:val="008B641D"/>
    <w:rsid w:val="008B7A03"/>
    <w:rsid w:val="008C6BA4"/>
    <w:rsid w:val="008C77AA"/>
    <w:rsid w:val="008D06C9"/>
    <w:rsid w:val="008D1A86"/>
    <w:rsid w:val="008D2257"/>
    <w:rsid w:val="008D24CB"/>
    <w:rsid w:val="008D26E1"/>
    <w:rsid w:val="008E0459"/>
    <w:rsid w:val="008E063B"/>
    <w:rsid w:val="008E37FB"/>
    <w:rsid w:val="008E3826"/>
    <w:rsid w:val="008E7844"/>
    <w:rsid w:val="008E7A68"/>
    <w:rsid w:val="008F0814"/>
    <w:rsid w:val="008F7B9E"/>
    <w:rsid w:val="00900613"/>
    <w:rsid w:val="00901DC6"/>
    <w:rsid w:val="00902050"/>
    <w:rsid w:val="00904563"/>
    <w:rsid w:val="00905BF6"/>
    <w:rsid w:val="0090712A"/>
    <w:rsid w:val="00910567"/>
    <w:rsid w:val="00911756"/>
    <w:rsid w:val="00916E34"/>
    <w:rsid w:val="00920626"/>
    <w:rsid w:val="00924471"/>
    <w:rsid w:val="00924B5A"/>
    <w:rsid w:val="0092674E"/>
    <w:rsid w:val="00931C9A"/>
    <w:rsid w:val="009334FF"/>
    <w:rsid w:val="00933D25"/>
    <w:rsid w:val="00937A12"/>
    <w:rsid w:val="00942389"/>
    <w:rsid w:val="00945220"/>
    <w:rsid w:val="009516BD"/>
    <w:rsid w:val="009524EA"/>
    <w:rsid w:val="0095455D"/>
    <w:rsid w:val="00954706"/>
    <w:rsid w:val="00955956"/>
    <w:rsid w:val="00955C71"/>
    <w:rsid w:val="00957E02"/>
    <w:rsid w:val="009638D1"/>
    <w:rsid w:val="00964629"/>
    <w:rsid w:val="00964FDB"/>
    <w:rsid w:val="00966C7D"/>
    <w:rsid w:val="009703AD"/>
    <w:rsid w:val="00970B9C"/>
    <w:rsid w:val="00972A17"/>
    <w:rsid w:val="00973A21"/>
    <w:rsid w:val="00975BCE"/>
    <w:rsid w:val="00981B97"/>
    <w:rsid w:val="009863C0"/>
    <w:rsid w:val="009865EE"/>
    <w:rsid w:val="0099626E"/>
    <w:rsid w:val="00996567"/>
    <w:rsid w:val="00996EE1"/>
    <w:rsid w:val="009A3689"/>
    <w:rsid w:val="009A5F06"/>
    <w:rsid w:val="009A7FB0"/>
    <w:rsid w:val="009B1035"/>
    <w:rsid w:val="009B23B9"/>
    <w:rsid w:val="009C26A5"/>
    <w:rsid w:val="009C6A84"/>
    <w:rsid w:val="009C6FA9"/>
    <w:rsid w:val="009C7DE5"/>
    <w:rsid w:val="009D3520"/>
    <w:rsid w:val="009D48A0"/>
    <w:rsid w:val="009D59BA"/>
    <w:rsid w:val="009D62A9"/>
    <w:rsid w:val="009D68A0"/>
    <w:rsid w:val="009E47B5"/>
    <w:rsid w:val="009E49AC"/>
    <w:rsid w:val="009E5F75"/>
    <w:rsid w:val="009E6677"/>
    <w:rsid w:val="009F3CD9"/>
    <w:rsid w:val="009F7D3A"/>
    <w:rsid w:val="00A02291"/>
    <w:rsid w:val="00A023CE"/>
    <w:rsid w:val="00A03B02"/>
    <w:rsid w:val="00A05F43"/>
    <w:rsid w:val="00A07357"/>
    <w:rsid w:val="00A108FD"/>
    <w:rsid w:val="00A1151B"/>
    <w:rsid w:val="00A12413"/>
    <w:rsid w:val="00A15E80"/>
    <w:rsid w:val="00A16478"/>
    <w:rsid w:val="00A16642"/>
    <w:rsid w:val="00A211BB"/>
    <w:rsid w:val="00A22391"/>
    <w:rsid w:val="00A22B3A"/>
    <w:rsid w:val="00A260AB"/>
    <w:rsid w:val="00A3639F"/>
    <w:rsid w:val="00A37519"/>
    <w:rsid w:val="00A411E0"/>
    <w:rsid w:val="00A41CF5"/>
    <w:rsid w:val="00A459F3"/>
    <w:rsid w:val="00A5246A"/>
    <w:rsid w:val="00A52762"/>
    <w:rsid w:val="00A53A57"/>
    <w:rsid w:val="00A5531E"/>
    <w:rsid w:val="00A56581"/>
    <w:rsid w:val="00A57F64"/>
    <w:rsid w:val="00A60BC1"/>
    <w:rsid w:val="00A66409"/>
    <w:rsid w:val="00A72D45"/>
    <w:rsid w:val="00A944FD"/>
    <w:rsid w:val="00A96FDC"/>
    <w:rsid w:val="00A97A41"/>
    <w:rsid w:val="00AB0C60"/>
    <w:rsid w:val="00AC328F"/>
    <w:rsid w:val="00AD05D1"/>
    <w:rsid w:val="00AD7195"/>
    <w:rsid w:val="00AE0E4B"/>
    <w:rsid w:val="00AE1ED5"/>
    <w:rsid w:val="00AE7113"/>
    <w:rsid w:val="00B1703F"/>
    <w:rsid w:val="00B177F3"/>
    <w:rsid w:val="00B22B7D"/>
    <w:rsid w:val="00B23564"/>
    <w:rsid w:val="00B26668"/>
    <w:rsid w:val="00B35559"/>
    <w:rsid w:val="00B3588D"/>
    <w:rsid w:val="00B40174"/>
    <w:rsid w:val="00B44D03"/>
    <w:rsid w:val="00B468EE"/>
    <w:rsid w:val="00B47BC5"/>
    <w:rsid w:val="00B47F43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695B"/>
    <w:rsid w:val="00B67C9B"/>
    <w:rsid w:val="00B864A2"/>
    <w:rsid w:val="00B91479"/>
    <w:rsid w:val="00B91863"/>
    <w:rsid w:val="00B9550F"/>
    <w:rsid w:val="00BA0AB6"/>
    <w:rsid w:val="00BA15F2"/>
    <w:rsid w:val="00BB080E"/>
    <w:rsid w:val="00BB28FF"/>
    <w:rsid w:val="00BB4FBC"/>
    <w:rsid w:val="00BC0C6A"/>
    <w:rsid w:val="00BD1AB5"/>
    <w:rsid w:val="00BE134F"/>
    <w:rsid w:val="00BF0A7B"/>
    <w:rsid w:val="00BF5D09"/>
    <w:rsid w:val="00C0044C"/>
    <w:rsid w:val="00C02D54"/>
    <w:rsid w:val="00C02E50"/>
    <w:rsid w:val="00C032BA"/>
    <w:rsid w:val="00C068E0"/>
    <w:rsid w:val="00C07340"/>
    <w:rsid w:val="00C13B4E"/>
    <w:rsid w:val="00C20FF9"/>
    <w:rsid w:val="00C24951"/>
    <w:rsid w:val="00C27261"/>
    <w:rsid w:val="00C2783F"/>
    <w:rsid w:val="00C35654"/>
    <w:rsid w:val="00C35B7F"/>
    <w:rsid w:val="00C37A85"/>
    <w:rsid w:val="00C44F33"/>
    <w:rsid w:val="00C50A86"/>
    <w:rsid w:val="00C5363B"/>
    <w:rsid w:val="00C55848"/>
    <w:rsid w:val="00C55FE5"/>
    <w:rsid w:val="00C56F2D"/>
    <w:rsid w:val="00C64D5A"/>
    <w:rsid w:val="00C65D13"/>
    <w:rsid w:val="00C678CF"/>
    <w:rsid w:val="00C71F20"/>
    <w:rsid w:val="00C720ED"/>
    <w:rsid w:val="00C75A57"/>
    <w:rsid w:val="00C77E51"/>
    <w:rsid w:val="00C83C6C"/>
    <w:rsid w:val="00C926F3"/>
    <w:rsid w:val="00C93A3A"/>
    <w:rsid w:val="00C9748D"/>
    <w:rsid w:val="00CA080E"/>
    <w:rsid w:val="00CA087D"/>
    <w:rsid w:val="00CA20A8"/>
    <w:rsid w:val="00CA70EF"/>
    <w:rsid w:val="00CB07B7"/>
    <w:rsid w:val="00CB2C15"/>
    <w:rsid w:val="00CB6A3B"/>
    <w:rsid w:val="00CB6ACD"/>
    <w:rsid w:val="00CB7AEE"/>
    <w:rsid w:val="00CD5972"/>
    <w:rsid w:val="00CD6369"/>
    <w:rsid w:val="00CE15D7"/>
    <w:rsid w:val="00CE5CB9"/>
    <w:rsid w:val="00CF4545"/>
    <w:rsid w:val="00CF7A1C"/>
    <w:rsid w:val="00D03E0B"/>
    <w:rsid w:val="00D04DE6"/>
    <w:rsid w:val="00D1772D"/>
    <w:rsid w:val="00D209BC"/>
    <w:rsid w:val="00D21A96"/>
    <w:rsid w:val="00D21F95"/>
    <w:rsid w:val="00D326C7"/>
    <w:rsid w:val="00D3522D"/>
    <w:rsid w:val="00D36579"/>
    <w:rsid w:val="00D41013"/>
    <w:rsid w:val="00D457E0"/>
    <w:rsid w:val="00D45F2B"/>
    <w:rsid w:val="00D4616C"/>
    <w:rsid w:val="00D53C57"/>
    <w:rsid w:val="00D5563A"/>
    <w:rsid w:val="00D563E0"/>
    <w:rsid w:val="00D5728D"/>
    <w:rsid w:val="00D61EEA"/>
    <w:rsid w:val="00D63443"/>
    <w:rsid w:val="00D6351D"/>
    <w:rsid w:val="00D66F98"/>
    <w:rsid w:val="00D708F7"/>
    <w:rsid w:val="00D7796E"/>
    <w:rsid w:val="00D90CE8"/>
    <w:rsid w:val="00D95238"/>
    <w:rsid w:val="00D9588C"/>
    <w:rsid w:val="00DA0B2B"/>
    <w:rsid w:val="00DA6E69"/>
    <w:rsid w:val="00DA6FDB"/>
    <w:rsid w:val="00DA7066"/>
    <w:rsid w:val="00DB0360"/>
    <w:rsid w:val="00DB5FE9"/>
    <w:rsid w:val="00DB6C33"/>
    <w:rsid w:val="00DB6F0B"/>
    <w:rsid w:val="00DC08D6"/>
    <w:rsid w:val="00DC0CAF"/>
    <w:rsid w:val="00DC39FE"/>
    <w:rsid w:val="00DC49B0"/>
    <w:rsid w:val="00DD091C"/>
    <w:rsid w:val="00DD292C"/>
    <w:rsid w:val="00DD3531"/>
    <w:rsid w:val="00DD3DDA"/>
    <w:rsid w:val="00DD4412"/>
    <w:rsid w:val="00DE14E2"/>
    <w:rsid w:val="00DE530F"/>
    <w:rsid w:val="00DE6532"/>
    <w:rsid w:val="00DE6AFD"/>
    <w:rsid w:val="00DE73E1"/>
    <w:rsid w:val="00DF22C1"/>
    <w:rsid w:val="00DF2532"/>
    <w:rsid w:val="00DF27C4"/>
    <w:rsid w:val="00DF635A"/>
    <w:rsid w:val="00E209E3"/>
    <w:rsid w:val="00E22145"/>
    <w:rsid w:val="00E25D2D"/>
    <w:rsid w:val="00E310B0"/>
    <w:rsid w:val="00E32D76"/>
    <w:rsid w:val="00E360B7"/>
    <w:rsid w:val="00E373B9"/>
    <w:rsid w:val="00E37D6D"/>
    <w:rsid w:val="00E4555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2352"/>
    <w:rsid w:val="00E63D57"/>
    <w:rsid w:val="00E64664"/>
    <w:rsid w:val="00E665F5"/>
    <w:rsid w:val="00E67132"/>
    <w:rsid w:val="00E72DB1"/>
    <w:rsid w:val="00E8010D"/>
    <w:rsid w:val="00E815BC"/>
    <w:rsid w:val="00E84A51"/>
    <w:rsid w:val="00E909A8"/>
    <w:rsid w:val="00E93828"/>
    <w:rsid w:val="00EA0848"/>
    <w:rsid w:val="00EA1979"/>
    <w:rsid w:val="00EA205E"/>
    <w:rsid w:val="00EA230C"/>
    <w:rsid w:val="00EA3B5F"/>
    <w:rsid w:val="00EB0835"/>
    <w:rsid w:val="00EB0D13"/>
    <w:rsid w:val="00EB4AA8"/>
    <w:rsid w:val="00EB643B"/>
    <w:rsid w:val="00EC27E7"/>
    <w:rsid w:val="00ED090E"/>
    <w:rsid w:val="00ED161D"/>
    <w:rsid w:val="00ED3396"/>
    <w:rsid w:val="00ED36EB"/>
    <w:rsid w:val="00ED5216"/>
    <w:rsid w:val="00ED6632"/>
    <w:rsid w:val="00EE5D44"/>
    <w:rsid w:val="00EF654D"/>
    <w:rsid w:val="00EF6CCE"/>
    <w:rsid w:val="00F03E36"/>
    <w:rsid w:val="00F04E26"/>
    <w:rsid w:val="00F05340"/>
    <w:rsid w:val="00F06285"/>
    <w:rsid w:val="00F11F87"/>
    <w:rsid w:val="00F1786C"/>
    <w:rsid w:val="00F226F3"/>
    <w:rsid w:val="00F238C2"/>
    <w:rsid w:val="00F25A47"/>
    <w:rsid w:val="00F26F22"/>
    <w:rsid w:val="00F27204"/>
    <w:rsid w:val="00F27996"/>
    <w:rsid w:val="00F308D3"/>
    <w:rsid w:val="00F30FB9"/>
    <w:rsid w:val="00F441D6"/>
    <w:rsid w:val="00F52483"/>
    <w:rsid w:val="00F54DE4"/>
    <w:rsid w:val="00F6019D"/>
    <w:rsid w:val="00F61AA4"/>
    <w:rsid w:val="00F71355"/>
    <w:rsid w:val="00F72D95"/>
    <w:rsid w:val="00F7311A"/>
    <w:rsid w:val="00F738C2"/>
    <w:rsid w:val="00F74D53"/>
    <w:rsid w:val="00F81714"/>
    <w:rsid w:val="00F83976"/>
    <w:rsid w:val="00F90B4F"/>
    <w:rsid w:val="00F9115C"/>
    <w:rsid w:val="00F93E8E"/>
    <w:rsid w:val="00F953A8"/>
    <w:rsid w:val="00F961A7"/>
    <w:rsid w:val="00FB2963"/>
    <w:rsid w:val="00FB36FD"/>
    <w:rsid w:val="00FB3995"/>
    <w:rsid w:val="00FB7AAD"/>
    <w:rsid w:val="00FC149F"/>
    <w:rsid w:val="00FC189D"/>
    <w:rsid w:val="00FD05F1"/>
    <w:rsid w:val="00FD2F3F"/>
    <w:rsid w:val="00FD5A9B"/>
    <w:rsid w:val="00FE2D78"/>
    <w:rsid w:val="00FE46A3"/>
    <w:rsid w:val="00FF0020"/>
    <w:rsid w:val="00FF1E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34CFFC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7F7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6FD"/>
    <w:pPr>
      <w:keepNext/>
      <w:keepLines/>
      <w:numPr>
        <w:numId w:val="23"/>
      </w:numPr>
      <w:spacing w:before="360" w:after="60" w:line="240" w:lineRule="auto"/>
      <w:outlineLvl w:val="0"/>
    </w:pPr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7F7"/>
    <w:pPr>
      <w:keepNext/>
      <w:keepLines/>
      <w:numPr>
        <w:ilvl w:val="1"/>
        <w:numId w:val="2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77F7"/>
    <w:pPr>
      <w:keepNext/>
      <w:keepLines/>
      <w:numPr>
        <w:ilvl w:val="2"/>
        <w:numId w:val="2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77F7"/>
    <w:pPr>
      <w:keepNext/>
      <w:keepLines/>
      <w:numPr>
        <w:ilvl w:val="3"/>
        <w:numId w:val="2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44D03"/>
    <w:pPr>
      <w:keepNext/>
      <w:keepLines/>
      <w:numPr>
        <w:ilvl w:val="4"/>
        <w:numId w:val="23"/>
      </w:numPr>
      <w:spacing w:before="200"/>
      <w:outlineLvl w:val="4"/>
    </w:pPr>
    <w:rPr>
      <w:rFonts w:ascii="Calibri" w:eastAsia="MS Gothic" w:hAnsi="Calibri"/>
      <w:color w:val="244061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44D03"/>
    <w:pPr>
      <w:keepNext/>
      <w:keepLines/>
      <w:numPr>
        <w:ilvl w:val="5"/>
        <w:numId w:val="23"/>
      </w:numPr>
      <w:spacing w:before="200"/>
      <w:outlineLvl w:val="5"/>
    </w:pPr>
    <w:rPr>
      <w:rFonts w:ascii="Calibri" w:eastAsia="MS Gothic" w:hAnsi="Calibri"/>
      <w:i/>
      <w:iCs/>
      <w:color w:val="244061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44D03"/>
    <w:pPr>
      <w:keepNext/>
      <w:keepLines/>
      <w:numPr>
        <w:ilvl w:val="6"/>
        <w:numId w:val="23"/>
      </w:numPr>
      <w:spacing w:before="200"/>
      <w:outlineLvl w:val="6"/>
    </w:pPr>
    <w:rPr>
      <w:rFonts w:eastAsia="MS Gothic"/>
      <w:b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B44D03"/>
    <w:pPr>
      <w:keepNext/>
      <w:keepLines/>
      <w:numPr>
        <w:ilvl w:val="7"/>
        <w:numId w:val="23"/>
      </w:numPr>
      <w:spacing w:before="200"/>
      <w:outlineLvl w:val="7"/>
    </w:pPr>
    <w:rPr>
      <w:rFonts w:ascii="Calibri" w:eastAsia="MS Gothic" w:hAnsi="Calibri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B44D03"/>
    <w:pPr>
      <w:keepNext/>
      <w:keepLines/>
      <w:numPr>
        <w:ilvl w:val="8"/>
        <w:numId w:val="23"/>
      </w:numPr>
      <w:spacing w:before="200"/>
      <w:outlineLvl w:val="8"/>
    </w:pPr>
    <w:rPr>
      <w:rFonts w:ascii="Calibri" w:eastAsia="MS Gothic" w:hAnsi="Calibri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6FD"/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877F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rsid w:val="00B44D03"/>
    <w:rPr>
      <w:rFonts w:ascii="Calibri" w:eastAsia="MS Gothic" w:hAnsi="Calibri" w:cstheme="minorBidi"/>
      <w:color w:val="24406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B44D03"/>
    <w:rPr>
      <w:rFonts w:ascii="Calibri" w:eastAsia="MS Gothic" w:hAnsi="Calibri" w:cstheme="minorBidi"/>
      <w:i/>
      <w:iCs/>
      <w:color w:val="24406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B44D03"/>
    <w:rPr>
      <w:rFonts w:asciiTheme="minorHAnsi" w:eastAsia="MS Gothic" w:hAnsiTheme="minorHAnsi" w:cstheme="minorBidi"/>
      <w:b/>
      <w:iCs/>
      <w:color w:val="40404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9"/>
    <w:rsid w:val="00B44D03"/>
    <w:rPr>
      <w:rFonts w:ascii="Calibri" w:eastAsia="MS Gothic" w:hAnsi="Calibri" w:cstheme="minorBidi"/>
      <w:color w:val="363636"/>
    </w:rPr>
  </w:style>
  <w:style w:type="character" w:customStyle="1" w:styleId="Heading9Char">
    <w:name w:val="Heading 9 Char"/>
    <w:basedOn w:val="DefaultParagraphFont"/>
    <w:link w:val="Heading9"/>
    <w:uiPriority w:val="99"/>
    <w:rsid w:val="00B44D03"/>
    <w:rPr>
      <w:rFonts w:ascii="Calibri" w:eastAsia="MS Gothic" w:hAnsi="Calibri" w:cstheme="minorBidi"/>
      <w:i/>
      <w:iCs/>
      <w:color w:val="363636"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  <w:spacing w:after="0" w:line="240" w:lineRule="auto"/>
    </w:pPr>
    <w:rPr>
      <w:rFonts w:ascii="Arial" w:eastAsia="Times New Roman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99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877F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FB36FD"/>
    <w:pPr>
      <w:jc w:val="center"/>
    </w:pPr>
    <w:rPr>
      <w:rFonts w:asciiTheme="majorHAnsi" w:hAnsiTheme="majorHAnsi"/>
      <w:b/>
      <w:color w:val="00990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3F658D"/>
    <w:pPr>
      <w:tabs>
        <w:tab w:val="left" w:pos="720"/>
        <w:tab w:val="right" w:leader="dot" w:pos="9360"/>
      </w:tabs>
      <w:spacing w:after="100"/>
    </w:pPr>
    <w:rPr>
      <w:rFonts w:eastAsiaTheme="minorEastAsia"/>
      <w:b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3F658D"/>
    <w:pPr>
      <w:tabs>
        <w:tab w:val="left" w:leader="dot" w:pos="720"/>
        <w:tab w:val="right" w:leader="dot" w:pos="9360"/>
      </w:tabs>
      <w:spacing w:after="100"/>
      <w:ind w:left="216"/>
    </w:pPr>
    <w:rPr>
      <w:i/>
      <w:color w:val="000000" w:themeColor="text1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2E6743"/>
    <w:pPr>
      <w:tabs>
        <w:tab w:val="left" w:pos="1440"/>
        <w:tab w:val="right" w:leader="dot" w:pos="9360"/>
      </w:tabs>
      <w:spacing w:after="100"/>
      <w:ind w:left="900" w:hanging="460"/>
    </w:pPr>
    <w:rPr>
      <w:sz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7">
    <w:name w:val="toc 7"/>
    <w:basedOn w:val="Normal"/>
    <w:next w:val="Normal"/>
    <w:uiPriority w:val="99"/>
    <w:semiHidden/>
    <w:rsid w:val="00B44D03"/>
    <w:pPr>
      <w:spacing w:after="0"/>
    </w:pPr>
  </w:style>
  <w:style w:type="paragraph" w:styleId="TOC8">
    <w:name w:val="toc 8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4F81BD" w:themeColor="accent1"/>
      </w:pBdr>
      <w:tabs>
        <w:tab w:val="center" w:pos="4680"/>
        <w:tab w:val="right" w:pos="8640"/>
      </w:tabs>
      <w:spacing w:after="0" w:line="240" w:lineRule="auto"/>
      <w:jc w:val="right"/>
    </w:pPr>
    <w:rPr>
      <w:rFonts w:asciiTheme="majorHAnsi" w:hAnsiTheme="majorHAnsi"/>
      <w:color w:val="365F91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365F91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4877F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877F7"/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qFormat/>
    <w:rsid w:val="00C5363B"/>
    <w:rPr>
      <w:i/>
    </w:rPr>
  </w:style>
  <w:style w:type="paragraph" w:customStyle="1" w:styleId="ChapterBodyCopy">
    <w:name w:val="Chapter Body Copy"/>
    <w:basedOn w:val="Normal"/>
    <w:qFormat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qFormat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qFormat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qFormat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qFormat/>
    <w:rsid w:val="009B23B9"/>
    <w:pPr>
      <w:spacing w:after="60" w:line="276" w:lineRule="auto"/>
    </w:pPr>
    <w:rPr>
      <w:b/>
      <w:i/>
      <w:color w:val="4F81BD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qFormat/>
    <w:rsid w:val="009B23B9"/>
    <w:pPr>
      <w:spacing w:before="120" w:after="120" w:line="240" w:lineRule="auto"/>
      <w:jc w:val="center"/>
    </w:pPr>
    <w:rPr>
      <w:rFonts w:ascii="Franklin Gothic Medium" w:hAnsi="Franklin Gothic Medium"/>
      <w:b/>
      <w:color w:val="4F81BD" w:themeColor="accent1"/>
      <w:sz w:val="20"/>
    </w:rPr>
  </w:style>
  <w:style w:type="paragraph" w:customStyle="1" w:styleId="ChapterBody-ChapterTitle">
    <w:name w:val="Chapter Body - Chapter Title"/>
    <w:basedOn w:val="ChartHeaderInformation"/>
    <w:qFormat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qFormat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qFormat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qFormat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qFormat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qFormat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qFormat/>
    <w:rsid w:val="00B44D03"/>
  </w:style>
  <w:style w:type="paragraph" w:customStyle="1" w:styleId="ChapterBodyCopy-Bullet2">
    <w:name w:val="Chapter Body Copy - Bullet 2"/>
    <w:basedOn w:val="ChapterBodyCopy-Bullet"/>
    <w:qFormat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qFormat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qFormat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qFormat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877F7"/>
    <w:pPr>
      <w:pBdr>
        <w:bottom w:val="single" w:sz="8" w:space="4" w:color="009900"/>
      </w:pBdr>
      <w:spacing w:after="300" w:line="240" w:lineRule="auto"/>
      <w:contextualSpacing/>
      <w:jc w:val="right"/>
    </w:pPr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77F7"/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paragraph" w:customStyle="1" w:styleId="FrontMatter">
    <w:name w:val="Front Matter"/>
    <w:basedOn w:val="ChartTitleFooterInfo"/>
    <w:next w:val="Normal"/>
    <w:qFormat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character" w:styleId="UnresolvedMention">
    <w:name w:val="Unresolved Mention"/>
    <w:basedOn w:val="DefaultParagraphFont"/>
    <w:uiPriority w:val="99"/>
    <w:semiHidden/>
    <w:unhideWhenUsed/>
    <w:rsid w:val="00254831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8B238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8B238C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8B238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8B238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CB07B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B07B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C0734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5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2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9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1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19117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19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0027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9005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8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1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05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2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5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93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943398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081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41840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8527381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0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8553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319119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0115589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7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308430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111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8826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4921926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2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672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4964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4269980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2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056664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927793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78880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2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8509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763336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665650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36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324940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959600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614318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17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54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15252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8457685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4210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078413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481581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1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453783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1313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192622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3241724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8858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614729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4976482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226887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8663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03480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7112217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2908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3602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0435703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2888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40078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83230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264433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58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4127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518925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3719783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8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8575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961781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4702919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0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9436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19358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7674273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696695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53359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8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7190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507947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6516984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5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3958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480098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186024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9767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98092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2822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533498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319618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654415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5299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143589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3137793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5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736236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576334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974115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2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78284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94870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69728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4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106791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4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86897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864246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5447588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119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002002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011675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636927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9709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979889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4281686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5055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002531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8833194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457155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0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1073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0208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5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8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13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6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6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87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1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9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7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8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45385">
          <w:marLeft w:val="0"/>
          <w:marRight w:val="0"/>
          <w:marTop w:val="0"/>
          <w:marBottom w:val="300"/>
          <w:divBdr>
            <w:top w:val="single" w:sz="18" w:space="0" w:color="D2D6DE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1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3821">
              <w:marLeft w:val="0"/>
              <w:marRight w:val="0"/>
              <w:marTop w:val="0"/>
              <w:marBottom w:val="0"/>
              <w:divBdr>
                <w:top w:val="single" w:sz="6" w:space="8" w:color="F4F4F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744506">
                  <w:marLeft w:val="0"/>
                  <w:marRight w:val="0"/>
                  <w:marTop w:val="0"/>
                  <w:marBottom w:val="300"/>
                  <w:divBdr>
                    <w:top w:val="single" w:sz="18" w:space="8" w:color="D2D6DE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3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1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change-request@rsicrt.com" TargetMode="External"/><Relationship Id="rId18" Type="http://schemas.openxmlformats.org/officeDocument/2006/relationships/footer" Target="footer3.xml"/><Relationship Id="rId26" Type="http://schemas.openxmlformats.org/officeDocument/2006/relationships/hyperlink" Target="https://knexjs.or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oogle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weijie0192/change-request-tracker" TargetMode="External"/><Relationship Id="rId17" Type="http://schemas.openxmlformats.org/officeDocument/2006/relationships/header" Target="header3.xml"/><Relationship Id="rId25" Type="http://schemas.openxmlformats.org/officeDocument/2006/relationships/hyperlink" Target="https://markus.oberlehner.net/blog/vue-router-page-transitions/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mailto:change-request@rsicrt.com" TargetMode="External"/><Relationship Id="rId29" Type="http://schemas.openxmlformats.org/officeDocument/2006/relationships/hyperlink" Target="https://prettier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https://dev-notes.eu/2018/05/passing-data-between-vue-components/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s://vuejs.org/v2/guide/" TargetMode="External"/><Relationship Id="rId28" Type="http://schemas.openxmlformats.org/officeDocument/2006/relationships/hyperlink" Target="https://adminlte.io/themes/AdminLTE/index2.html" TargetMode="External"/><Relationship Id="rId10" Type="http://schemas.openxmlformats.org/officeDocument/2006/relationships/header" Target="header2.xml"/><Relationship Id="rId19" Type="http://schemas.openxmlformats.org/officeDocument/2006/relationships/hyperlink" Target="mailto:no-reply@rsicrt.com" TargetMode="External"/><Relationship Id="rId31" Type="http://schemas.openxmlformats.org/officeDocument/2006/relationships/hyperlink" Target="https://www.datatables.net/examples/index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1.png"/><Relationship Id="rId22" Type="http://schemas.openxmlformats.org/officeDocument/2006/relationships/hyperlink" Target="https://adonisjs.com/docs/4.1/" TargetMode="External"/><Relationship Id="rId27" Type="http://schemas.openxmlformats.org/officeDocument/2006/relationships/hyperlink" Target="https://fontawesome.com/icons?d=gallery" TargetMode="External"/><Relationship Id="rId30" Type="http://schemas.openxmlformats.org/officeDocument/2006/relationships/hyperlink" Target="https://select2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AE8D7-C011-486C-B31B-5F9EDBB6A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1</TotalTime>
  <Pages>1</Pages>
  <Words>3842</Words>
  <Characters>21902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adman</dc:creator>
  <cp:lastModifiedBy>Wei Jie Zheng</cp:lastModifiedBy>
  <cp:revision>16</cp:revision>
  <cp:lastPrinted>2011-11-18T22:40:00Z</cp:lastPrinted>
  <dcterms:created xsi:type="dcterms:W3CDTF">2017-06-30T18:31:00Z</dcterms:created>
  <dcterms:modified xsi:type="dcterms:W3CDTF">2019-04-12T16:29:00Z</dcterms:modified>
</cp:coreProperties>
</file>